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C2E427" w14:textId="46F1AD57" w:rsidR="00274D54" w:rsidRDefault="00274D54" w:rsidP="00274D54">
      <w:r>
        <w:t>Ty Marking</w:t>
      </w:r>
    </w:p>
    <w:p w14:paraId="4093C031" w14:textId="64FA7AD9" w:rsidR="00274D54" w:rsidRDefault="00274D54" w:rsidP="00274D54">
      <w:r>
        <w:t xml:space="preserve">Mr. </w:t>
      </w:r>
      <w:proofErr w:type="spellStart"/>
      <w:r>
        <w:t>Risse</w:t>
      </w:r>
      <w:proofErr w:type="spellEnd"/>
    </w:p>
    <w:p w14:paraId="7847C44D" w14:textId="1C2AACF8" w:rsidR="00274D54" w:rsidRDefault="00274D54" w:rsidP="00274D54">
      <w:r>
        <w:t>Period 4</w:t>
      </w:r>
    </w:p>
    <w:p w14:paraId="2C3A6B7B" w14:textId="12AA5FA4" w:rsidR="00274D54" w:rsidRDefault="00274D54" w:rsidP="00274D54">
      <w:r>
        <w:t xml:space="preserve">1 </w:t>
      </w:r>
      <w:proofErr w:type="gramStart"/>
      <w:r>
        <w:t>June,</w:t>
      </w:r>
      <w:proofErr w:type="gramEnd"/>
      <w:r>
        <w:t xml:space="preserve"> 2018</w:t>
      </w:r>
    </w:p>
    <w:p w14:paraId="71EF81DD" w14:textId="23BEFB13" w:rsidR="00274D54" w:rsidRPr="00274D54" w:rsidRDefault="007550AD" w:rsidP="00274D54">
      <w:pPr>
        <w:jc w:val="center"/>
      </w:pPr>
      <w:r>
        <w:t>Seeing Physics</w:t>
      </w:r>
      <w:bookmarkStart w:id="0" w:name="_GoBack"/>
      <w:bookmarkEnd w:id="0"/>
    </w:p>
    <w:p w14:paraId="5B38FA1D" w14:textId="55D89C42" w:rsidR="007F3BBD" w:rsidRDefault="00E74FB8">
      <w:r>
        <w:rPr>
          <w:b/>
          <w:u w:val="single"/>
        </w:rPr>
        <w:t>Personal Engagement</w:t>
      </w:r>
    </w:p>
    <w:p w14:paraId="397D7BCB" w14:textId="386B8545" w:rsidR="00E74FB8" w:rsidRDefault="00E74FB8">
      <w:r>
        <w:tab/>
        <w:t xml:space="preserve">One of my first existential questions I remember having is what if how </w:t>
      </w:r>
      <w:proofErr w:type="gramStart"/>
      <w:r>
        <w:t>the color red</w:t>
      </w:r>
      <w:proofErr w:type="gramEnd"/>
      <w:r>
        <w:t xml:space="preserve"> looks to me </w:t>
      </w:r>
      <w:r w:rsidRPr="00AC02C7">
        <w:rPr>
          <w:noProof/>
        </w:rPr>
        <w:t>is</w:t>
      </w:r>
      <w:r>
        <w:t xml:space="preserve"> not how it </w:t>
      </w:r>
      <w:r w:rsidR="00AC02C7">
        <w:t>looks</w:t>
      </w:r>
      <w:r>
        <w:t xml:space="preserve"> to other people? We call it the same thing, we describe it the same way, we all know that it is red, but do we really see the same thing? Maybe how another person’s mind interoperates that </w:t>
      </w:r>
      <w:proofErr w:type="gramStart"/>
      <w:r>
        <w:t>particular wavelength</w:t>
      </w:r>
      <w:proofErr w:type="gramEnd"/>
      <w:r>
        <w:t xml:space="preserve"> of light is how my mine interoperates the wavelength for, say, green. Ever since then I have had an interest in how light works and as I have learned more about the physics of light, the more curious I became. One quite interesting aspect of light is how it interacts with polarization filters. Most everything about </w:t>
      </w:r>
      <w:r w:rsidR="007E6574">
        <w:t>light’s interactions with polarization filters isn’t perfectly intuitive. For example, I learned that polarization filters are composed of long</w:t>
      </w:r>
      <w:r w:rsidR="00DC6CCB">
        <w:t xml:space="preserve"> polymers</w:t>
      </w:r>
      <w:r w:rsidR="007E6574">
        <w:t xml:space="preserve"> all orientated in the same direction, not unlike the bars of a prison window. Following intuition, you’d imagine that light orientated parallel to the </w:t>
      </w:r>
      <w:r w:rsidR="00DC6CCB">
        <w:t xml:space="preserve">polymers </w:t>
      </w:r>
      <w:r w:rsidR="007E6574">
        <w:t xml:space="preserve">would slip through like paper slipping through a jail window. But it’s the opposite. Light orientated the same direction as the polarization filter is absorbed by the </w:t>
      </w:r>
      <w:r w:rsidR="00DC6CCB">
        <w:t xml:space="preserve">polymers </w:t>
      </w:r>
      <w:r w:rsidR="007E6574">
        <w:t>and light perpendicular to them is let through. Except even that isn’t quite right</w:t>
      </w:r>
      <w:r w:rsidR="00B0601D">
        <w:t xml:space="preserve">, non-perfectly angled light isn’t completely absorbed or let through. Polarization isn’t a binary operation. </w:t>
      </w:r>
      <w:r w:rsidR="007E6574">
        <w:t xml:space="preserve">And to see </w:t>
      </w:r>
      <w:r w:rsidR="00B0601D">
        <w:t>how</w:t>
      </w:r>
      <w:r w:rsidR="007E6574">
        <w:t xml:space="preserve"> and retrain my intuition, I experimented with light and polarization filters.</w:t>
      </w:r>
    </w:p>
    <w:p w14:paraId="022013B4" w14:textId="23A08329" w:rsidR="007E6574" w:rsidRDefault="007E6574"/>
    <w:p w14:paraId="5FD47A29" w14:textId="14AFA7E2" w:rsidR="007E6574" w:rsidRDefault="007E6574">
      <w:r>
        <w:rPr>
          <w:b/>
          <w:u w:val="single"/>
        </w:rPr>
        <w:t>Research Question</w:t>
      </w:r>
    </w:p>
    <w:p w14:paraId="31C83815" w14:textId="01D056FF" w:rsidR="007E6574" w:rsidRDefault="007E6574">
      <w:r>
        <w:tab/>
        <w:t xml:space="preserve">How is the </w:t>
      </w:r>
      <w:r w:rsidR="001D3B57">
        <w:t>intensity</w:t>
      </w:r>
      <w:r>
        <w:rPr>
          <w:i/>
        </w:rPr>
        <w:t xml:space="preserve"> </w:t>
      </w:r>
      <w:r>
        <w:t>of light passing through two polarization filters affected by changing the relative orientation of the filters?</w:t>
      </w:r>
    </w:p>
    <w:p w14:paraId="28EA5C19" w14:textId="4051C016" w:rsidR="007E6574" w:rsidRDefault="007E6574">
      <w:r>
        <w:tab/>
        <w:t>This question will be tested by having a focused light source pointing at a digital light sensor. Between the light emitter and sensor will be two polarization filters mounted in a way that they can be rotated to set degrees. These filters will block some of the light and that difference will be measured by the digital light sensor.</w:t>
      </w:r>
    </w:p>
    <w:p w14:paraId="1B42D8A5" w14:textId="6E7E04CF" w:rsidR="007E6574" w:rsidRDefault="007E6574"/>
    <w:p w14:paraId="738B755A" w14:textId="0F448BBA" w:rsidR="007E6574" w:rsidRDefault="007E6574">
      <w:r>
        <w:rPr>
          <w:b/>
          <w:u w:val="single"/>
        </w:rPr>
        <w:t>Background</w:t>
      </w:r>
    </w:p>
    <w:p w14:paraId="00C423C7" w14:textId="018C6B88" w:rsidR="00B0601D" w:rsidRDefault="00B0601D">
      <w:r>
        <w:tab/>
        <w:t xml:space="preserve">The question of what light is and how and why it behaves has been central to much of the development of physics. Light has properties of both waves and particles and it is often treated as one or the other depending on the situation. In the case of polarization filters, it is helpful to think of light as a wave. </w:t>
      </w:r>
      <w:proofErr w:type="gramStart"/>
      <w:r w:rsidR="00BC6796">
        <w:t>In reality</w:t>
      </w:r>
      <w:r>
        <w:t xml:space="preserve"> is</w:t>
      </w:r>
      <w:proofErr w:type="gramEnd"/>
      <w:r>
        <w:t xml:space="preserve"> closer to two waves perpendicular to both each other and the </w:t>
      </w:r>
      <w:r>
        <w:lastRenderedPageBreak/>
        <w:t>direction of the light, but for my purposes with polarization filters thinking of light as a single wave will be sufficient.</w:t>
      </w:r>
    </w:p>
    <w:p w14:paraId="1359705B" w14:textId="2EAEFA59" w:rsidR="00B0601D" w:rsidRDefault="00B0601D">
      <w:r>
        <w:tab/>
        <w:t xml:space="preserve">From my background knowledge, I predict that when the two polarization filters are orientated in the same direction the </w:t>
      </w:r>
      <w:r w:rsidRPr="00AC02C7">
        <w:rPr>
          <w:noProof/>
        </w:rPr>
        <w:t>most light</w:t>
      </w:r>
      <w:r>
        <w:t xml:space="preserve"> will pass through and when they are rotated 90 (or 270) degrees from each other they will let through next to none light. Between those </w:t>
      </w:r>
      <w:r w:rsidR="00BC6796">
        <w:t>degrees, I expect the intensity of light let through to follow a sinusoidal pattern, increasing slowly from 0 degrees</w:t>
      </w:r>
      <w:r w:rsidR="00AC02C7">
        <w:t>,</w:t>
      </w:r>
      <w:r w:rsidR="00BC6796">
        <w:t xml:space="preserve"> </w:t>
      </w:r>
      <w:r w:rsidR="00BC6796" w:rsidRPr="00A13C9E">
        <w:rPr>
          <w:noProof/>
        </w:rPr>
        <w:t>increasing</w:t>
      </w:r>
      <w:r w:rsidR="00BC6796">
        <w:t xml:space="preserve"> quickly at 45 degrees and then back to increasing slowly closer to 90 degrees. From 90 to 180 degrees I expect the same relation except with the intensity of light decreasing instead of increasing. For degrees after 180 I expect the light to behave the same as it does at the degree difference minus 180.</w:t>
      </w:r>
    </w:p>
    <w:p w14:paraId="6CEA6CB6" w14:textId="77777777" w:rsidR="00DC6CCB" w:rsidRDefault="00B0601D">
      <w:r>
        <w:tab/>
        <w:t>As already mentioned, polarization filters can be thought</w:t>
      </w:r>
      <w:r w:rsidR="00BC6796">
        <w:t xml:space="preserve"> of to work like jail windows or bars in a cage except with light being absorbed when parallel to the </w:t>
      </w:r>
      <w:r w:rsidR="00DC6CCB">
        <w:t xml:space="preserve">polymers </w:t>
      </w:r>
    </w:p>
    <w:p w14:paraId="4B6DCF9D" w14:textId="0AEDDB36" w:rsidR="00BC6796" w:rsidRDefault="00BC6796">
      <w:r>
        <w:t xml:space="preserve">and let through when perpendicular. However, if polarization filters only let through </w:t>
      </w:r>
      <w:r w:rsidRPr="00A13C9E">
        <w:rPr>
          <w:noProof/>
        </w:rPr>
        <w:t>light</w:t>
      </w:r>
      <w:r>
        <w:t xml:space="preserve"> that is perfectly perpendicular to the orientation of the </w:t>
      </w:r>
      <w:r w:rsidR="00DC6CCB">
        <w:t>polymers</w:t>
      </w:r>
      <w:r>
        <w:t xml:space="preserve">, then having two filters that are orientated differently even slightly would not let any light through. From even a cursory look at two polarization </w:t>
      </w:r>
      <w:r w:rsidRPr="00A13C9E">
        <w:rPr>
          <w:noProof/>
        </w:rPr>
        <w:t>filters</w:t>
      </w:r>
      <w:r w:rsidR="00A13C9E">
        <w:rPr>
          <w:noProof/>
        </w:rPr>
        <w:t>,</w:t>
      </w:r>
      <w:r>
        <w:t xml:space="preserve"> </w:t>
      </w:r>
      <w:proofErr w:type="gramStart"/>
      <w:r w:rsidR="00A13C9E">
        <w:t xml:space="preserve">it is clear that </w:t>
      </w:r>
      <w:r>
        <w:t>the</w:t>
      </w:r>
      <w:proofErr w:type="gramEnd"/>
      <w:r>
        <w:t xml:space="preserve"> amount of light being let through is a gradual change and not like to opaque disks with a slot cut in them that only lets light through when they are aligned perfectly.</w:t>
      </w:r>
    </w:p>
    <w:p w14:paraId="53B10D53" w14:textId="417B18C3" w:rsidR="00D77810" w:rsidRDefault="00BC6796" w:rsidP="00BC6796">
      <w:pPr>
        <w:ind w:firstLine="720"/>
      </w:pPr>
      <w:r>
        <w:t xml:space="preserve">What is happening is when </w:t>
      </w:r>
      <w:r w:rsidRPr="00A13C9E">
        <w:rPr>
          <w:noProof/>
        </w:rPr>
        <w:t>light</w:t>
      </w:r>
      <w:r>
        <w:t xml:space="preserve"> is not perfectly polarized (or orientated) parallel or perpendicular to the filter, the component of the light in the orientation that the filter lets through is still let through. This diminishes the intensity of the photon, but some energy is still let through. </w:t>
      </w:r>
      <w:r w:rsidR="00FB5B87">
        <w:t xml:space="preserve">All the light passing through the filter is now polarized, the waves are perpendicular to the direction of the </w:t>
      </w:r>
      <w:r w:rsidR="00DC6CCB">
        <w:t xml:space="preserve">polymers </w:t>
      </w:r>
      <w:r w:rsidR="00FB5B87">
        <w:t xml:space="preserve">of the polarization filter. The intensity is not as high, but all the light is </w:t>
      </w:r>
      <w:r w:rsidR="00FB5B87" w:rsidRPr="00A13C9E">
        <w:rPr>
          <w:noProof/>
        </w:rPr>
        <w:t>orientated</w:t>
      </w:r>
      <w:r w:rsidR="00A13C9E">
        <w:rPr>
          <w:noProof/>
        </w:rPr>
        <w:t xml:space="preserve"> in</w:t>
      </w:r>
      <w:r w:rsidR="00FB5B87">
        <w:t xml:space="preserve"> the same direction.</w:t>
      </w:r>
    </w:p>
    <w:p w14:paraId="2A023F72" w14:textId="6A3C0D8C" w:rsidR="00FB5B87" w:rsidRDefault="00FB5B87" w:rsidP="00BC6796">
      <w:pPr>
        <w:ind w:firstLine="720"/>
      </w:pPr>
      <w:r>
        <w:t xml:space="preserve">When a second filter is added, if it is in the same orientation as the first filter all the light will pass through because it has already been polarized into the orientation of the filters. When the second filter is rotated 90 degrees from the first filter, all the light will be absorbed because it is all in the same direction as the </w:t>
      </w:r>
      <w:r w:rsidR="00DC6CCB">
        <w:t xml:space="preserve">polymers </w:t>
      </w:r>
      <w:r>
        <w:t xml:space="preserve">in the second filter. This is the reason for the 0 and </w:t>
      </w:r>
      <w:r w:rsidRPr="00A13C9E">
        <w:rPr>
          <w:noProof/>
        </w:rPr>
        <w:t>90</w:t>
      </w:r>
      <w:r w:rsidR="00A13C9E" w:rsidRPr="00A13C9E">
        <w:rPr>
          <w:noProof/>
        </w:rPr>
        <w:t xml:space="preserve"> </w:t>
      </w:r>
      <w:r w:rsidRPr="00A13C9E">
        <w:rPr>
          <w:noProof/>
        </w:rPr>
        <w:t>degree</w:t>
      </w:r>
      <w:r>
        <w:t xml:space="preserve"> cases in my hypothesis.</w:t>
      </w:r>
    </w:p>
    <w:p w14:paraId="76527F5E" w14:textId="3B0A7F0C" w:rsidR="00FB5B87" w:rsidRDefault="00FB5B87" w:rsidP="00BC6796">
      <w:pPr>
        <w:ind w:firstLine="720"/>
      </w:pPr>
      <w:r>
        <w:t xml:space="preserve">Between a 0 and a </w:t>
      </w:r>
      <w:r w:rsidRPr="00A13C9E">
        <w:rPr>
          <w:noProof/>
        </w:rPr>
        <w:t>90 degree</w:t>
      </w:r>
      <w:r>
        <w:t xml:space="preserve"> offset, the second filter is once again only letting through the component of the light wave that is perpendicular to its </w:t>
      </w:r>
      <w:r w:rsidR="00DC6CCB">
        <w:t>polymers</w:t>
      </w:r>
      <w:r>
        <w:t>. The quantity of this component is dependent on the sin</w:t>
      </w:r>
      <w:r w:rsidR="00DC6CCB">
        <w:t>/</w:t>
      </w:r>
      <w:r>
        <w:t>cosine of the angle</w:t>
      </w:r>
      <w:r w:rsidR="00DC6CCB">
        <w:t xml:space="preserve"> just as any component is. </w:t>
      </w:r>
      <w:proofErr w:type="gramStart"/>
      <w:r w:rsidR="00DC6CCB">
        <w:t>This is why</w:t>
      </w:r>
      <w:proofErr w:type="gramEnd"/>
      <w:r w:rsidR="00DC6CCB">
        <w:t xml:space="preserve"> I predict a sinusoidal relationship between the angle offset and the intensity of light let through.</w:t>
      </w:r>
    </w:p>
    <w:p w14:paraId="53B6934B" w14:textId="1E3D9384" w:rsidR="00B70739" w:rsidRDefault="00B70739" w:rsidP="00B70739">
      <w:r>
        <w:br w:type="page"/>
      </w:r>
    </w:p>
    <w:p w14:paraId="5CE841C3" w14:textId="681382F1" w:rsidR="007E6574" w:rsidRDefault="00D77810">
      <w:r w:rsidRPr="00D77810">
        <w:rPr>
          <w:b/>
          <w:u w:val="single"/>
        </w:rPr>
        <w:lastRenderedPageBreak/>
        <w:t>Variables</w:t>
      </w:r>
    </w:p>
    <w:tbl>
      <w:tblPr>
        <w:tblStyle w:val="TableGrid"/>
        <w:tblW w:w="9222" w:type="dxa"/>
        <w:tblLook w:val="04A0" w:firstRow="1" w:lastRow="0" w:firstColumn="1" w:lastColumn="0" w:noHBand="0" w:noVBand="1"/>
      </w:tblPr>
      <w:tblGrid>
        <w:gridCol w:w="1537"/>
        <w:gridCol w:w="1590"/>
        <w:gridCol w:w="6095"/>
      </w:tblGrid>
      <w:tr w:rsidR="00D77810" w14:paraId="43334A63" w14:textId="77777777" w:rsidTr="007F2A4C">
        <w:trPr>
          <w:trHeight w:val="341"/>
        </w:trPr>
        <w:tc>
          <w:tcPr>
            <w:tcW w:w="1463" w:type="dxa"/>
          </w:tcPr>
          <w:p w14:paraId="0C44B230" w14:textId="6DDC3514" w:rsidR="00D77810" w:rsidRDefault="00D77810">
            <w:r w:rsidRPr="007F2A4C">
              <w:rPr>
                <w:b/>
              </w:rPr>
              <w:t>Variable</w:t>
            </w:r>
          </w:p>
        </w:tc>
        <w:tc>
          <w:tcPr>
            <w:tcW w:w="1592" w:type="dxa"/>
          </w:tcPr>
          <w:p w14:paraId="427498A7" w14:textId="77777777" w:rsidR="00D77810" w:rsidRDefault="00D77810"/>
        </w:tc>
        <w:tc>
          <w:tcPr>
            <w:tcW w:w="6167" w:type="dxa"/>
          </w:tcPr>
          <w:p w14:paraId="0E1127DF" w14:textId="413C3479" w:rsidR="00D77810" w:rsidRPr="007F2A4C" w:rsidRDefault="00D77810">
            <w:pPr>
              <w:rPr>
                <w:b/>
                <w:i/>
              </w:rPr>
            </w:pPr>
            <w:r w:rsidRPr="007F2A4C">
              <w:rPr>
                <w:b/>
                <w:i/>
              </w:rPr>
              <w:t>How is it measured?</w:t>
            </w:r>
          </w:p>
        </w:tc>
      </w:tr>
      <w:tr w:rsidR="00D77810" w14:paraId="156EB12E" w14:textId="77777777" w:rsidTr="007F2A4C">
        <w:trPr>
          <w:trHeight w:val="1016"/>
        </w:trPr>
        <w:tc>
          <w:tcPr>
            <w:tcW w:w="1463" w:type="dxa"/>
          </w:tcPr>
          <w:p w14:paraId="21B99088" w14:textId="5AC20303" w:rsidR="00D77810" w:rsidRPr="007F2A4C" w:rsidRDefault="00D77810">
            <w:pPr>
              <w:rPr>
                <w:b/>
              </w:rPr>
            </w:pPr>
            <w:r w:rsidRPr="007F2A4C">
              <w:rPr>
                <w:b/>
              </w:rPr>
              <w:t>Manipulated</w:t>
            </w:r>
          </w:p>
        </w:tc>
        <w:tc>
          <w:tcPr>
            <w:tcW w:w="1592" w:type="dxa"/>
          </w:tcPr>
          <w:p w14:paraId="66EA7FB4" w14:textId="43801FA0" w:rsidR="00D77810" w:rsidRPr="007F2A4C" w:rsidRDefault="00D77810">
            <w:pPr>
              <w:rPr>
                <w:b/>
                <w:szCs w:val="24"/>
              </w:rPr>
            </w:pPr>
            <w:r w:rsidRPr="00A13C9E">
              <w:rPr>
                <w:b/>
                <w:noProof/>
                <w:szCs w:val="24"/>
              </w:rPr>
              <w:t>Difference</w:t>
            </w:r>
            <w:r w:rsidRPr="007F2A4C">
              <w:rPr>
                <w:b/>
                <w:szCs w:val="24"/>
              </w:rPr>
              <w:t xml:space="preserve"> in </w:t>
            </w:r>
            <w:r w:rsidRPr="00A13C9E">
              <w:rPr>
                <w:b/>
                <w:noProof/>
                <w:szCs w:val="24"/>
              </w:rPr>
              <w:t>orientation</w:t>
            </w:r>
            <w:r w:rsidRPr="007F2A4C">
              <w:rPr>
                <w:b/>
                <w:szCs w:val="24"/>
              </w:rPr>
              <w:t xml:space="preserve"> of polarization filters</w:t>
            </w:r>
          </w:p>
        </w:tc>
        <w:tc>
          <w:tcPr>
            <w:tcW w:w="6167" w:type="dxa"/>
          </w:tcPr>
          <w:p w14:paraId="4D321579" w14:textId="0551A9C6" w:rsidR="00D77810" w:rsidRDefault="00D77810">
            <w:r>
              <w:t xml:space="preserve">Both polarization filters were circular and marked every degree. The degree </w:t>
            </w:r>
            <w:r w:rsidRPr="00A13C9E">
              <w:rPr>
                <w:noProof/>
              </w:rPr>
              <w:t>o</w:t>
            </w:r>
            <w:r w:rsidR="00A13C9E">
              <w:rPr>
                <w:noProof/>
              </w:rPr>
              <w:t>f</w:t>
            </w:r>
            <w:r>
              <w:t xml:space="preserve"> each polarization filter was measured by </w:t>
            </w:r>
            <w:r w:rsidR="007F2A4C">
              <w:t>aligning</w:t>
            </w:r>
            <w:r>
              <w:t xml:space="preserve"> the </w:t>
            </w:r>
            <w:r w:rsidR="007F2A4C">
              <w:t xml:space="preserve">wanted angle with the edge of </w:t>
            </w:r>
            <w:r>
              <w:t xml:space="preserve">a vertical </w:t>
            </w:r>
            <w:r w:rsidR="007F2A4C">
              <w:t xml:space="preserve">indicator consisting of a thin coffee stirrer. The coffee stirrers were aligned vertically using a plumb line and held in place by tape for the duration of the experiment without </w:t>
            </w:r>
            <w:r w:rsidR="007F2A4C" w:rsidRPr="00A13C9E">
              <w:rPr>
                <w:noProof/>
              </w:rPr>
              <w:t>an</w:t>
            </w:r>
            <w:r w:rsidR="00A13C9E">
              <w:rPr>
                <w:noProof/>
              </w:rPr>
              <w:t>y</w:t>
            </w:r>
            <w:r w:rsidR="007F2A4C">
              <w:t xml:space="preserve"> interferences.</w:t>
            </w:r>
          </w:p>
        </w:tc>
      </w:tr>
      <w:tr w:rsidR="00D77810" w14:paraId="4B1D399C" w14:textId="77777777" w:rsidTr="007F2A4C">
        <w:trPr>
          <w:trHeight w:val="1016"/>
        </w:trPr>
        <w:tc>
          <w:tcPr>
            <w:tcW w:w="1463" w:type="dxa"/>
          </w:tcPr>
          <w:p w14:paraId="528FEC9B" w14:textId="03231FB5" w:rsidR="00D77810" w:rsidRPr="007F2A4C" w:rsidRDefault="00D77810">
            <w:pPr>
              <w:rPr>
                <w:b/>
              </w:rPr>
            </w:pPr>
            <w:r w:rsidRPr="007F2A4C">
              <w:rPr>
                <w:b/>
              </w:rPr>
              <w:t>Responding</w:t>
            </w:r>
          </w:p>
        </w:tc>
        <w:tc>
          <w:tcPr>
            <w:tcW w:w="1592" w:type="dxa"/>
          </w:tcPr>
          <w:p w14:paraId="7674C74E" w14:textId="3191F7C5" w:rsidR="00D77810" w:rsidRPr="007F2A4C" w:rsidRDefault="00A13C9E">
            <w:pPr>
              <w:rPr>
                <w:b/>
                <w:szCs w:val="24"/>
              </w:rPr>
            </w:pPr>
            <w:r w:rsidRPr="00A13C9E">
              <w:rPr>
                <w:b/>
                <w:noProof/>
                <w:szCs w:val="24"/>
              </w:rPr>
              <w:t>Intensity</w:t>
            </w:r>
            <w:r w:rsidR="00D77810" w:rsidRPr="007F2A4C">
              <w:rPr>
                <w:b/>
                <w:szCs w:val="24"/>
              </w:rPr>
              <w:t xml:space="preserve"> of light passed through both filters</w:t>
            </w:r>
          </w:p>
        </w:tc>
        <w:tc>
          <w:tcPr>
            <w:tcW w:w="6167" w:type="dxa"/>
          </w:tcPr>
          <w:p w14:paraId="27BCCC58" w14:textId="7BCCABF9" w:rsidR="00D77810" w:rsidRDefault="007F2A4C">
            <w:r>
              <w:t xml:space="preserve">The </w:t>
            </w:r>
            <w:r w:rsidR="00A13C9E" w:rsidRPr="00A13C9E">
              <w:rPr>
                <w:noProof/>
              </w:rPr>
              <w:t>intensi</w:t>
            </w:r>
            <w:r w:rsidR="00A13C9E">
              <w:rPr>
                <w:noProof/>
              </w:rPr>
              <w:t>t</w:t>
            </w:r>
            <w:r w:rsidR="00A13C9E" w:rsidRPr="00A13C9E">
              <w:rPr>
                <w:noProof/>
              </w:rPr>
              <w:t>y</w:t>
            </w:r>
            <w:r>
              <w:rPr>
                <w:i/>
              </w:rPr>
              <w:t xml:space="preserve"> </w:t>
            </w:r>
            <w:r>
              <w:t xml:space="preserve">of light that passed through both filters was measured by a digital light sensor that was fixed in place on the back of the apparatus by tape and held without interference for the entire duration of the experiment. The light sensor I used, an </w:t>
            </w:r>
            <w:proofErr w:type="spellStart"/>
            <w:r>
              <w:t>Extech</w:t>
            </w:r>
            <w:proofErr w:type="spellEnd"/>
            <w:r>
              <w:t xml:space="preserve"> Light Meter, has two modes. One has a range of </w:t>
            </w:r>
            <w:r w:rsidRPr="00A13C9E">
              <w:rPr>
                <w:noProof/>
              </w:rPr>
              <w:t>200 foot</w:t>
            </w:r>
            <w:r>
              <w:t xml:space="preserve"> candles and measured down to </w:t>
            </w:r>
            <w:r w:rsidRPr="00A13C9E">
              <w:rPr>
                <w:noProof/>
              </w:rPr>
              <w:t>0.1 foot</w:t>
            </w:r>
            <w:r>
              <w:t xml:space="preserve"> candles and the other mode has a range of 2000 foot candles and measures down to </w:t>
            </w:r>
            <w:r w:rsidRPr="00A13C9E">
              <w:rPr>
                <w:noProof/>
              </w:rPr>
              <w:t>1 foot</w:t>
            </w:r>
            <w:r w:rsidR="00A13C9E" w:rsidRPr="00A13C9E">
              <w:rPr>
                <w:noProof/>
              </w:rPr>
              <w:t xml:space="preserve"> </w:t>
            </w:r>
            <w:r w:rsidRPr="00A13C9E">
              <w:rPr>
                <w:noProof/>
              </w:rPr>
              <w:t>candle</w:t>
            </w:r>
            <w:r>
              <w:t xml:space="preserve">. I used the later mode as at </w:t>
            </w:r>
            <w:r w:rsidR="00A13C9E" w:rsidRPr="00A13C9E">
              <w:rPr>
                <w:noProof/>
              </w:rPr>
              <w:t>t</w:t>
            </w:r>
            <w:r w:rsidR="00A13C9E">
              <w:rPr>
                <w:noProof/>
              </w:rPr>
              <w:t>he</w:t>
            </w:r>
            <w:r w:rsidRPr="00A13C9E">
              <w:rPr>
                <w:noProof/>
              </w:rPr>
              <w:t xml:space="preserve"> very peak</w:t>
            </w:r>
            <w:r>
              <w:t xml:space="preserve"> the measured light was greater than </w:t>
            </w:r>
            <w:r w:rsidRPr="00A13C9E">
              <w:rPr>
                <w:noProof/>
              </w:rPr>
              <w:t>200 foot</w:t>
            </w:r>
            <w:r>
              <w:t xml:space="preserve"> candles. </w:t>
            </w:r>
          </w:p>
          <w:p w14:paraId="790EE2BC" w14:textId="54A89465" w:rsidR="007F2A4C" w:rsidRPr="007F2A4C" w:rsidRDefault="007F2A4C"/>
        </w:tc>
      </w:tr>
      <w:tr w:rsidR="00D77810" w14:paraId="59D3FA02" w14:textId="77777777" w:rsidTr="007F2A4C">
        <w:trPr>
          <w:trHeight w:val="1016"/>
        </w:trPr>
        <w:tc>
          <w:tcPr>
            <w:tcW w:w="1463" w:type="dxa"/>
          </w:tcPr>
          <w:p w14:paraId="16A41DB4" w14:textId="77777777" w:rsidR="00D77810" w:rsidRDefault="00D77810">
            <w:pPr>
              <w:rPr>
                <w:b/>
              </w:rPr>
            </w:pPr>
            <w:r w:rsidRPr="007F2A4C">
              <w:rPr>
                <w:b/>
              </w:rPr>
              <w:t>Controlled</w:t>
            </w:r>
          </w:p>
          <w:p w14:paraId="6F1B7A8D" w14:textId="77777777" w:rsidR="002F0F08" w:rsidRDefault="002F0F08">
            <w:pPr>
              <w:rPr>
                <w:b/>
              </w:rPr>
            </w:pPr>
          </w:p>
          <w:p w14:paraId="112DE3DF" w14:textId="77777777" w:rsidR="002F0F08" w:rsidRDefault="002F0F08">
            <w:pPr>
              <w:rPr>
                <w:b/>
              </w:rPr>
            </w:pPr>
          </w:p>
          <w:p w14:paraId="0D8852DF" w14:textId="77777777" w:rsidR="002F0F08" w:rsidRDefault="002F0F08">
            <w:pPr>
              <w:rPr>
                <w:b/>
              </w:rPr>
            </w:pPr>
          </w:p>
          <w:p w14:paraId="45B0378A" w14:textId="77777777" w:rsidR="002F0F08" w:rsidRDefault="002F0F08">
            <w:pPr>
              <w:rPr>
                <w:b/>
              </w:rPr>
            </w:pPr>
          </w:p>
          <w:p w14:paraId="498B7A30" w14:textId="77777777" w:rsidR="002F0F08" w:rsidRDefault="002F0F08">
            <w:pPr>
              <w:rPr>
                <w:b/>
              </w:rPr>
            </w:pPr>
          </w:p>
          <w:p w14:paraId="2AC10582" w14:textId="77777777" w:rsidR="002F0F08" w:rsidRDefault="002F0F08">
            <w:pPr>
              <w:rPr>
                <w:b/>
              </w:rPr>
            </w:pPr>
          </w:p>
          <w:p w14:paraId="0B62FD20" w14:textId="77777777" w:rsidR="002F0F08" w:rsidRDefault="002F0F08">
            <w:pPr>
              <w:rPr>
                <w:b/>
              </w:rPr>
            </w:pPr>
          </w:p>
          <w:p w14:paraId="514BE4AD" w14:textId="77777777" w:rsidR="002F0F08" w:rsidRDefault="002F0F08">
            <w:pPr>
              <w:rPr>
                <w:b/>
              </w:rPr>
            </w:pPr>
          </w:p>
          <w:p w14:paraId="350BFB43" w14:textId="77777777" w:rsidR="002F0F08" w:rsidRDefault="002F0F08">
            <w:pPr>
              <w:rPr>
                <w:b/>
              </w:rPr>
            </w:pPr>
          </w:p>
          <w:p w14:paraId="18EB804E" w14:textId="77777777" w:rsidR="002F0F08" w:rsidRDefault="002F0F08">
            <w:pPr>
              <w:rPr>
                <w:b/>
              </w:rPr>
            </w:pPr>
          </w:p>
          <w:p w14:paraId="0015F4C2" w14:textId="77777777" w:rsidR="002F0F08" w:rsidRDefault="002F0F08">
            <w:pPr>
              <w:rPr>
                <w:b/>
              </w:rPr>
            </w:pPr>
          </w:p>
          <w:p w14:paraId="7BA3EDDA" w14:textId="77777777" w:rsidR="002F0F08" w:rsidRDefault="002F0F08">
            <w:pPr>
              <w:rPr>
                <w:b/>
              </w:rPr>
            </w:pPr>
          </w:p>
          <w:p w14:paraId="2B0EB97B" w14:textId="77777777" w:rsidR="002F0F08" w:rsidRDefault="002F0F08">
            <w:pPr>
              <w:rPr>
                <w:b/>
              </w:rPr>
            </w:pPr>
          </w:p>
          <w:p w14:paraId="4C21C892" w14:textId="77777777" w:rsidR="002F0F08" w:rsidRDefault="002F0F08">
            <w:pPr>
              <w:rPr>
                <w:b/>
              </w:rPr>
            </w:pPr>
          </w:p>
          <w:p w14:paraId="0D3A278D" w14:textId="77777777" w:rsidR="002F0F08" w:rsidRDefault="002F0F08">
            <w:pPr>
              <w:rPr>
                <w:b/>
              </w:rPr>
            </w:pPr>
          </w:p>
          <w:p w14:paraId="68CFEB81" w14:textId="77777777" w:rsidR="002F0F08" w:rsidRDefault="002F0F08">
            <w:pPr>
              <w:rPr>
                <w:b/>
              </w:rPr>
            </w:pPr>
          </w:p>
          <w:p w14:paraId="60B25E4C" w14:textId="77777777" w:rsidR="002F0F08" w:rsidRDefault="002F0F08">
            <w:pPr>
              <w:rPr>
                <w:b/>
              </w:rPr>
            </w:pPr>
          </w:p>
          <w:p w14:paraId="4CFE1B53" w14:textId="77777777" w:rsidR="002F0F08" w:rsidRDefault="002F0F08">
            <w:pPr>
              <w:rPr>
                <w:b/>
              </w:rPr>
            </w:pPr>
          </w:p>
          <w:p w14:paraId="65ADA553" w14:textId="77777777" w:rsidR="002F0F08" w:rsidRDefault="002F0F08">
            <w:pPr>
              <w:rPr>
                <w:b/>
              </w:rPr>
            </w:pPr>
          </w:p>
          <w:p w14:paraId="59E996B7" w14:textId="77777777" w:rsidR="002F0F08" w:rsidRDefault="002F0F08">
            <w:pPr>
              <w:rPr>
                <w:b/>
              </w:rPr>
            </w:pPr>
          </w:p>
          <w:p w14:paraId="6D59A062" w14:textId="77777777" w:rsidR="002F0F08" w:rsidRDefault="002F0F08">
            <w:pPr>
              <w:rPr>
                <w:b/>
              </w:rPr>
            </w:pPr>
          </w:p>
          <w:p w14:paraId="7611EAD2" w14:textId="77777777" w:rsidR="002F0F08" w:rsidRDefault="002F0F08">
            <w:pPr>
              <w:rPr>
                <w:b/>
              </w:rPr>
            </w:pPr>
          </w:p>
          <w:p w14:paraId="18FB1950" w14:textId="77777777" w:rsidR="002F0F08" w:rsidRDefault="002F0F08">
            <w:pPr>
              <w:rPr>
                <w:b/>
              </w:rPr>
            </w:pPr>
          </w:p>
          <w:p w14:paraId="43ACA71B" w14:textId="77777777" w:rsidR="002F0F08" w:rsidRDefault="002F0F08">
            <w:pPr>
              <w:rPr>
                <w:b/>
              </w:rPr>
            </w:pPr>
          </w:p>
          <w:p w14:paraId="58FB9CED" w14:textId="77777777" w:rsidR="002F0F08" w:rsidRDefault="002F0F08">
            <w:pPr>
              <w:rPr>
                <w:b/>
              </w:rPr>
            </w:pPr>
            <w:r w:rsidRPr="007F2A4C">
              <w:rPr>
                <w:b/>
              </w:rPr>
              <w:lastRenderedPageBreak/>
              <w:t>Controlled</w:t>
            </w:r>
          </w:p>
          <w:p w14:paraId="3B38047E" w14:textId="592D23BE" w:rsidR="002F0F08" w:rsidRPr="007F2A4C" w:rsidRDefault="002F0F08">
            <w:pPr>
              <w:rPr>
                <w:b/>
              </w:rPr>
            </w:pPr>
            <w:r>
              <w:rPr>
                <w:b/>
              </w:rPr>
              <w:t>(continued)</w:t>
            </w:r>
          </w:p>
        </w:tc>
        <w:tc>
          <w:tcPr>
            <w:tcW w:w="1592" w:type="dxa"/>
          </w:tcPr>
          <w:p w14:paraId="58FC4444" w14:textId="1CE78EC0" w:rsidR="00D77810" w:rsidRPr="007F2A4C" w:rsidRDefault="00D77810">
            <w:pPr>
              <w:rPr>
                <w:i/>
              </w:rPr>
            </w:pPr>
            <w:r w:rsidRPr="007F2A4C">
              <w:rPr>
                <w:b/>
              </w:rPr>
              <w:lastRenderedPageBreak/>
              <w:t xml:space="preserve">Initial light </w:t>
            </w:r>
            <w:r w:rsidR="007F2A4C" w:rsidRPr="007F2A4C">
              <w:rPr>
                <w:b/>
              </w:rPr>
              <w:t>intensity</w:t>
            </w:r>
          </w:p>
          <w:p w14:paraId="374D0024" w14:textId="77777777" w:rsidR="00D77810" w:rsidRPr="007F2A4C" w:rsidRDefault="00D77810">
            <w:pPr>
              <w:rPr>
                <w:b/>
                <w:i/>
              </w:rPr>
            </w:pPr>
          </w:p>
          <w:p w14:paraId="6A76AF2C" w14:textId="06520889" w:rsidR="00D77810" w:rsidRDefault="00D77810">
            <w:pPr>
              <w:rPr>
                <w:b/>
                <w:i/>
              </w:rPr>
            </w:pPr>
          </w:p>
          <w:p w14:paraId="141E29B1" w14:textId="64322E6F" w:rsidR="000479B3" w:rsidRDefault="000479B3">
            <w:pPr>
              <w:rPr>
                <w:b/>
                <w:i/>
              </w:rPr>
            </w:pPr>
          </w:p>
          <w:p w14:paraId="742C4EEF" w14:textId="77777777" w:rsidR="000479B3" w:rsidRPr="007F2A4C" w:rsidRDefault="000479B3">
            <w:pPr>
              <w:rPr>
                <w:b/>
                <w:i/>
              </w:rPr>
            </w:pPr>
          </w:p>
          <w:p w14:paraId="2D5C8886" w14:textId="77777777" w:rsidR="00D77810" w:rsidRPr="007F2A4C" w:rsidRDefault="00D77810">
            <w:pPr>
              <w:rPr>
                <w:b/>
              </w:rPr>
            </w:pPr>
            <w:r w:rsidRPr="00A13C9E">
              <w:rPr>
                <w:b/>
                <w:noProof/>
              </w:rPr>
              <w:t>Distance</w:t>
            </w:r>
            <w:r w:rsidRPr="007F2A4C">
              <w:rPr>
                <w:b/>
              </w:rPr>
              <w:t xml:space="preserve"> between all instruments</w:t>
            </w:r>
          </w:p>
          <w:p w14:paraId="3AF3921B" w14:textId="77777777" w:rsidR="00D77810" w:rsidRPr="007F2A4C" w:rsidRDefault="00D77810">
            <w:pPr>
              <w:rPr>
                <w:b/>
              </w:rPr>
            </w:pPr>
          </w:p>
          <w:p w14:paraId="7DE9927B" w14:textId="62DD1544" w:rsidR="00D77810" w:rsidRDefault="00D77810">
            <w:pPr>
              <w:rPr>
                <w:b/>
              </w:rPr>
            </w:pPr>
          </w:p>
          <w:p w14:paraId="5685C804" w14:textId="65571406" w:rsidR="000479B3" w:rsidRDefault="000479B3">
            <w:pPr>
              <w:rPr>
                <w:b/>
              </w:rPr>
            </w:pPr>
          </w:p>
          <w:p w14:paraId="58A80A76" w14:textId="41A63A5E" w:rsidR="000479B3" w:rsidRDefault="000479B3">
            <w:pPr>
              <w:rPr>
                <w:b/>
              </w:rPr>
            </w:pPr>
          </w:p>
          <w:p w14:paraId="2119F866" w14:textId="7C5B2922" w:rsidR="000479B3" w:rsidRDefault="000479B3">
            <w:pPr>
              <w:rPr>
                <w:b/>
              </w:rPr>
            </w:pPr>
          </w:p>
          <w:p w14:paraId="5045F383" w14:textId="269BD3AA" w:rsidR="000479B3" w:rsidRDefault="000479B3">
            <w:pPr>
              <w:rPr>
                <w:b/>
              </w:rPr>
            </w:pPr>
          </w:p>
          <w:p w14:paraId="4313E9E3" w14:textId="6E008E17" w:rsidR="000479B3" w:rsidRDefault="000479B3">
            <w:pPr>
              <w:rPr>
                <w:b/>
              </w:rPr>
            </w:pPr>
          </w:p>
          <w:p w14:paraId="26580663" w14:textId="19F9CB86" w:rsidR="000479B3" w:rsidRDefault="000479B3">
            <w:pPr>
              <w:rPr>
                <w:b/>
              </w:rPr>
            </w:pPr>
          </w:p>
          <w:p w14:paraId="1F019911" w14:textId="1B59DC4C" w:rsidR="000479B3" w:rsidRDefault="000479B3">
            <w:pPr>
              <w:rPr>
                <w:b/>
              </w:rPr>
            </w:pPr>
          </w:p>
          <w:p w14:paraId="61650F26" w14:textId="7D02FFD7" w:rsidR="000479B3" w:rsidRDefault="000479B3">
            <w:pPr>
              <w:rPr>
                <w:b/>
              </w:rPr>
            </w:pPr>
          </w:p>
          <w:p w14:paraId="771DCF8A" w14:textId="77777777" w:rsidR="000479B3" w:rsidRPr="007F2A4C" w:rsidRDefault="000479B3">
            <w:pPr>
              <w:rPr>
                <w:b/>
              </w:rPr>
            </w:pPr>
          </w:p>
          <w:p w14:paraId="43A013A5" w14:textId="77777777" w:rsidR="002F0F08" w:rsidRDefault="002F0F08">
            <w:pPr>
              <w:rPr>
                <w:b/>
              </w:rPr>
            </w:pPr>
          </w:p>
          <w:p w14:paraId="7CB87A96" w14:textId="77777777" w:rsidR="002F0F08" w:rsidRDefault="002F0F08">
            <w:pPr>
              <w:rPr>
                <w:b/>
              </w:rPr>
            </w:pPr>
          </w:p>
          <w:p w14:paraId="60C89222" w14:textId="77777777" w:rsidR="002F0F08" w:rsidRDefault="002F0F08">
            <w:pPr>
              <w:rPr>
                <w:b/>
              </w:rPr>
            </w:pPr>
          </w:p>
          <w:p w14:paraId="1B7BC1F2" w14:textId="77777777" w:rsidR="002F0F08" w:rsidRDefault="002F0F08">
            <w:pPr>
              <w:rPr>
                <w:b/>
              </w:rPr>
            </w:pPr>
          </w:p>
          <w:p w14:paraId="35A0BF2D" w14:textId="77777777" w:rsidR="002F0F08" w:rsidRDefault="002F0F08">
            <w:pPr>
              <w:rPr>
                <w:b/>
              </w:rPr>
            </w:pPr>
          </w:p>
          <w:p w14:paraId="192230D1" w14:textId="77777777" w:rsidR="002F0F08" w:rsidRPr="007F2A4C" w:rsidRDefault="002F0F08" w:rsidP="002F0F08">
            <w:pPr>
              <w:rPr>
                <w:b/>
              </w:rPr>
            </w:pPr>
            <w:r w:rsidRPr="00A13C9E">
              <w:rPr>
                <w:b/>
                <w:noProof/>
              </w:rPr>
              <w:lastRenderedPageBreak/>
              <w:t>Distance</w:t>
            </w:r>
            <w:r w:rsidRPr="007F2A4C">
              <w:rPr>
                <w:b/>
              </w:rPr>
              <w:t xml:space="preserve"> between all instruments</w:t>
            </w:r>
          </w:p>
          <w:p w14:paraId="3674C314" w14:textId="47AC05F4" w:rsidR="002F0F08" w:rsidRDefault="002F0F08">
            <w:pPr>
              <w:rPr>
                <w:b/>
              </w:rPr>
            </w:pPr>
            <w:r>
              <w:rPr>
                <w:b/>
              </w:rPr>
              <w:t>(continued)</w:t>
            </w:r>
          </w:p>
          <w:p w14:paraId="39DE2DD0" w14:textId="77777777" w:rsidR="002F0F08" w:rsidRDefault="002F0F08">
            <w:pPr>
              <w:rPr>
                <w:b/>
              </w:rPr>
            </w:pPr>
          </w:p>
          <w:p w14:paraId="0B9C7170" w14:textId="77777777" w:rsidR="002F0F08" w:rsidRDefault="002F0F08">
            <w:pPr>
              <w:rPr>
                <w:b/>
              </w:rPr>
            </w:pPr>
          </w:p>
          <w:p w14:paraId="44CB7B64" w14:textId="77777777" w:rsidR="002F0F08" w:rsidRDefault="002F0F08">
            <w:pPr>
              <w:rPr>
                <w:b/>
              </w:rPr>
            </w:pPr>
          </w:p>
          <w:p w14:paraId="1E9E6197" w14:textId="77777777" w:rsidR="00D77810" w:rsidRPr="007F2A4C" w:rsidRDefault="00D77810">
            <w:pPr>
              <w:rPr>
                <w:b/>
              </w:rPr>
            </w:pPr>
          </w:p>
          <w:p w14:paraId="6F11220C" w14:textId="1B25B992" w:rsidR="00D77810" w:rsidRPr="007F2A4C" w:rsidRDefault="000C0B3D">
            <w:pPr>
              <w:rPr>
                <w:b/>
              </w:rPr>
            </w:pPr>
            <w:r>
              <w:rPr>
                <w:b/>
              </w:rPr>
              <w:t>Ambient</w:t>
            </w:r>
            <w:r w:rsidR="00D77810" w:rsidRPr="007F2A4C">
              <w:rPr>
                <w:b/>
              </w:rPr>
              <w:t xml:space="preserve"> Light</w:t>
            </w:r>
          </w:p>
        </w:tc>
        <w:tc>
          <w:tcPr>
            <w:tcW w:w="6167" w:type="dxa"/>
          </w:tcPr>
          <w:p w14:paraId="7F0D3F6F" w14:textId="77777777" w:rsidR="00D77810" w:rsidRDefault="007F2A4C">
            <w:r>
              <w:lastRenderedPageBreak/>
              <w:t>The spotlight used to emit the initial light was powered by a controllable power source that was not adjusted for the entirety of the experiment. The spotlight itself was not touched or moved or otherwise interfered with during the experiment</w:t>
            </w:r>
          </w:p>
          <w:p w14:paraId="61ACE250" w14:textId="77777777" w:rsidR="007F2A4C" w:rsidRDefault="007F2A4C"/>
          <w:p w14:paraId="4BBC60F2" w14:textId="51DF0B87" w:rsidR="000479B3" w:rsidRDefault="007F2A4C">
            <w:r>
              <w:t>The distance</w:t>
            </w:r>
            <w:r w:rsidR="00A13C9E">
              <w:t>s</w:t>
            </w:r>
            <w:r>
              <w:t xml:space="preserve"> between the spotlight, the two polarization filters, and </w:t>
            </w:r>
            <w:r w:rsidR="000479B3">
              <w:t xml:space="preserve">the digital light sensor </w:t>
            </w:r>
            <w:r w:rsidR="000479B3" w:rsidRPr="00ED69F5">
              <w:rPr>
                <w:noProof/>
              </w:rPr>
              <w:t>were</w:t>
            </w:r>
            <w:r w:rsidR="000479B3">
              <w:t xml:space="preserve"> fixed </w:t>
            </w:r>
            <w:proofErr w:type="gramStart"/>
            <w:r w:rsidR="000479B3">
              <w:t>through the use of</w:t>
            </w:r>
            <w:proofErr w:type="gramEnd"/>
            <w:r w:rsidR="000479B3">
              <w:t xml:space="preserve"> a custom made </w:t>
            </w:r>
            <w:r w:rsidR="000479B3" w:rsidRPr="00ED69F5">
              <w:rPr>
                <w:noProof/>
              </w:rPr>
              <w:t>mounting</w:t>
            </w:r>
            <w:r w:rsidR="000479B3">
              <w:t xml:space="preserve"> structure. This structure looks like the lowercase letter “h” but greatly stretched horizontally. </w:t>
            </w:r>
          </w:p>
          <w:p w14:paraId="3240E4FB" w14:textId="6DD17B12" w:rsidR="000479B3" w:rsidRDefault="000479B3">
            <w:r>
              <w:t xml:space="preserve">The digital light sensor was first taped to its box and then taped against the back wall, the tall part of the “h”. The box was included to move the light sensor closer to the spotlight to decrease the spread of the light and increase the accuracy of the data. </w:t>
            </w:r>
          </w:p>
          <w:p w14:paraId="1F20241A" w14:textId="5304D8FA" w:rsidR="002F0F08" w:rsidRDefault="000479B3">
            <w:r>
              <w:t xml:space="preserve">The polarization filters were mounted inside custom made holders that secured them while allowing them to rotate. Each filter was placed in a </w:t>
            </w:r>
            <w:r w:rsidRPr="00A13C9E">
              <w:rPr>
                <w:noProof/>
              </w:rPr>
              <w:t>cardboard</w:t>
            </w:r>
            <w:r>
              <w:t xml:space="preserve"> rectangle that had a circle cut out to fit the filter and these were each placed between two more cardboard rectangles which had a smaller square cut out that allowed the light to pass through while holding the filters in </w:t>
            </w:r>
            <w:r w:rsidRPr="00ED69F5">
              <w:rPr>
                <w:noProof/>
              </w:rPr>
              <w:t>place</w:t>
            </w:r>
            <w:r>
              <w:t xml:space="preserve">. </w:t>
            </w:r>
            <w:r w:rsidR="002F0F08">
              <w:t>Both</w:t>
            </w:r>
            <w:r>
              <w:t xml:space="preserve"> </w:t>
            </w:r>
            <w:proofErr w:type="gramStart"/>
            <w:r>
              <w:t>three layer</w:t>
            </w:r>
            <w:proofErr w:type="gramEnd"/>
            <w:r w:rsidR="002F0F08">
              <w:t xml:space="preserve"> holders </w:t>
            </w:r>
            <w:r>
              <w:t>were taped shut to form</w:t>
            </w:r>
            <w:r w:rsidR="002F0F08">
              <w:t xml:space="preserve"> two</w:t>
            </w:r>
            <w:r>
              <w:t xml:space="preserve"> tasty </w:t>
            </w:r>
            <w:r w:rsidR="002F0F08">
              <w:t xml:space="preserve">polarizing </w:t>
            </w:r>
            <w:r>
              <w:t>cardboard sandwich</w:t>
            </w:r>
            <w:r w:rsidR="002F0F08">
              <w:t>es</w:t>
            </w:r>
            <w:r>
              <w:t xml:space="preserve">. Two right angle brackets were then attached to </w:t>
            </w:r>
            <w:r>
              <w:lastRenderedPageBreak/>
              <w:t xml:space="preserve">the bottom of the holders and were taped down onto the bed of the mounting structure, the elongated horizontal part of the “h”. </w:t>
            </w:r>
          </w:p>
          <w:p w14:paraId="21D771D4" w14:textId="77777777" w:rsidR="002F0F08" w:rsidRDefault="002F0F08">
            <w:r>
              <w:t>The spotlight was placed up against the front wall of the mounting structure, the right leg of the “h”, and pointed at the center of the digital light sensor. It was kept in place and not moved during the experiment.</w:t>
            </w:r>
          </w:p>
          <w:p w14:paraId="077A789C" w14:textId="77777777" w:rsidR="002F0F08" w:rsidRDefault="002F0F08"/>
          <w:p w14:paraId="7F54231D" w14:textId="779B1A96" w:rsidR="002F0F08" w:rsidRDefault="002F0F08">
            <w:r>
              <w:t xml:space="preserve">Outside light interference was controlled by performing the experiment in a nearly dark room. The only other light </w:t>
            </w:r>
            <w:r w:rsidRPr="00ED69F5">
              <w:rPr>
                <w:noProof/>
              </w:rPr>
              <w:t>beside</w:t>
            </w:r>
            <w:r>
              <w:t xml:space="preserve"> the spotlight was from a second, much dimmer, spotlight not pointed at the experiment that was used to read the output of the light sensor and record the data. The output of the light sensor did not change when this second spotlight was turned off and on even when the polarization filters were orientated so that the light sensor was reporting </w:t>
            </w:r>
            <w:proofErr w:type="gramStart"/>
            <w:r>
              <w:t>-</w:t>
            </w:r>
            <w:r w:rsidRPr="00ED69F5">
              <w:rPr>
                <w:noProof/>
              </w:rPr>
              <w:t>1 foot</w:t>
            </w:r>
            <w:proofErr w:type="gramEnd"/>
            <w:r>
              <w:t xml:space="preserve"> candles. Furthermore, even when the door to the room </w:t>
            </w:r>
            <w:r w:rsidRPr="00ED69F5">
              <w:rPr>
                <w:noProof/>
              </w:rPr>
              <w:t>was open</w:t>
            </w:r>
            <w:r w:rsidR="00ED69F5">
              <w:rPr>
                <w:noProof/>
              </w:rPr>
              <w:t>,</w:t>
            </w:r>
            <w:r>
              <w:t xml:space="preserve"> the sensor did not change. Even </w:t>
            </w:r>
            <w:r w:rsidRPr="00ED69F5">
              <w:rPr>
                <w:noProof/>
              </w:rPr>
              <w:t>so</w:t>
            </w:r>
            <w:r w:rsidR="00ED69F5">
              <w:rPr>
                <w:noProof/>
              </w:rPr>
              <w:t>,</w:t>
            </w:r>
            <w:r>
              <w:t xml:space="preserve"> the experiment was only performed when the door was closed and with the second spotlight being at a constant intensity.</w:t>
            </w:r>
          </w:p>
        </w:tc>
      </w:tr>
    </w:tbl>
    <w:p w14:paraId="4F933C1B" w14:textId="743FCA03" w:rsidR="00D77810" w:rsidRDefault="00D77810"/>
    <w:p w14:paraId="4E35D48B" w14:textId="766C780D" w:rsidR="00AE63A1" w:rsidRDefault="00AE63A1">
      <w:r>
        <w:rPr>
          <w:b/>
          <w:u w:val="single"/>
        </w:rPr>
        <w:t>Ap</w:t>
      </w:r>
      <w:r w:rsidR="00A81041">
        <w:rPr>
          <w:b/>
          <w:u w:val="single"/>
        </w:rPr>
        <w:t>paratus and Materials</w:t>
      </w:r>
    </w:p>
    <w:p w14:paraId="3A4673EC" w14:textId="73B92ADD" w:rsidR="00A81041" w:rsidRDefault="00A81041" w:rsidP="00A81041">
      <w:pPr>
        <w:pStyle w:val="ListParagraph"/>
        <w:numPr>
          <w:ilvl w:val="0"/>
          <w:numId w:val="1"/>
        </w:numPr>
      </w:pPr>
      <w:proofErr w:type="spellStart"/>
      <w:r>
        <w:t>Extech</w:t>
      </w:r>
      <w:proofErr w:type="spellEnd"/>
      <w:r>
        <w:t xml:space="preserve"> Light Meter (range of </w:t>
      </w:r>
      <w:r w:rsidRPr="00ED69F5">
        <w:rPr>
          <w:noProof/>
        </w:rPr>
        <w:t>2,000 foot</w:t>
      </w:r>
      <w:r>
        <w:t xml:space="preserve"> candles with precision down to </w:t>
      </w:r>
      <w:r>
        <w:rPr>
          <w:rFonts w:cs="Times New Roman"/>
        </w:rPr>
        <w:t>±</w:t>
      </w:r>
      <w:proofErr w:type="gramStart"/>
      <w:r>
        <w:t xml:space="preserve">1 </w:t>
      </w:r>
      <w:r w:rsidRPr="00ED69F5">
        <w:rPr>
          <w:noProof/>
        </w:rPr>
        <w:t>foot</w:t>
      </w:r>
      <w:proofErr w:type="gramEnd"/>
      <w:r w:rsidRPr="00ED69F5">
        <w:rPr>
          <w:noProof/>
        </w:rPr>
        <w:t xml:space="preserve"> candle</w:t>
      </w:r>
      <w:r>
        <w:t>)</w:t>
      </w:r>
    </w:p>
    <w:p w14:paraId="21AE53E7" w14:textId="2501E467" w:rsidR="00473927" w:rsidRDefault="00473927" w:rsidP="00A81041">
      <w:pPr>
        <w:pStyle w:val="ListParagraph"/>
        <w:numPr>
          <w:ilvl w:val="0"/>
          <w:numId w:val="1"/>
        </w:numPr>
      </w:pPr>
      <w:r>
        <w:t>Light Meter box</w:t>
      </w:r>
      <w:r w:rsidR="00C2299E">
        <w:t>.</w:t>
      </w:r>
    </w:p>
    <w:p w14:paraId="567B0EB1" w14:textId="12C830B9" w:rsidR="00A81041" w:rsidRDefault="00A81041" w:rsidP="00A81041">
      <w:pPr>
        <w:pStyle w:val="ListParagraph"/>
        <w:numPr>
          <w:ilvl w:val="0"/>
          <w:numId w:val="1"/>
        </w:numPr>
      </w:pPr>
      <w:r>
        <w:t xml:space="preserve">Spotlight with a diameter of 3.3 cm at a 20 cm range capable of producing over </w:t>
      </w:r>
      <w:r w:rsidRPr="00ED69F5">
        <w:rPr>
          <w:noProof/>
        </w:rPr>
        <w:t>200 foot</w:t>
      </w:r>
      <w:r>
        <w:t xml:space="preserve"> candles of light</w:t>
      </w:r>
      <w:r w:rsidR="00C2299E">
        <w:t>.</w:t>
      </w:r>
    </w:p>
    <w:p w14:paraId="1B10C2B5" w14:textId="3DC6E83D" w:rsidR="00A81041" w:rsidRDefault="00A81041" w:rsidP="00A81041">
      <w:pPr>
        <w:pStyle w:val="ListParagraph"/>
        <w:numPr>
          <w:ilvl w:val="0"/>
          <w:numId w:val="1"/>
        </w:numPr>
      </w:pPr>
      <w:r>
        <w:t>Controllable power supply</w:t>
      </w:r>
      <w:r w:rsidR="00C2299E">
        <w:t>.</w:t>
      </w:r>
    </w:p>
    <w:p w14:paraId="50D0FB28" w14:textId="0A782242" w:rsidR="00A81041" w:rsidRDefault="00A81041" w:rsidP="00A81041">
      <w:pPr>
        <w:pStyle w:val="ListParagraph"/>
        <w:numPr>
          <w:ilvl w:val="0"/>
          <w:numId w:val="1"/>
        </w:numPr>
      </w:pPr>
      <w:r>
        <w:t>Two circular polarization filters with marked angles in degrees</w:t>
      </w:r>
      <w:r w:rsidR="00C2299E">
        <w:t>.</w:t>
      </w:r>
    </w:p>
    <w:p w14:paraId="06D3FF25" w14:textId="6C9FCAB6" w:rsidR="00C2299E" w:rsidRDefault="00A81041" w:rsidP="00C2299E">
      <w:pPr>
        <w:pStyle w:val="ListParagraph"/>
        <w:numPr>
          <w:ilvl w:val="0"/>
          <w:numId w:val="1"/>
        </w:numPr>
      </w:pPr>
      <w:r w:rsidRPr="00ED69F5">
        <w:rPr>
          <w:noProof/>
        </w:rPr>
        <w:t>Car</w:t>
      </w:r>
      <w:r w:rsidR="00ED69F5">
        <w:rPr>
          <w:noProof/>
        </w:rPr>
        <w:t>d</w:t>
      </w:r>
      <w:r w:rsidRPr="00ED69F5">
        <w:rPr>
          <w:noProof/>
        </w:rPr>
        <w:t>board</w:t>
      </w:r>
      <w:r>
        <w:t xml:space="preserve"> to hold polarization filters</w:t>
      </w:r>
      <w:r w:rsidR="00C2299E">
        <w:t>.</w:t>
      </w:r>
    </w:p>
    <w:p w14:paraId="7FA8222F" w14:textId="08238339" w:rsidR="00A81041" w:rsidRDefault="00A81041" w:rsidP="00A81041">
      <w:pPr>
        <w:pStyle w:val="ListParagraph"/>
        <w:numPr>
          <w:ilvl w:val="0"/>
          <w:numId w:val="1"/>
        </w:numPr>
      </w:pPr>
      <w:r>
        <w:t xml:space="preserve">4 wide </w:t>
      </w:r>
      <w:r w:rsidR="00C2299E">
        <w:t>right-angle</w:t>
      </w:r>
      <w:r>
        <w:t xml:space="preserve"> brackets and 4 rubber bands to hold </w:t>
      </w:r>
      <w:r w:rsidRPr="00ED69F5">
        <w:rPr>
          <w:noProof/>
        </w:rPr>
        <w:t>carboard</w:t>
      </w:r>
      <w:r>
        <w:t xml:space="preserve"> mounts up</w:t>
      </w:r>
      <w:r w:rsidR="00C2299E">
        <w:t>.</w:t>
      </w:r>
    </w:p>
    <w:p w14:paraId="691549F0" w14:textId="466FE937" w:rsidR="00A81041" w:rsidRDefault="00A81041" w:rsidP="00A81041">
      <w:pPr>
        <w:pStyle w:val="ListParagraph"/>
        <w:numPr>
          <w:ilvl w:val="0"/>
          <w:numId w:val="1"/>
        </w:numPr>
      </w:pPr>
      <w:r>
        <w:t>3.5 cm thick Scotch 3M tape</w:t>
      </w:r>
      <w:r w:rsidR="00C2299E">
        <w:t>.</w:t>
      </w:r>
    </w:p>
    <w:p w14:paraId="51FC5E9C" w14:textId="5681CCC9" w:rsidR="00A81041" w:rsidRDefault="00A81041" w:rsidP="00A81041">
      <w:pPr>
        <w:pStyle w:val="ListParagraph"/>
        <w:numPr>
          <w:ilvl w:val="0"/>
          <w:numId w:val="1"/>
        </w:numPr>
      </w:pPr>
      <w:r>
        <w:t>3 pieces of 10 cm wide wood, one 8cm long, one 25 cm long, and one 38 cm long.</w:t>
      </w:r>
    </w:p>
    <w:p w14:paraId="4C9A14C8" w14:textId="16BA8994" w:rsidR="00A81041" w:rsidRDefault="00A81041" w:rsidP="00A81041">
      <w:pPr>
        <w:pStyle w:val="ListParagraph"/>
        <w:numPr>
          <w:ilvl w:val="0"/>
          <w:numId w:val="1"/>
        </w:numPr>
      </w:pPr>
      <w:r>
        <w:t xml:space="preserve">Two long </w:t>
      </w:r>
      <w:r w:rsidR="00C2299E">
        <w:t>right-angle</w:t>
      </w:r>
      <w:r>
        <w:t xml:space="preserve"> brackets and 8 short nails to connect the wood.</w:t>
      </w:r>
    </w:p>
    <w:p w14:paraId="2AEB5258" w14:textId="7694D302" w:rsidR="00473927" w:rsidRDefault="00473927" w:rsidP="00A81041">
      <w:pPr>
        <w:pStyle w:val="ListParagraph"/>
        <w:numPr>
          <w:ilvl w:val="0"/>
          <w:numId w:val="1"/>
        </w:numPr>
      </w:pPr>
      <w:r>
        <w:t>Two short coffee stirrer sticks to measure the angle on the polarization filters</w:t>
      </w:r>
      <w:r w:rsidR="00C2299E">
        <w:t>.</w:t>
      </w:r>
    </w:p>
    <w:p w14:paraId="6EDF8EE9" w14:textId="13567360" w:rsidR="00C2299E" w:rsidRDefault="00C2299E" w:rsidP="00A81041">
      <w:pPr>
        <w:pStyle w:val="ListParagraph"/>
        <w:numPr>
          <w:ilvl w:val="0"/>
          <w:numId w:val="1"/>
        </w:numPr>
      </w:pPr>
      <w:r>
        <w:t>A plumb line to orientate the coffee stirrers to vertical.</w:t>
      </w:r>
    </w:p>
    <w:p w14:paraId="0E06FC18" w14:textId="77777777" w:rsidR="005E4FC0" w:rsidRDefault="005E4FC0" w:rsidP="00473927"/>
    <w:p w14:paraId="0DFA635F" w14:textId="77777777" w:rsidR="005E4FC0" w:rsidRDefault="005E4FC0" w:rsidP="00473927"/>
    <w:p w14:paraId="2363DDC2" w14:textId="77777777" w:rsidR="005E4FC0" w:rsidRDefault="005E4FC0" w:rsidP="00473927"/>
    <w:p w14:paraId="177786EA" w14:textId="77777777" w:rsidR="005E4FC0" w:rsidRDefault="005E4FC0" w:rsidP="00473927"/>
    <w:p w14:paraId="611DBC0C" w14:textId="77777777" w:rsidR="005E4FC0" w:rsidRDefault="005E4FC0" w:rsidP="00473927"/>
    <w:p w14:paraId="2227D328" w14:textId="620C818A" w:rsidR="005E4FC0" w:rsidRPr="005E4FC0" w:rsidRDefault="00EC185A" w:rsidP="00473927">
      <w:r w:rsidRPr="005E4FC0">
        <w:rPr>
          <w:b/>
          <w:noProof/>
          <w:u w:val="single"/>
        </w:rPr>
        <w:lastRenderedPageBreak/>
        <mc:AlternateContent>
          <mc:Choice Requires="wps">
            <w:drawing>
              <wp:anchor distT="0" distB="0" distL="114300" distR="114300" simplePos="0" relativeHeight="251679744" behindDoc="0" locked="0" layoutInCell="1" allowOverlap="1" wp14:anchorId="23E8E7F9" wp14:editId="392465EE">
                <wp:simplePos x="0" y="0"/>
                <wp:positionH relativeFrom="margin">
                  <wp:posOffset>4667250</wp:posOffset>
                </wp:positionH>
                <wp:positionV relativeFrom="paragraph">
                  <wp:posOffset>2685415</wp:posOffset>
                </wp:positionV>
                <wp:extent cx="885825" cy="504825"/>
                <wp:effectExtent l="1371600" t="114300" r="28575" b="66675"/>
                <wp:wrapNone/>
                <wp:docPr id="13" name="Callout: Line with Border and Accent Bar 13"/>
                <wp:cNvGraphicFramePr/>
                <a:graphic xmlns:a="http://schemas.openxmlformats.org/drawingml/2006/main">
                  <a:graphicData uri="http://schemas.microsoft.com/office/word/2010/wordprocessingShape">
                    <wps:wsp>
                      <wps:cNvSpPr/>
                      <wps:spPr>
                        <a:xfrm>
                          <a:off x="0" y="0"/>
                          <a:ext cx="885825" cy="504825"/>
                        </a:xfrm>
                        <a:prstGeom prst="accentBorderCallout1">
                          <a:avLst>
                            <a:gd name="adj1" fmla="val 18750"/>
                            <a:gd name="adj2" fmla="val -8333"/>
                            <a:gd name="adj3" fmla="val -18750"/>
                            <a:gd name="adj4" fmla="val -152126"/>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B41644F" w14:textId="52B69BD6" w:rsidR="00655E5A" w:rsidRDefault="00655E5A" w:rsidP="00EC185A">
                            <w:pPr>
                              <w:jc w:val="center"/>
                            </w:pPr>
                            <w:r>
                              <w:t>Mounting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E8E7F9" id="_x0000_t50" coordsize="21600,21600" o:spt="50" adj="-8280,24300,-1800,4050" path="m@0@1l@2@3nfem@2,l@2,21600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accentbar="t"/>
              </v:shapetype>
              <v:shape id="Callout: Line with Border and Accent Bar 13" o:spid="_x0000_s1026" type="#_x0000_t50" style="position:absolute;margin-left:367.5pt;margin-top:211.45pt;width:69.75pt;height:39.7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" adj="-32859,-4050" filled="f" strokecolor="white [3212]" strokeweight="1pt">
                <v:textbox>
                  <w:txbxContent>
                    <w:p w14:paraId="2B41644F" w14:textId="52B69BD6" w:rsidR="00655E5A" w:rsidRDefault="00655E5A" w:rsidP="00EC185A">
                      <w:pPr>
                        <w:jc w:val="center"/>
                      </w:pPr>
                      <w:r>
                        <w:t>Mounting Structure</w:t>
                      </w:r>
                    </w:p>
                  </w:txbxContent>
                </v:textbox>
                <w10:wrap anchorx="margin"/>
              </v:shape>
            </w:pict>
          </mc:Fallback>
        </mc:AlternateContent>
      </w:r>
      <w:r w:rsidRPr="005E4FC0">
        <w:rPr>
          <w:b/>
          <w:noProof/>
          <w:u w:val="single"/>
        </w:rPr>
        <mc:AlternateContent>
          <mc:Choice Requires="wps">
            <w:drawing>
              <wp:anchor distT="0" distB="0" distL="114300" distR="114300" simplePos="0" relativeHeight="251677696" behindDoc="0" locked="0" layoutInCell="1" allowOverlap="1" wp14:anchorId="54B0F7EC" wp14:editId="4D57FF59">
                <wp:simplePos x="0" y="0"/>
                <wp:positionH relativeFrom="margin">
                  <wp:posOffset>3276600</wp:posOffset>
                </wp:positionH>
                <wp:positionV relativeFrom="paragraph">
                  <wp:posOffset>885825</wp:posOffset>
                </wp:positionV>
                <wp:extent cx="1628775" cy="304800"/>
                <wp:effectExtent l="647700" t="38100" r="28575" b="266700"/>
                <wp:wrapNone/>
                <wp:docPr id="12" name="Callout: Line with Border and Accent Bar 12"/>
                <wp:cNvGraphicFramePr/>
                <a:graphic xmlns:a="http://schemas.openxmlformats.org/drawingml/2006/main">
                  <a:graphicData uri="http://schemas.microsoft.com/office/word/2010/wordprocessingShape">
                    <wps:wsp>
                      <wps:cNvSpPr/>
                      <wps:spPr>
                        <a:xfrm>
                          <a:off x="0" y="0"/>
                          <a:ext cx="1628775" cy="304800"/>
                        </a:xfrm>
                        <a:prstGeom prst="accentBorderCallout1">
                          <a:avLst>
                            <a:gd name="adj1" fmla="val 18750"/>
                            <a:gd name="adj2" fmla="val -8333"/>
                            <a:gd name="adj3" fmla="val 178125"/>
                            <a:gd name="adj4" fmla="val -38837"/>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6D129E2" w14:textId="1276DF11" w:rsidR="00655E5A" w:rsidRDefault="00655E5A" w:rsidP="00EC185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0F7EC" id="Callout: Line with Border and Accent Bar 12" o:spid="_x0000_s1027" type="#_x0000_t50" style="position:absolute;margin-left:258pt;margin-top:69.75pt;width:128.25pt;height:2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" adj="-8389,38475" filled="f" strokecolor="white [3212]" strokeweight="1pt">
                <v:textbox>
                  <w:txbxContent>
                    <w:p w14:paraId="16D129E2" w14:textId="1276DF11" w:rsidR="00655E5A" w:rsidRDefault="00655E5A" w:rsidP="00EC185A"/>
                  </w:txbxContent>
                </v:textbox>
                <o:callout v:ext="edit" minusy="t"/>
                <w10:wrap anchorx="margin"/>
              </v:shape>
            </w:pict>
          </mc:Fallback>
        </mc:AlternateContent>
      </w:r>
      <w:r w:rsidRPr="005E4FC0">
        <w:rPr>
          <w:b/>
          <w:noProof/>
          <w:u w:val="single"/>
        </w:rPr>
        <mc:AlternateContent>
          <mc:Choice Requires="wps">
            <w:drawing>
              <wp:anchor distT="0" distB="0" distL="114300" distR="114300" simplePos="0" relativeHeight="251675648" behindDoc="0" locked="0" layoutInCell="1" allowOverlap="1" wp14:anchorId="06DE0C2F" wp14:editId="61350A35">
                <wp:simplePos x="0" y="0"/>
                <wp:positionH relativeFrom="margin">
                  <wp:posOffset>3286125</wp:posOffset>
                </wp:positionH>
                <wp:positionV relativeFrom="paragraph">
                  <wp:posOffset>876300</wp:posOffset>
                </wp:positionV>
                <wp:extent cx="1628775" cy="304800"/>
                <wp:effectExtent l="1504950" t="38100" r="28575" b="114300"/>
                <wp:wrapNone/>
                <wp:docPr id="11" name="Callout: Line with Border and Accent Bar 11"/>
                <wp:cNvGraphicFramePr/>
                <a:graphic xmlns:a="http://schemas.openxmlformats.org/drawingml/2006/main">
                  <a:graphicData uri="http://schemas.microsoft.com/office/word/2010/wordprocessingShape">
                    <wps:wsp>
                      <wps:cNvSpPr/>
                      <wps:spPr>
                        <a:xfrm>
                          <a:off x="0" y="0"/>
                          <a:ext cx="1628775" cy="304800"/>
                        </a:xfrm>
                        <a:prstGeom prst="accentBorderCallout1">
                          <a:avLst>
                            <a:gd name="adj1" fmla="val 18750"/>
                            <a:gd name="adj2" fmla="val -8333"/>
                            <a:gd name="adj3" fmla="val 131250"/>
                            <a:gd name="adj4" fmla="val -90884"/>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108F8FA" w14:textId="6FE49FA4" w:rsidR="00655E5A" w:rsidRDefault="00655E5A" w:rsidP="00EC185A">
                            <w:r>
                              <w:t>Coffee stirrer stic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E0C2F" id="Callout: Line with Border and Accent Bar 11" o:spid="_x0000_s1028" type="#_x0000_t50" style="position:absolute;margin-left:258.75pt;margin-top:69pt;width:128.25pt;height:24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" adj="-19631,28350" filled="f" strokecolor="white [3212]" strokeweight="1pt">
                <v:textbox>
                  <w:txbxContent>
                    <w:p w14:paraId="7108F8FA" w14:textId="6FE49FA4" w:rsidR="00655E5A" w:rsidRDefault="00655E5A" w:rsidP="00EC185A">
                      <w:r>
                        <w:t>Coffee stirrer sticks</w:t>
                      </w:r>
                    </w:p>
                  </w:txbxContent>
                </v:textbox>
                <o:callout v:ext="edit" minusy="t"/>
                <w10:wrap anchorx="margin"/>
              </v:shape>
            </w:pict>
          </mc:Fallback>
        </mc:AlternateContent>
      </w:r>
      <w:r w:rsidR="00473927" w:rsidRPr="005E4FC0">
        <w:rPr>
          <w:b/>
          <w:noProof/>
          <w:u w:val="single"/>
        </w:rPr>
        <mc:AlternateContent>
          <mc:Choice Requires="wps">
            <w:drawing>
              <wp:anchor distT="0" distB="0" distL="114300" distR="114300" simplePos="0" relativeHeight="251671552" behindDoc="0" locked="0" layoutInCell="1" allowOverlap="1" wp14:anchorId="38437D56" wp14:editId="30BDA88D">
                <wp:simplePos x="0" y="0"/>
                <wp:positionH relativeFrom="margin">
                  <wp:posOffset>3524250</wp:posOffset>
                </wp:positionH>
                <wp:positionV relativeFrom="paragraph">
                  <wp:posOffset>1247775</wp:posOffset>
                </wp:positionV>
                <wp:extent cx="952500" cy="476250"/>
                <wp:effectExtent l="1562100" t="38100" r="19050" b="152400"/>
                <wp:wrapNone/>
                <wp:docPr id="8" name="Callout: Line with Border and Accent Bar 8"/>
                <wp:cNvGraphicFramePr/>
                <a:graphic xmlns:a="http://schemas.openxmlformats.org/drawingml/2006/main">
                  <a:graphicData uri="http://schemas.microsoft.com/office/word/2010/wordprocessingShape">
                    <wps:wsp>
                      <wps:cNvSpPr/>
                      <wps:spPr>
                        <a:xfrm>
                          <a:off x="0" y="0"/>
                          <a:ext cx="952500" cy="476250"/>
                        </a:xfrm>
                        <a:prstGeom prst="accentBorderCallout1">
                          <a:avLst>
                            <a:gd name="adj1" fmla="val 18750"/>
                            <a:gd name="adj2" fmla="val -8333"/>
                            <a:gd name="adj3" fmla="val 126500"/>
                            <a:gd name="adj4" fmla="val -162333"/>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5F4864F" w14:textId="33CD277E" w:rsidR="00655E5A" w:rsidRDefault="00655E5A" w:rsidP="004739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37D56" id="Callout: Line with Border and Accent Bar 8" o:spid="_x0000_s1029" type="#_x0000_t50" style="position:absolute;margin-left:277.5pt;margin-top:98.25pt;width:75pt;height:3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" adj="-35064,27324" filled="f" strokecolor="white [3212]" strokeweight="1pt">
                <v:textbox>
                  <w:txbxContent>
                    <w:p w14:paraId="75F4864F" w14:textId="33CD277E" w:rsidR="00655E5A" w:rsidRDefault="00655E5A" w:rsidP="00473927">
                      <w:pPr>
                        <w:jc w:val="center"/>
                      </w:pPr>
                    </w:p>
                  </w:txbxContent>
                </v:textbox>
                <o:callout v:ext="edit" minusy="t"/>
                <w10:wrap anchorx="margin"/>
              </v:shape>
            </w:pict>
          </mc:Fallback>
        </mc:AlternateContent>
      </w:r>
      <w:r w:rsidR="00473927" w:rsidRPr="005E4FC0">
        <w:rPr>
          <w:b/>
          <w:noProof/>
          <w:u w:val="single"/>
        </w:rPr>
        <mc:AlternateContent>
          <mc:Choice Requires="wps">
            <w:drawing>
              <wp:anchor distT="0" distB="0" distL="114300" distR="114300" simplePos="0" relativeHeight="251673600" behindDoc="0" locked="0" layoutInCell="1" allowOverlap="1" wp14:anchorId="434064B0" wp14:editId="7446135E">
                <wp:simplePos x="0" y="0"/>
                <wp:positionH relativeFrom="margin">
                  <wp:posOffset>3514725</wp:posOffset>
                </wp:positionH>
                <wp:positionV relativeFrom="paragraph">
                  <wp:posOffset>3257550</wp:posOffset>
                </wp:positionV>
                <wp:extent cx="1028700" cy="666750"/>
                <wp:effectExtent l="1733550" t="838200" r="19050" b="57150"/>
                <wp:wrapNone/>
                <wp:docPr id="9" name="Callout: Line with Border and Accent Bar 9"/>
                <wp:cNvGraphicFramePr/>
                <a:graphic xmlns:a="http://schemas.openxmlformats.org/drawingml/2006/main">
                  <a:graphicData uri="http://schemas.microsoft.com/office/word/2010/wordprocessingShape">
                    <wps:wsp>
                      <wps:cNvSpPr/>
                      <wps:spPr>
                        <a:xfrm>
                          <a:off x="0" y="0"/>
                          <a:ext cx="1028700" cy="666750"/>
                        </a:xfrm>
                        <a:prstGeom prst="accentBorderCallout1">
                          <a:avLst>
                            <a:gd name="adj1" fmla="val 18750"/>
                            <a:gd name="adj2" fmla="val -8333"/>
                            <a:gd name="adj3" fmla="val -122946"/>
                            <a:gd name="adj4" fmla="val -167420"/>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53850EEE" w14:textId="3D9664BA" w:rsidR="00655E5A" w:rsidRDefault="00655E5A" w:rsidP="004739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064B0" id="Callout: Line with Border and Accent Bar 9" o:spid="_x0000_s1030" type="#_x0000_t50" style="position:absolute;margin-left:276.75pt;margin-top:256.5pt;width:81pt;height:5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" adj="-36163,-26556" filled="f" strokecolor="white [3212]" strokeweight="1pt">
                <v:textbox>
                  <w:txbxContent>
                    <w:p w14:paraId="53850EEE" w14:textId="3D9664BA" w:rsidR="00655E5A" w:rsidRDefault="00655E5A" w:rsidP="00473927">
                      <w:pPr>
                        <w:jc w:val="center"/>
                      </w:pPr>
                    </w:p>
                  </w:txbxContent>
                </v:textbox>
                <w10:wrap anchorx="margin"/>
              </v:shape>
            </w:pict>
          </mc:Fallback>
        </mc:AlternateContent>
      </w:r>
      <w:r w:rsidR="00473927" w:rsidRPr="005E4FC0">
        <w:rPr>
          <w:b/>
          <w:noProof/>
          <w:u w:val="single"/>
        </w:rPr>
        <mc:AlternateContent>
          <mc:Choice Requires="wps">
            <w:drawing>
              <wp:anchor distT="0" distB="0" distL="114300" distR="114300" simplePos="0" relativeHeight="251669504" behindDoc="0" locked="0" layoutInCell="1" allowOverlap="1" wp14:anchorId="503B517B" wp14:editId="06D099FF">
                <wp:simplePos x="0" y="0"/>
                <wp:positionH relativeFrom="margin">
                  <wp:posOffset>3524250</wp:posOffset>
                </wp:positionH>
                <wp:positionV relativeFrom="paragraph">
                  <wp:posOffset>1247775</wp:posOffset>
                </wp:positionV>
                <wp:extent cx="952500" cy="476250"/>
                <wp:effectExtent l="781050" t="38100" r="19050" b="323850"/>
                <wp:wrapNone/>
                <wp:docPr id="7" name="Callout: Line with Border and Accent Bar 7"/>
                <wp:cNvGraphicFramePr/>
                <a:graphic xmlns:a="http://schemas.openxmlformats.org/drawingml/2006/main">
                  <a:graphicData uri="http://schemas.microsoft.com/office/word/2010/wordprocessingShape">
                    <wps:wsp>
                      <wps:cNvSpPr/>
                      <wps:spPr>
                        <a:xfrm>
                          <a:off x="0" y="0"/>
                          <a:ext cx="952500" cy="476250"/>
                        </a:xfrm>
                        <a:prstGeom prst="accentBorderCallout1">
                          <a:avLst>
                            <a:gd name="adj1" fmla="val 18750"/>
                            <a:gd name="adj2" fmla="val -8333"/>
                            <a:gd name="adj3" fmla="val 162500"/>
                            <a:gd name="adj4" fmla="val -81333"/>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98EC62E" w14:textId="39CA7965" w:rsidR="00655E5A" w:rsidRDefault="00655E5A" w:rsidP="00473927">
                            <w:pPr>
                              <w:jc w:val="center"/>
                            </w:pPr>
                            <w:r>
                              <w:t>Polarization 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B517B" id="Callout: Line with Border and Accent Bar 7" o:spid="_x0000_s1031" type="#_x0000_t50" style="position:absolute;margin-left:277.5pt;margin-top:98.25pt;width:75pt;height:3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" adj="-17568,35100" filled="f" strokecolor="white [3212]" strokeweight="1pt">
                <v:textbox>
                  <w:txbxContent>
                    <w:p w14:paraId="298EC62E" w14:textId="39CA7965" w:rsidR="00655E5A" w:rsidRDefault="00655E5A" w:rsidP="00473927">
                      <w:pPr>
                        <w:jc w:val="center"/>
                      </w:pPr>
                      <w:r>
                        <w:t>Polarization Filter</w:t>
                      </w:r>
                    </w:p>
                  </w:txbxContent>
                </v:textbox>
                <o:callout v:ext="edit" minusy="t"/>
                <w10:wrap anchorx="margin"/>
              </v:shape>
            </w:pict>
          </mc:Fallback>
        </mc:AlternateContent>
      </w:r>
      <w:r w:rsidR="00473927" w:rsidRPr="005E4FC0">
        <w:rPr>
          <w:b/>
          <w:noProof/>
          <w:u w:val="single"/>
        </w:rPr>
        <mc:AlternateContent>
          <mc:Choice Requires="wps">
            <w:drawing>
              <wp:anchor distT="0" distB="0" distL="114300" distR="114300" simplePos="0" relativeHeight="251672575" behindDoc="0" locked="0" layoutInCell="1" allowOverlap="1" wp14:anchorId="431E066C" wp14:editId="60EF5C8C">
                <wp:simplePos x="0" y="0"/>
                <wp:positionH relativeFrom="margin">
                  <wp:posOffset>1257300</wp:posOffset>
                </wp:positionH>
                <wp:positionV relativeFrom="paragraph">
                  <wp:posOffset>3067050</wp:posOffset>
                </wp:positionV>
                <wp:extent cx="1179576" cy="832104"/>
                <wp:effectExtent l="0" t="647700" r="401955" b="63500"/>
                <wp:wrapNone/>
                <wp:docPr id="10" name="Callout: Line with Border and Accent Bar 10"/>
                <wp:cNvGraphicFramePr/>
                <a:graphic xmlns:a="http://schemas.openxmlformats.org/drawingml/2006/main">
                  <a:graphicData uri="http://schemas.microsoft.com/office/word/2010/wordprocessingShape">
                    <wps:wsp>
                      <wps:cNvSpPr/>
                      <wps:spPr>
                        <a:xfrm>
                          <a:off x="0" y="0"/>
                          <a:ext cx="1179576" cy="832104"/>
                        </a:xfrm>
                        <a:prstGeom prst="accentBorderCallout1">
                          <a:avLst>
                            <a:gd name="adj1" fmla="val -3125"/>
                            <a:gd name="adj2" fmla="val 112357"/>
                            <a:gd name="adj3" fmla="val -75110"/>
                            <a:gd name="adj4" fmla="val 132052"/>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6B644E9" w14:textId="1CF24E8F" w:rsidR="00655E5A" w:rsidRDefault="00655E5A" w:rsidP="004739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E066C" id="Callout: Line with Border and Accent Bar 10" o:spid="_x0000_s1032" type="#_x0000_t50" style="position:absolute;margin-left:99pt;margin-top:241.5pt;width:92.9pt;height:65.5pt;z-index:2516725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" adj="28523,-16224,24269,-675" filled="f" strokecolor="white [3212]" strokeweight="1pt">
                <v:textbox>
                  <w:txbxContent>
                    <w:p w14:paraId="76B644E9" w14:textId="1CF24E8F" w:rsidR="00655E5A" w:rsidRDefault="00655E5A" w:rsidP="00473927">
                      <w:pPr>
                        <w:jc w:val="center"/>
                      </w:pPr>
                    </w:p>
                  </w:txbxContent>
                </v:textbox>
                <o:callout v:ext="edit" minusx="t"/>
                <w10:wrap anchorx="margin"/>
              </v:shape>
            </w:pict>
          </mc:Fallback>
        </mc:AlternateContent>
      </w:r>
      <w:r w:rsidR="00473927" w:rsidRPr="005E4FC0">
        <w:rPr>
          <w:b/>
          <w:noProof/>
          <w:u w:val="single"/>
        </w:rPr>
        <mc:AlternateContent>
          <mc:Choice Requires="wps">
            <w:drawing>
              <wp:anchor distT="0" distB="0" distL="114300" distR="114300" simplePos="0" relativeHeight="251659264" behindDoc="0" locked="0" layoutInCell="1" allowOverlap="1" wp14:anchorId="603E0C03" wp14:editId="43E39A28">
                <wp:simplePos x="0" y="0"/>
                <wp:positionH relativeFrom="margin">
                  <wp:posOffset>4772025</wp:posOffset>
                </wp:positionH>
                <wp:positionV relativeFrom="paragraph">
                  <wp:posOffset>1685925</wp:posOffset>
                </wp:positionV>
                <wp:extent cx="828675" cy="304800"/>
                <wp:effectExtent l="590550" t="38100" r="28575" b="342900"/>
                <wp:wrapNone/>
                <wp:docPr id="2" name="Callout: Line with Border and Accent Bar 2"/>
                <wp:cNvGraphicFramePr/>
                <a:graphic xmlns:a="http://schemas.openxmlformats.org/drawingml/2006/main">
                  <a:graphicData uri="http://schemas.microsoft.com/office/word/2010/wordprocessingShape">
                    <wps:wsp>
                      <wps:cNvSpPr/>
                      <wps:spPr>
                        <a:xfrm>
                          <a:off x="0" y="0"/>
                          <a:ext cx="828675" cy="304800"/>
                        </a:xfrm>
                        <a:prstGeom prst="accentBorderCallout1">
                          <a:avLst>
                            <a:gd name="adj1" fmla="val 18750"/>
                            <a:gd name="adj2" fmla="val -8333"/>
                            <a:gd name="adj3" fmla="val 203125"/>
                            <a:gd name="adj4" fmla="val -68218"/>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D9A075B" w14:textId="27F1C1B5" w:rsidR="00655E5A" w:rsidRDefault="00655E5A" w:rsidP="00473927">
                            <w:pPr>
                              <w:jc w:val="center"/>
                            </w:pPr>
                            <w:r>
                              <w:t>Spotl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E0C03" id="Callout: Line with Border and Accent Bar 2" o:spid="_x0000_s1033" type="#_x0000_t50" style="position:absolute;margin-left:375.75pt;margin-top:132.75pt;width:65.25pt;height:2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" adj="-14735,43875" filled="f" strokecolor="white [3212]" strokeweight="1pt">
                <v:textbox>
                  <w:txbxContent>
                    <w:p w14:paraId="4D9A075B" w14:textId="27F1C1B5" w:rsidR="00655E5A" w:rsidRDefault="00655E5A" w:rsidP="00473927">
                      <w:pPr>
                        <w:jc w:val="center"/>
                      </w:pPr>
                      <w:r>
                        <w:t>Spotlight</w:t>
                      </w:r>
                    </w:p>
                  </w:txbxContent>
                </v:textbox>
                <o:callout v:ext="edit" minusy="t"/>
                <w10:wrap anchorx="margin"/>
              </v:shape>
            </w:pict>
          </mc:Fallback>
        </mc:AlternateContent>
      </w:r>
      <w:r w:rsidR="00473927" w:rsidRPr="005E4FC0">
        <w:rPr>
          <w:b/>
          <w:noProof/>
          <w:u w:val="single"/>
        </w:rPr>
        <mc:AlternateContent>
          <mc:Choice Requires="wps">
            <w:drawing>
              <wp:anchor distT="0" distB="0" distL="114300" distR="114300" simplePos="0" relativeHeight="251661312" behindDoc="0" locked="0" layoutInCell="1" allowOverlap="1" wp14:anchorId="39A03F4E" wp14:editId="196A3AC6">
                <wp:simplePos x="0" y="0"/>
                <wp:positionH relativeFrom="margin">
                  <wp:posOffset>3514725</wp:posOffset>
                </wp:positionH>
                <wp:positionV relativeFrom="paragraph">
                  <wp:posOffset>3248025</wp:posOffset>
                </wp:positionV>
                <wp:extent cx="1028700" cy="666750"/>
                <wp:effectExtent l="952500" t="971550" r="19050" b="57150"/>
                <wp:wrapNone/>
                <wp:docPr id="3" name="Callout: Line with Border and Accent Bar 3"/>
                <wp:cNvGraphicFramePr/>
                <a:graphic xmlns:a="http://schemas.openxmlformats.org/drawingml/2006/main">
                  <a:graphicData uri="http://schemas.microsoft.com/office/word/2010/wordprocessingShape">
                    <wps:wsp>
                      <wps:cNvSpPr/>
                      <wps:spPr>
                        <a:xfrm>
                          <a:off x="0" y="0"/>
                          <a:ext cx="1028700" cy="666750"/>
                        </a:xfrm>
                        <a:prstGeom prst="accentBorderCallout1">
                          <a:avLst>
                            <a:gd name="adj1" fmla="val 18750"/>
                            <a:gd name="adj2" fmla="val -8333"/>
                            <a:gd name="adj3" fmla="val -142946"/>
                            <a:gd name="adj4" fmla="val -91494"/>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6305E35" w14:textId="20EA3ED6" w:rsidR="00655E5A" w:rsidRDefault="00655E5A" w:rsidP="00473927">
                            <w:pPr>
                              <w:jc w:val="center"/>
                            </w:pPr>
                            <w:r>
                              <w:t>Carboard Filter 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03F4E" id="Callout: Line with Border and Accent Bar 3" o:spid="_x0000_s1034" type="#_x0000_t50" style="position:absolute;margin-left:276.75pt;margin-top:255.75pt;width:81pt;height:5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" adj="-19763,-30876" filled="f" strokecolor="white [3212]" strokeweight="1pt">
                <v:textbox>
                  <w:txbxContent>
                    <w:p w14:paraId="26305E35" w14:textId="20EA3ED6" w:rsidR="00655E5A" w:rsidRDefault="00655E5A" w:rsidP="00473927">
                      <w:pPr>
                        <w:jc w:val="center"/>
                      </w:pPr>
                      <w:r>
                        <w:t>Carboard Filter Holders</w:t>
                      </w:r>
                    </w:p>
                  </w:txbxContent>
                </v:textbox>
                <w10:wrap anchorx="margin"/>
              </v:shape>
            </w:pict>
          </mc:Fallback>
        </mc:AlternateContent>
      </w:r>
      <w:r w:rsidR="00473927" w:rsidRPr="005E4FC0">
        <w:rPr>
          <w:b/>
          <w:noProof/>
          <w:u w:val="single"/>
        </w:rPr>
        <mc:AlternateContent>
          <mc:Choice Requires="wps">
            <w:drawing>
              <wp:anchor distT="0" distB="0" distL="114300" distR="114300" simplePos="0" relativeHeight="251663360" behindDoc="0" locked="0" layoutInCell="1" allowOverlap="1" wp14:anchorId="0AA38773" wp14:editId="7DB08809">
                <wp:simplePos x="0" y="0"/>
                <wp:positionH relativeFrom="margin">
                  <wp:posOffset>1257300</wp:posOffset>
                </wp:positionH>
                <wp:positionV relativeFrom="paragraph">
                  <wp:posOffset>3076575</wp:posOffset>
                </wp:positionV>
                <wp:extent cx="1181100" cy="828675"/>
                <wp:effectExtent l="0" t="857250" r="171450" b="66675"/>
                <wp:wrapNone/>
                <wp:docPr id="4" name="Callout: Line with Border and Accent Bar 4"/>
                <wp:cNvGraphicFramePr/>
                <a:graphic xmlns:a="http://schemas.openxmlformats.org/drawingml/2006/main">
                  <a:graphicData uri="http://schemas.microsoft.com/office/word/2010/wordprocessingShape">
                    <wps:wsp>
                      <wps:cNvSpPr/>
                      <wps:spPr>
                        <a:xfrm>
                          <a:off x="0" y="0"/>
                          <a:ext cx="1181100" cy="828675"/>
                        </a:xfrm>
                        <a:prstGeom prst="accentBorderCallout1">
                          <a:avLst>
                            <a:gd name="adj1" fmla="val -3125"/>
                            <a:gd name="adj2" fmla="val 112357"/>
                            <a:gd name="adj3" fmla="val -101547"/>
                            <a:gd name="adj4" fmla="val 71568"/>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604C690" w14:textId="22C4B0D9" w:rsidR="00655E5A" w:rsidRDefault="00655E5A" w:rsidP="00473927">
                            <w:pPr>
                              <w:jc w:val="center"/>
                            </w:pPr>
                            <w:r>
                              <w:t xml:space="preserve">Wide Right-Angle Brackets </w:t>
                            </w:r>
                            <w:proofErr w:type="gramStart"/>
                            <w:r>
                              <w:t>And</w:t>
                            </w:r>
                            <w:proofErr w:type="gramEnd"/>
                            <w:r>
                              <w:t xml:space="preserve"> Rubber Ba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38773" id="Callout: Line with Border and Accent Bar 4" o:spid="_x0000_s1035" type="#_x0000_t50" style="position:absolute;margin-left:99pt;margin-top:242.25pt;width:93pt;height:65.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" adj="15459,-21934,24269,-675" filled="f" strokecolor="white [3212]" strokeweight="1pt">
                <v:textbox>
                  <w:txbxContent>
                    <w:p w14:paraId="2604C690" w14:textId="22C4B0D9" w:rsidR="00655E5A" w:rsidRDefault="00655E5A" w:rsidP="00473927">
                      <w:pPr>
                        <w:jc w:val="center"/>
                      </w:pPr>
                      <w:r>
                        <w:t xml:space="preserve">Wide Right-Angle Brackets </w:t>
                      </w:r>
                      <w:proofErr w:type="gramStart"/>
                      <w:r>
                        <w:t>And</w:t>
                      </w:r>
                      <w:proofErr w:type="gramEnd"/>
                      <w:r>
                        <w:t xml:space="preserve"> Rubber Bands</w:t>
                      </w:r>
                    </w:p>
                  </w:txbxContent>
                </v:textbox>
                <w10:wrap anchorx="margin"/>
              </v:shape>
            </w:pict>
          </mc:Fallback>
        </mc:AlternateContent>
      </w:r>
      <w:r w:rsidR="00473927" w:rsidRPr="005E4FC0">
        <w:rPr>
          <w:b/>
          <w:noProof/>
          <w:u w:val="single"/>
        </w:rPr>
        <mc:AlternateContent>
          <mc:Choice Requires="wps">
            <w:drawing>
              <wp:anchor distT="0" distB="0" distL="114300" distR="114300" simplePos="0" relativeHeight="251665408" behindDoc="0" locked="0" layoutInCell="1" allowOverlap="1" wp14:anchorId="61AA88AE" wp14:editId="4B58137A">
                <wp:simplePos x="0" y="0"/>
                <wp:positionH relativeFrom="margin">
                  <wp:posOffset>161925</wp:posOffset>
                </wp:positionH>
                <wp:positionV relativeFrom="paragraph">
                  <wp:posOffset>2724150</wp:posOffset>
                </wp:positionV>
                <wp:extent cx="857250" cy="714375"/>
                <wp:effectExtent l="0" t="342900" r="323850" b="66675"/>
                <wp:wrapNone/>
                <wp:docPr id="5" name="Callout: Line with Border and Accent Bar 5"/>
                <wp:cNvGraphicFramePr/>
                <a:graphic xmlns:a="http://schemas.openxmlformats.org/drawingml/2006/main">
                  <a:graphicData uri="http://schemas.microsoft.com/office/word/2010/wordprocessingShape">
                    <wps:wsp>
                      <wps:cNvSpPr/>
                      <wps:spPr>
                        <a:xfrm>
                          <a:off x="0" y="0"/>
                          <a:ext cx="857250" cy="714375"/>
                        </a:xfrm>
                        <a:prstGeom prst="accentBorderCallout1">
                          <a:avLst>
                            <a:gd name="adj1" fmla="val 21875"/>
                            <a:gd name="adj2" fmla="val 110058"/>
                            <a:gd name="adj3" fmla="val -46583"/>
                            <a:gd name="adj4" fmla="val 134081"/>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6FE8493" w14:textId="07BDD516" w:rsidR="00655E5A" w:rsidRDefault="00655E5A" w:rsidP="00473927">
                            <w:pPr>
                              <w:jc w:val="center"/>
                            </w:pPr>
                            <w:r>
                              <w:t>Wooden Mounting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AA88AE" id="Callout: Line with Border and Accent Bar 5" o:spid="_x0000_s1036" type="#_x0000_t50" style="position:absolute;margin-left:12.75pt;margin-top:214.5pt;width:67.5pt;height:56.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" adj="28961,-10062,23773,4725" filled="f" strokecolor="white [3212]" strokeweight="1pt">
                <v:textbox>
                  <w:txbxContent>
                    <w:p w14:paraId="36FE8493" w14:textId="07BDD516" w:rsidR="00655E5A" w:rsidRDefault="00655E5A" w:rsidP="00473927">
                      <w:pPr>
                        <w:jc w:val="center"/>
                      </w:pPr>
                      <w:r>
                        <w:t>Wooden Mounting Structure</w:t>
                      </w:r>
                    </w:p>
                  </w:txbxContent>
                </v:textbox>
                <o:callout v:ext="edit" minusx="t"/>
                <w10:wrap anchorx="margin"/>
              </v:shape>
            </w:pict>
          </mc:Fallback>
        </mc:AlternateContent>
      </w:r>
      <w:r w:rsidR="00473927" w:rsidRPr="005E4FC0">
        <w:rPr>
          <w:b/>
          <w:noProof/>
          <w:u w:val="single"/>
        </w:rPr>
        <mc:AlternateContent>
          <mc:Choice Requires="wps">
            <w:drawing>
              <wp:anchor distT="0" distB="0" distL="114300" distR="114300" simplePos="0" relativeHeight="251667456" behindDoc="0" locked="0" layoutInCell="1" allowOverlap="1" wp14:anchorId="3A286FF5" wp14:editId="49DA2F90">
                <wp:simplePos x="0" y="0"/>
                <wp:positionH relativeFrom="margin">
                  <wp:posOffset>1581150</wp:posOffset>
                </wp:positionH>
                <wp:positionV relativeFrom="paragraph">
                  <wp:posOffset>742950</wp:posOffset>
                </wp:positionV>
                <wp:extent cx="1085850" cy="304800"/>
                <wp:effectExtent l="381000" t="38100" r="19050" b="628650"/>
                <wp:wrapNone/>
                <wp:docPr id="6" name="Callout: Line with Border and Accent Bar 6"/>
                <wp:cNvGraphicFramePr/>
                <a:graphic xmlns:a="http://schemas.openxmlformats.org/drawingml/2006/main">
                  <a:graphicData uri="http://schemas.microsoft.com/office/word/2010/wordprocessingShape">
                    <wps:wsp>
                      <wps:cNvSpPr/>
                      <wps:spPr>
                        <a:xfrm>
                          <a:off x="0" y="0"/>
                          <a:ext cx="1085850" cy="304800"/>
                        </a:xfrm>
                        <a:prstGeom prst="accentBorderCallout1">
                          <a:avLst>
                            <a:gd name="adj1" fmla="val 18750"/>
                            <a:gd name="adj2" fmla="val -8333"/>
                            <a:gd name="adj3" fmla="val 300000"/>
                            <a:gd name="adj4" fmla="val -34884"/>
                          </a:avLst>
                        </a:prstGeom>
                        <a:no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EFAEAE2" w14:textId="3D7D559D" w:rsidR="00655E5A" w:rsidRDefault="00655E5A" w:rsidP="00473927">
                            <w:pPr>
                              <w:jc w:val="center"/>
                            </w:pPr>
                            <w:r>
                              <w:t>Light Me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86FF5" id="Callout: Line with Border and Accent Bar 6" o:spid="_x0000_s1037" type="#_x0000_t50" style="position:absolute;margin-left:124.5pt;margin-top:58.5pt;width:85.5pt;height:2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" adj="-7535,64800" filled="f" strokecolor="white [3212]" strokeweight="1pt">
                <v:textbox>
                  <w:txbxContent>
                    <w:p w14:paraId="4EFAEAE2" w14:textId="3D7D559D" w:rsidR="00655E5A" w:rsidRDefault="00655E5A" w:rsidP="00473927">
                      <w:pPr>
                        <w:jc w:val="center"/>
                      </w:pPr>
                      <w:r>
                        <w:t>Light Meter</w:t>
                      </w:r>
                    </w:p>
                  </w:txbxContent>
                </v:textbox>
                <o:callout v:ext="edit" minusy="t"/>
                <w10:wrap anchorx="margin"/>
              </v:shape>
            </w:pict>
          </mc:Fallback>
        </mc:AlternateContent>
      </w:r>
      <w:r w:rsidR="005E4FC0">
        <w:rPr>
          <w:b/>
          <w:noProof/>
          <w:u w:val="single"/>
        </w:rPr>
        <w:t>Diagram</w:t>
      </w:r>
    </w:p>
    <w:p w14:paraId="6A4283C1" w14:textId="68550EDB" w:rsidR="00A81041" w:rsidRDefault="00473927" w:rsidP="00473927">
      <w:r>
        <w:rPr>
          <w:noProof/>
        </w:rPr>
        <w:drawing>
          <wp:inline distT="0" distB="0" distL="0" distR="0" wp14:anchorId="481BB376" wp14:editId="2EA06593">
            <wp:extent cx="5638800" cy="42336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41895" cy="4235956"/>
                    </a:xfrm>
                    <a:prstGeom prst="rect">
                      <a:avLst/>
                    </a:prstGeom>
                    <a:noFill/>
                    <a:ln>
                      <a:noFill/>
                    </a:ln>
                  </pic:spPr>
                </pic:pic>
              </a:graphicData>
            </a:graphic>
          </wp:inline>
        </w:drawing>
      </w:r>
    </w:p>
    <w:p w14:paraId="4B167961" w14:textId="383B4ABE" w:rsidR="00EC185A" w:rsidRDefault="00EC185A" w:rsidP="00473927"/>
    <w:p w14:paraId="55AF1FF5" w14:textId="744E57E0" w:rsidR="00EC185A" w:rsidRDefault="00EC185A" w:rsidP="00473927">
      <w:pPr>
        <w:rPr>
          <w:b/>
          <w:u w:val="single"/>
        </w:rPr>
      </w:pPr>
      <w:r>
        <w:rPr>
          <w:b/>
          <w:u w:val="single"/>
        </w:rPr>
        <w:t>Safety</w:t>
      </w:r>
    </w:p>
    <w:p w14:paraId="66026562" w14:textId="5B05E636" w:rsidR="00E23B67" w:rsidRDefault="00EC185A" w:rsidP="00473927">
      <w:r>
        <w:t>Do not look directly into the light.</w:t>
      </w:r>
    </w:p>
    <w:p w14:paraId="23EC3372" w14:textId="377E62C6" w:rsidR="00EC185A" w:rsidRDefault="00EC185A" w:rsidP="00473927"/>
    <w:p w14:paraId="06A00EEA" w14:textId="72086067" w:rsidR="00EC185A" w:rsidRDefault="00EC185A" w:rsidP="00473927">
      <w:r>
        <w:rPr>
          <w:b/>
          <w:u w:val="single"/>
        </w:rPr>
        <w:t>Procedure</w:t>
      </w:r>
    </w:p>
    <w:p w14:paraId="46673758" w14:textId="00575E0F" w:rsidR="00EC185A" w:rsidRDefault="00EC185A" w:rsidP="00EC185A">
      <w:pPr>
        <w:pStyle w:val="ListParagraph"/>
        <w:numPr>
          <w:ilvl w:val="0"/>
          <w:numId w:val="2"/>
        </w:numPr>
      </w:pPr>
      <w:r>
        <w:t xml:space="preserve">Assemble the mounting structure by attaching the 8cm long plank of wood under one end of the 38 cm plank using the long </w:t>
      </w:r>
      <w:r w:rsidR="00C2299E">
        <w:t>right-angle</w:t>
      </w:r>
      <w:r>
        <w:t xml:space="preserve"> brackets and short nails and then attaching the resulting structure </w:t>
      </w:r>
      <w:r w:rsidR="00C2299E">
        <w:t>a vertical 25cm long plank to form an elongated “h” structure.</w:t>
      </w:r>
    </w:p>
    <w:p w14:paraId="08D25A7B" w14:textId="24A779C5" w:rsidR="00C2299E" w:rsidRDefault="00C2299E" w:rsidP="00EC185A">
      <w:pPr>
        <w:pStyle w:val="ListParagraph"/>
        <w:numPr>
          <w:ilvl w:val="0"/>
          <w:numId w:val="2"/>
        </w:numPr>
      </w:pPr>
      <w:r>
        <w:t xml:space="preserve">Assemble the filter holders by placing the polarization filters inside a </w:t>
      </w:r>
      <w:r w:rsidRPr="00ED69F5">
        <w:rPr>
          <w:noProof/>
        </w:rPr>
        <w:t>car</w:t>
      </w:r>
      <w:r w:rsidR="00ED69F5">
        <w:rPr>
          <w:noProof/>
        </w:rPr>
        <w:t>d</w:t>
      </w:r>
      <w:r w:rsidRPr="00ED69F5">
        <w:rPr>
          <w:noProof/>
        </w:rPr>
        <w:t>board</w:t>
      </w:r>
      <w:r>
        <w:t xml:space="preserve"> rectangle cut out to fit the filters </w:t>
      </w:r>
      <w:r w:rsidR="00A7782B">
        <w:t>with the top of the filter showing to read the angle markers. P</w:t>
      </w:r>
      <w:r>
        <w:t>lace that between two identical cardboard rectangles that have a square cut out of the middle to let light through.</w:t>
      </w:r>
    </w:p>
    <w:p w14:paraId="7DD7456C" w14:textId="3D0317DC" w:rsidR="00C2299E" w:rsidRDefault="00C2299E" w:rsidP="00EC185A">
      <w:pPr>
        <w:pStyle w:val="ListParagraph"/>
        <w:numPr>
          <w:ilvl w:val="0"/>
          <w:numId w:val="2"/>
        </w:numPr>
      </w:pPr>
      <w:r>
        <w:t xml:space="preserve">Place a wide right-angle bracket </w:t>
      </w:r>
      <w:r w:rsidR="00ED69F5">
        <w:rPr>
          <w:noProof/>
        </w:rPr>
        <w:t>on</w:t>
      </w:r>
      <w:r>
        <w:t xml:space="preserve"> either side of both carboard-filter sandwiches and place two rubber bands around each filter holder and brackets to hold the brackets onto the filter holders.</w:t>
      </w:r>
    </w:p>
    <w:p w14:paraId="0CA8F6D8" w14:textId="604B00A7" w:rsidR="00C2299E" w:rsidRDefault="00C2299E" w:rsidP="00EC185A">
      <w:pPr>
        <w:pStyle w:val="ListParagraph"/>
        <w:numPr>
          <w:ilvl w:val="0"/>
          <w:numId w:val="2"/>
        </w:numPr>
      </w:pPr>
      <w:r>
        <w:lastRenderedPageBreak/>
        <w:t xml:space="preserve">Using a plumb line to ensure they are orientated vertically, attach a coffee stirrer stick to the top center of both filter holders and align the filters so that their </w:t>
      </w:r>
      <w:r w:rsidR="003D0C66">
        <w:t>zero-degree</w:t>
      </w:r>
      <w:r>
        <w:t xml:space="preserve"> mark lines up with the vertical coffee stirrer sticks.</w:t>
      </w:r>
    </w:p>
    <w:p w14:paraId="5B537F8C" w14:textId="4D7EC434" w:rsidR="00C2299E" w:rsidRDefault="00C2299E" w:rsidP="00EC185A">
      <w:pPr>
        <w:pStyle w:val="ListParagraph"/>
        <w:numPr>
          <w:ilvl w:val="0"/>
          <w:numId w:val="2"/>
        </w:numPr>
      </w:pPr>
      <w:r>
        <w:t xml:space="preserve">Place the filter holders onto the bed of the mounting structure and tape the bottom part of the </w:t>
      </w:r>
      <w:r w:rsidR="003D0C66">
        <w:t>right-angle</w:t>
      </w:r>
      <w:r>
        <w:t xml:space="preserve"> brackets to the mounting structure to hold the filter holders in place.</w:t>
      </w:r>
    </w:p>
    <w:p w14:paraId="613EE617" w14:textId="36065D1A" w:rsidR="00C2299E" w:rsidRDefault="00C2299E" w:rsidP="00C2299E">
      <w:pPr>
        <w:pStyle w:val="ListParagraph"/>
        <w:numPr>
          <w:ilvl w:val="0"/>
          <w:numId w:val="2"/>
        </w:numPr>
      </w:pPr>
      <w:r>
        <w:t>Position the spotlight against the front of the mounting structure and orientate it so that it emits light straight through both filters.</w:t>
      </w:r>
    </w:p>
    <w:p w14:paraId="2D2E8E48" w14:textId="55F2BB9C" w:rsidR="00C2299E" w:rsidRDefault="00C2299E" w:rsidP="00C2299E">
      <w:pPr>
        <w:pStyle w:val="ListParagraph"/>
        <w:numPr>
          <w:ilvl w:val="0"/>
          <w:numId w:val="2"/>
        </w:numPr>
      </w:pPr>
      <w:r>
        <w:t>Plug in the power supply to a wall outlet and the spotlight to the power supply. Turn on the power to the spotlight.</w:t>
      </w:r>
    </w:p>
    <w:p w14:paraId="6A9C661D" w14:textId="4972F707" w:rsidR="00C2299E" w:rsidRDefault="00C2299E" w:rsidP="00EC185A">
      <w:pPr>
        <w:pStyle w:val="ListParagraph"/>
        <w:numPr>
          <w:ilvl w:val="0"/>
          <w:numId w:val="2"/>
        </w:numPr>
      </w:pPr>
      <w:r>
        <w:t>Tape the box of the light sensor to the back wall of the mounting structure and to that tape the light sensor so that the light from the spotlight hits the center of the sensor.</w:t>
      </w:r>
    </w:p>
    <w:p w14:paraId="5A7BACD8" w14:textId="0FE131E9" w:rsidR="00C2299E" w:rsidRDefault="003D0C66" w:rsidP="00EC185A">
      <w:pPr>
        <w:pStyle w:val="ListParagraph"/>
        <w:numPr>
          <w:ilvl w:val="0"/>
          <w:numId w:val="2"/>
        </w:numPr>
      </w:pPr>
      <w:r>
        <w:t>Turn off the lights and make sure any ambient light sources are not affecting the sensor.</w:t>
      </w:r>
    </w:p>
    <w:p w14:paraId="316744CA" w14:textId="0C232724" w:rsidR="00A7782B" w:rsidRDefault="00A7782B" w:rsidP="00A7782B">
      <w:pPr>
        <w:pStyle w:val="ListParagraph"/>
        <w:numPr>
          <w:ilvl w:val="0"/>
          <w:numId w:val="2"/>
        </w:numPr>
      </w:pPr>
      <w:r>
        <w:t xml:space="preserve"> Rotate the first filter from 0 degrees all the way around stopping every 10 degrees to record the output of the light sensor. </w:t>
      </w:r>
      <w:r w:rsidR="00E0762D">
        <w:t xml:space="preserve">Use the vertical coffee stirrer sticks to read the angle of the filter. </w:t>
      </w:r>
      <w:r>
        <w:t>Make sure to press down the filter holder so that it does not move when you rotate the filter. If it is constructed correctly the filter should be able to rotate freely inside the holder.</w:t>
      </w:r>
    </w:p>
    <w:p w14:paraId="4E5F4C03" w14:textId="67EC3148" w:rsidR="00A7782B" w:rsidRDefault="00E0762D" w:rsidP="00A7782B">
      <w:pPr>
        <w:pStyle w:val="ListParagraph"/>
        <w:numPr>
          <w:ilvl w:val="0"/>
          <w:numId w:val="2"/>
        </w:numPr>
      </w:pPr>
      <w:r>
        <w:t>After rotating the filter all the way around collecting data every 10 degrees, start again and repeat the process for each trial. Record as many trials as possible.</w:t>
      </w:r>
    </w:p>
    <w:p w14:paraId="0AD6E5F9" w14:textId="6BA45CFF" w:rsidR="00136003" w:rsidRDefault="00146A86" w:rsidP="00146A86">
      <w:r>
        <w:br w:type="page"/>
      </w:r>
    </w:p>
    <w:p w14:paraId="7554A761" w14:textId="01D4CED2" w:rsidR="00136003" w:rsidRDefault="00136003" w:rsidP="00136003">
      <w:pPr>
        <w:ind w:left="360"/>
        <w:rPr>
          <w:b/>
          <w:u w:val="single"/>
        </w:rPr>
      </w:pPr>
      <w:r>
        <w:rPr>
          <w:b/>
          <w:u w:val="single"/>
        </w:rPr>
        <w:lastRenderedPageBreak/>
        <w:t>Data</w:t>
      </w:r>
    </w:p>
    <w:p w14:paraId="5C0EF241" w14:textId="3CE3BFD4" w:rsidR="005E4FC0" w:rsidRPr="005E4FC0" w:rsidRDefault="005E4FC0" w:rsidP="005E4FC0">
      <w:pPr>
        <w:ind w:left="360"/>
        <w:jc w:val="center"/>
        <w:rPr>
          <w:b/>
        </w:rPr>
      </w:pPr>
      <w:r w:rsidRPr="005E4FC0">
        <w:rPr>
          <w:b/>
        </w:rPr>
        <w:t xml:space="preserve">   </w:t>
      </w:r>
      <w:r w:rsidRPr="00296688">
        <w:rPr>
          <w:b/>
          <w:noProof/>
        </w:rPr>
        <w:t>Intensity</w:t>
      </w:r>
      <w:r w:rsidRPr="005E4FC0">
        <w:rPr>
          <w:b/>
        </w:rPr>
        <w:t xml:space="preserve"> of light passing through two differently orientated polarization filters</w:t>
      </w:r>
    </w:p>
    <w:p w14:paraId="41532928" w14:textId="62C57475" w:rsidR="005E4FC0" w:rsidRDefault="005E4FC0" w:rsidP="00FB1A23">
      <w:pPr>
        <w:ind w:left="360"/>
        <w:jc w:val="center"/>
      </w:pPr>
      <w:r>
        <w:rPr>
          <w:noProof/>
        </w:rPr>
        <w:drawing>
          <wp:inline distT="0" distB="0" distL="0" distR="0" wp14:anchorId="78FF6EB4" wp14:editId="04F9DF34">
            <wp:extent cx="5029489" cy="59843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lorization Data chart 2 image.jpg"/>
                    <pic:cNvPicPr/>
                  </pic:nvPicPr>
                  <pic:blipFill>
                    <a:blip r:embed="rId6">
                      <a:extLst>
                        <a:ext uri="{28A0092B-C50C-407E-A947-70E740481C1C}">
                          <a14:useLocalDpi xmlns:a14="http://schemas.microsoft.com/office/drawing/2010/main" val="0"/>
                        </a:ext>
                      </a:extLst>
                    </a:blip>
                    <a:stretch>
                      <a:fillRect/>
                    </a:stretch>
                  </pic:blipFill>
                  <pic:spPr>
                    <a:xfrm>
                      <a:off x="0" y="0"/>
                      <a:ext cx="5033249" cy="5988814"/>
                    </a:xfrm>
                    <a:prstGeom prst="rect">
                      <a:avLst/>
                    </a:prstGeom>
                  </pic:spPr>
                </pic:pic>
              </a:graphicData>
            </a:graphic>
          </wp:inline>
        </w:drawing>
      </w:r>
    </w:p>
    <w:p w14:paraId="10E53FA7" w14:textId="31E11E86" w:rsidR="00FB1A23" w:rsidRDefault="00FB1A23" w:rsidP="00E23B67">
      <w:pPr>
        <w:ind w:firstLine="360"/>
      </w:pPr>
      <w:r>
        <w:t xml:space="preserve">The raw data from my experiment can be seen above. Data </w:t>
      </w:r>
      <w:r w:rsidRPr="00296688">
        <w:rPr>
          <w:noProof/>
        </w:rPr>
        <w:t>was</w:t>
      </w:r>
      <w:r>
        <w:t xml:space="preserve"> collected every 10 degrees of delta orientation</w:t>
      </w:r>
      <w:r w:rsidR="00E23B67">
        <w:t xml:space="preserve"> from 0 to 360 degrees</w:t>
      </w:r>
      <w:r>
        <w:t xml:space="preserve"> for 7 trials. I did collect more data with the light sensor in the </w:t>
      </w:r>
      <w:r w:rsidRPr="00296688">
        <w:rPr>
          <w:noProof/>
        </w:rPr>
        <w:t>0.1 foot candle</w:t>
      </w:r>
      <w:r>
        <w:t xml:space="preserve"> </w:t>
      </w:r>
      <w:r w:rsidR="00532DA7">
        <w:t>preci</w:t>
      </w:r>
      <w:r w:rsidR="00E23B67">
        <w:t xml:space="preserve">sion </w:t>
      </w:r>
      <w:r>
        <w:t xml:space="preserve">mode but in that </w:t>
      </w:r>
      <w:r w:rsidRPr="00296688">
        <w:rPr>
          <w:noProof/>
        </w:rPr>
        <w:t>mode</w:t>
      </w:r>
      <w:r w:rsidR="00296688">
        <w:rPr>
          <w:noProof/>
        </w:rPr>
        <w:t>,</w:t>
      </w:r>
      <w:r>
        <w:t xml:space="preserve"> the sensor was </w:t>
      </w:r>
      <w:r w:rsidR="00E23B67">
        <w:t xml:space="preserve">later </w:t>
      </w:r>
      <w:r>
        <w:t xml:space="preserve">maxed out as it had a limit of </w:t>
      </w:r>
      <w:r w:rsidRPr="00296688">
        <w:rPr>
          <w:noProof/>
        </w:rPr>
        <w:t>200 foot</w:t>
      </w:r>
      <w:r>
        <w:t xml:space="preserve"> candles. The readings </w:t>
      </w:r>
      <w:r w:rsidR="00E23B67">
        <w:t>from</w:t>
      </w:r>
      <w:r>
        <w:t xml:space="preserve"> the same situation in both 1 and </w:t>
      </w:r>
      <w:r w:rsidRPr="00296688">
        <w:rPr>
          <w:noProof/>
        </w:rPr>
        <w:t>0.1 foot candle</w:t>
      </w:r>
      <w:r>
        <w:t xml:space="preserve"> </w:t>
      </w:r>
      <w:r w:rsidR="00532DA7">
        <w:t>precis</w:t>
      </w:r>
      <w:r w:rsidR="00E23B67">
        <w:t>ion modes</w:t>
      </w:r>
      <w:r w:rsidR="00532DA7">
        <w:t xml:space="preserve"> </w:t>
      </w:r>
      <w:r>
        <w:t>were significantly different</w:t>
      </w:r>
      <w:r w:rsidR="00532DA7">
        <w:t xml:space="preserve"> </w:t>
      </w:r>
      <w:r w:rsidR="00296688">
        <w:t xml:space="preserve">meaning that </w:t>
      </w:r>
      <w:r w:rsidR="00532DA7">
        <w:t>the data collected in the more precise mode had to be thrown out.</w:t>
      </w:r>
    </w:p>
    <w:p w14:paraId="66507775" w14:textId="3803AB95" w:rsidR="000C0B3D" w:rsidRDefault="000C0B3D"/>
    <w:p w14:paraId="7FDA3211" w14:textId="09624B08" w:rsidR="000C0B3D" w:rsidRDefault="000C0B3D" w:rsidP="00E23B67">
      <w:pPr>
        <w:ind w:firstLine="360"/>
      </w:pPr>
      <w:r>
        <w:lastRenderedPageBreak/>
        <w:t xml:space="preserve">When the two filters were aligned to block the most amount of light (every 180 degrees), the light sensor reported an intensity of </w:t>
      </w:r>
      <w:proofErr w:type="gramStart"/>
      <w:r>
        <w:t>-</w:t>
      </w:r>
      <w:r w:rsidRPr="00296688">
        <w:rPr>
          <w:noProof/>
        </w:rPr>
        <w:t>1 foot</w:t>
      </w:r>
      <w:proofErr w:type="gramEnd"/>
      <w:r>
        <w:t xml:space="preserve"> candles even </w:t>
      </w:r>
      <w:r w:rsidRPr="00296688">
        <w:rPr>
          <w:noProof/>
        </w:rPr>
        <w:t>though</w:t>
      </w:r>
      <w:r>
        <w:t xml:space="preserve"> visually it appeared as though a small amount of light was passing through both filters</w:t>
      </w:r>
      <w:r w:rsidR="00E23B67">
        <w:t xml:space="preserve"> and hitting the sensor</w:t>
      </w:r>
      <w:r>
        <w:t xml:space="preserve">. Turning off the spotlight did not change the </w:t>
      </w:r>
      <w:proofErr w:type="gramStart"/>
      <w:r>
        <w:t>-</w:t>
      </w:r>
      <w:r w:rsidRPr="00296688">
        <w:rPr>
          <w:noProof/>
        </w:rPr>
        <w:t>1 foot</w:t>
      </w:r>
      <w:proofErr w:type="gramEnd"/>
      <w:r w:rsidRPr="00296688">
        <w:rPr>
          <w:noProof/>
        </w:rPr>
        <w:t xml:space="preserve"> candle</w:t>
      </w:r>
      <w:r>
        <w:t xml:space="preserve"> reading.</w:t>
      </w:r>
    </w:p>
    <w:p w14:paraId="6201DC44" w14:textId="0587A789" w:rsidR="00532DA7" w:rsidRDefault="00532DA7" w:rsidP="00E23B67">
      <w:pPr>
        <w:ind w:firstLine="360"/>
      </w:pPr>
      <w:r>
        <w:t xml:space="preserve">The difference between the two </w:t>
      </w:r>
      <w:r w:rsidR="000C0B3D">
        <w:t xml:space="preserve">precision </w:t>
      </w:r>
      <w:r>
        <w:t xml:space="preserve">modes </w:t>
      </w:r>
      <w:r w:rsidR="000C0B3D">
        <w:t xml:space="preserve">and the negative reading </w:t>
      </w:r>
      <w:r>
        <w:t xml:space="preserve">leads me to distrust the actual magnitude of the intensity readings; however, the actual magnitude of the data and the resulting amplitude of the sinusoidal model </w:t>
      </w:r>
      <w:r w:rsidR="00E23B67">
        <w:t>are</w:t>
      </w:r>
      <w:r>
        <w:t xml:space="preserve"> irrelevant. I am studying the relative intensity of light that passed through both filters</w:t>
      </w:r>
      <w:r w:rsidR="00E23B67">
        <w:t xml:space="preserve"> and</w:t>
      </w:r>
      <w:r>
        <w:t xml:space="preserve"> </w:t>
      </w:r>
      <w:r w:rsidR="00E23B67">
        <w:t>i</w:t>
      </w:r>
      <w:r>
        <w:t>f I had used a spotlight that emits twice as many foot candles or half as many it would not have any effect on my conclusion.</w:t>
      </w:r>
      <w:r w:rsidR="00E23B67">
        <w:t xml:space="preserve"> </w:t>
      </w:r>
      <w:proofErr w:type="gramStart"/>
      <w:r w:rsidR="00E23B67">
        <w:t>As long as</w:t>
      </w:r>
      <w:proofErr w:type="gramEnd"/>
      <w:r w:rsidR="00E23B67">
        <w:t xml:space="preserve"> the sensor is consistent, a small constant deviation from the actual value is insignificant.</w:t>
      </w:r>
    </w:p>
    <w:p w14:paraId="5D03E655" w14:textId="7A73FB42" w:rsidR="00532DA7" w:rsidRDefault="00532DA7" w:rsidP="00E23B67">
      <w:pPr>
        <w:ind w:firstLine="360"/>
      </w:pPr>
      <w:r>
        <w:t xml:space="preserve">Looking at the raw data, at around the mid </w:t>
      </w:r>
      <w:r w:rsidRPr="00296688">
        <w:rPr>
          <w:noProof/>
        </w:rPr>
        <w:t>200 degree</w:t>
      </w:r>
      <w:r w:rsidR="00E23B67">
        <w:t xml:space="preserve"> </w:t>
      </w:r>
      <w:r>
        <w:t>difference</w:t>
      </w:r>
      <w:r w:rsidR="00E23B67">
        <w:t>s</w:t>
      </w:r>
      <w:r>
        <w:t xml:space="preserve"> on the 6</w:t>
      </w:r>
      <w:r w:rsidRPr="00532DA7">
        <w:rPr>
          <w:vertAlign w:val="superscript"/>
        </w:rPr>
        <w:t>th</w:t>
      </w:r>
      <w:r>
        <w:t xml:space="preserve"> trial, the data breaks from its previous consistency and starts to read around </w:t>
      </w:r>
      <w:r w:rsidRPr="00296688">
        <w:rPr>
          <w:noProof/>
        </w:rPr>
        <w:t>10 foot</w:t>
      </w:r>
      <w:r>
        <w:t xml:space="preserve"> candles higher than previous tests. This difference decreases as the degree difference approaches </w:t>
      </w:r>
      <w:r w:rsidR="00586527">
        <w:t>a multiple of 180 degrees as does the magnitude of the data. This consistent inconsistency continues through the 7</w:t>
      </w:r>
      <w:r w:rsidR="00586527" w:rsidRPr="00586527">
        <w:rPr>
          <w:vertAlign w:val="superscript"/>
        </w:rPr>
        <w:t>th</w:t>
      </w:r>
      <w:r w:rsidR="00586527">
        <w:t xml:space="preserve"> trial. If the data </w:t>
      </w:r>
      <w:r w:rsidR="00296688">
        <w:rPr>
          <w:noProof/>
        </w:rPr>
        <w:t>is</w:t>
      </w:r>
      <w:r w:rsidR="00586527">
        <w:t xml:space="preserve"> analyzed without the 6</w:t>
      </w:r>
      <w:r w:rsidR="00586527" w:rsidRPr="00586527">
        <w:rPr>
          <w:vertAlign w:val="superscript"/>
        </w:rPr>
        <w:t>th</w:t>
      </w:r>
      <w:r w:rsidR="00586527">
        <w:t xml:space="preserve"> and 7</w:t>
      </w:r>
      <w:r w:rsidR="00586527" w:rsidRPr="00586527">
        <w:rPr>
          <w:vertAlign w:val="superscript"/>
        </w:rPr>
        <w:t>th</w:t>
      </w:r>
      <w:r w:rsidR="00586527">
        <w:t xml:space="preserve"> trials, the maximum deviation (besides one errant</w:t>
      </w:r>
      <w:r w:rsidR="00E23B67">
        <w:t xml:space="preserve"> deviation of</w:t>
      </w:r>
      <w:r w:rsidR="00586527">
        <w:t xml:space="preserve"> </w:t>
      </w:r>
      <w:r w:rsidR="00586527" w:rsidRPr="00296688">
        <w:rPr>
          <w:noProof/>
        </w:rPr>
        <w:t>5 foot</w:t>
      </w:r>
      <w:r w:rsidR="00586527">
        <w:t xml:space="preserve"> candles resulting from an outlier) is </w:t>
      </w:r>
      <w:r w:rsidR="00586527" w:rsidRPr="00296688">
        <w:rPr>
          <w:noProof/>
        </w:rPr>
        <w:t>2 foot</w:t>
      </w:r>
      <w:r w:rsidR="00586527">
        <w:t xml:space="preserve"> candles, about 1% of the maximum value. </w:t>
      </w:r>
      <w:r w:rsidR="00E23B67">
        <w:t>With the 6</w:t>
      </w:r>
      <w:r w:rsidR="00E23B67" w:rsidRPr="00E23B67">
        <w:rPr>
          <w:vertAlign w:val="superscript"/>
        </w:rPr>
        <w:t>th</w:t>
      </w:r>
      <w:r w:rsidR="00E23B67">
        <w:t xml:space="preserve"> and 7</w:t>
      </w:r>
      <w:r w:rsidR="00E23B67" w:rsidRPr="00E23B67">
        <w:rPr>
          <w:vertAlign w:val="superscript"/>
        </w:rPr>
        <w:t>th</w:t>
      </w:r>
      <w:r w:rsidR="00E23B67">
        <w:t xml:space="preserve"> trials factored in there is one deviation at </w:t>
      </w:r>
      <w:r w:rsidR="00E23B67" w:rsidRPr="00296688">
        <w:rPr>
          <w:noProof/>
        </w:rPr>
        <w:t>14 foot</w:t>
      </w:r>
      <w:r w:rsidR="00E23B67">
        <w:t xml:space="preserve"> candles and the two more at </w:t>
      </w:r>
      <w:r w:rsidR="00E23B67" w:rsidRPr="00296688">
        <w:rPr>
          <w:noProof/>
        </w:rPr>
        <w:t>12 foot</w:t>
      </w:r>
      <w:r w:rsidR="00E23B67">
        <w:t xml:space="preserve"> candles. </w:t>
      </w:r>
      <w:r w:rsidR="00586527">
        <w:t>This leads me to believe that in the 6</w:t>
      </w:r>
      <w:r w:rsidR="00586527" w:rsidRPr="00586527">
        <w:rPr>
          <w:vertAlign w:val="superscript"/>
        </w:rPr>
        <w:t>th</w:t>
      </w:r>
      <w:r w:rsidR="00586527">
        <w:t xml:space="preserve"> trial </w:t>
      </w:r>
      <w:r w:rsidR="00E23B67">
        <w:t>between the</w:t>
      </w:r>
      <w:r w:rsidR="00586527">
        <w:t xml:space="preserve"> 250 </w:t>
      </w:r>
      <w:r w:rsidR="00E23B67">
        <w:t xml:space="preserve">and </w:t>
      </w:r>
      <w:r w:rsidR="00E23B67" w:rsidRPr="00296688">
        <w:rPr>
          <w:noProof/>
        </w:rPr>
        <w:t xml:space="preserve">260 </w:t>
      </w:r>
      <w:r w:rsidR="00586527" w:rsidRPr="00296688">
        <w:rPr>
          <w:noProof/>
        </w:rPr>
        <w:t>degree</w:t>
      </w:r>
      <w:r w:rsidR="00586527">
        <w:t xml:space="preserve"> difference</w:t>
      </w:r>
      <w:r w:rsidR="00E23B67">
        <w:t xml:space="preserve"> mark</w:t>
      </w:r>
      <w:r w:rsidR="00586527">
        <w:t xml:space="preserve">, something permanently interfered with the experiment causing it to report a higher intensity. </w:t>
      </w:r>
      <w:r w:rsidR="00012F36">
        <w:t xml:space="preserve">At the time, </w:t>
      </w:r>
      <w:r w:rsidR="00586527">
        <w:t xml:space="preserve">I did not notice anything that could have been the source of this interference; however, even with the </w:t>
      </w:r>
      <w:r w:rsidR="000C0B3D" w:rsidRPr="00296688">
        <w:rPr>
          <w:noProof/>
        </w:rPr>
        <w:t>interference</w:t>
      </w:r>
      <w:r w:rsidR="00296688">
        <w:rPr>
          <w:noProof/>
        </w:rPr>
        <w:t>,</w:t>
      </w:r>
      <w:r w:rsidR="00586527">
        <w:t xml:space="preserve"> the data is still </w:t>
      </w:r>
      <w:r w:rsidR="000C0B3D">
        <w:t xml:space="preserve">relatively </w:t>
      </w:r>
      <w:r w:rsidR="00441F30">
        <w:t>consistent</w:t>
      </w:r>
      <w:r w:rsidR="00586527">
        <w:t>.</w:t>
      </w:r>
    </w:p>
    <w:p w14:paraId="4FFB58B8" w14:textId="78877563" w:rsidR="00441F30" w:rsidRDefault="00441F30"/>
    <w:p w14:paraId="7FAF6267" w14:textId="77777777" w:rsidR="00441F30" w:rsidRDefault="00441F30"/>
    <w:p w14:paraId="6A3B6ACD" w14:textId="1FDEA7C4" w:rsidR="00136003" w:rsidRDefault="003C355F" w:rsidP="00441F30">
      <w:r>
        <w:rPr>
          <w:noProof/>
        </w:rPr>
        <w:lastRenderedPageBreak/>
        <mc:AlternateContent>
          <mc:Choice Requires="wps">
            <w:drawing>
              <wp:anchor distT="45720" distB="45720" distL="114300" distR="114300" simplePos="0" relativeHeight="251681792" behindDoc="0" locked="0" layoutInCell="1" allowOverlap="1" wp14:anchorId="29D95C5D" wp14:editId="2D894E15">
                <wp:simplePos x="0" y="0"/>
                <wp:positionH relativeFrom="margin">
                  <wp:posOffset>2060755</wp:posOffset>
                </wp:positionH>
                <wp:positionV relativeFrom="paragraph">
                  <wp:posOffset>1064146</wp:posOffset>
                </wp:positionV>
                <wp:extent cx="1835624" cy="1180531"/>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624" cy="1180531"/>
                        </a:xfrm>
                        <a:prstGeom prst="rect">
                          <a:avLst/>
                        </a:prstGeom>
                        <a:noFill/>
                        <a:ln w="9525">
                          <a:noFill/>
                          <a:miter lim="800000"/>
                          <a:headEnd/>
                          <a:tailEnd/>
                        </a:ln>
                      </wps:spPr>
                      <wps:txbx>
                        <w:txbxContent>
                          <w:p w14:paraId="3DBAB6BC" w14:textId="49D155FF" w:rsidR="00432DD5" w:rsidRPr="00432DD5" w:rsidRDefault="003C355F">
                            <w:pPr>
                              <w:rPr>
                                <w:b/>
                                <w:sz w:val="16"/>
                                <w:szCs w:val="16"/>
                              </w:rPr>
                            </w:pPr>
                            <w:r w:rsidRPr="00432DD5">
                              <w:rPr>
                                <w:b/>
                                <w:sz w:val="16"/>
                                <w:szCs w:val="16"/>
                              </w:rPr>
                              <w:t xml:space="preserve">y = </w:t>
                            </w:r>
                            <w:r w:rsidR="00432DD5" w:rsidRPr="00432DD5">
                              <w:rPr>
                                <w:b/>
                                <w:sz w:val="16"/>
                                <w:szCs w:val="16"/>
                              </w:rPr>
                              <w:t>-99.</w:t>
                            </w:r>
                            <w:r w:rsidR="00432DD5">
                              <w:rPr>
                                <w:b/>
                                <w:sz w:val="16"/>
                                <w:szCs w:val="16"/>
                              </w:rPr>
                              <w:t>88</w:t>
                            </w:r>
                            <w:proofErr w:type="gramStart"/>
                            <w:r w:rsidR="00432DD5" w:rsidRPr="00432DD5">
                              <w:rPr>
                                <w:b/>
                                <w:sz w:val="16"/>
                                <w:szCs w:val="16"/>
                              </w:rPr>
                              <w:t>cos(</w:t>
                            </w:r>
                            <w:proofErr w:type="gramEnd"/>
                            <w:r w:rsidR="00432DD5" w:rsidRPr="00432DD5">
                              <w:rPr>
                                <w:b/>
                                <w:sz w:val="16"/>
                                <w:szCs w:val="16"/>
                              </w:rPr>
                              <w:t>11</w:t>
                            </w:r>
                            <w:r w:rsidR="00432DD5">
                              <w:rPr>
                                <w:b/>
                                <w:sz w:val="16"/>
                                <w:szCs w:val="16"/>
                              </w:rPr>
                              <w:t>4.99</w:t>
                            </w:r>
                            <w:r w:rsidR="00432DD5" w:rsidRPr="00432DD5">
                              <w:rPr>
                                <w:b/>
                                <w:sz w:val="16"/>
                                <w:szCs w:val="16"/>
                              </w:rPr>
                              <w:t>x</w:t>
                            </w:r>
                            <w:r w:rsidR="00432DD5">
                              <w:rPr>
                                <w:b/>
                                <w:sz w:val="16"/>
                                <w:szCs w:val="16"/>
                              </w:rPr>
                              <w:t xml:space="preserve"> – 0.09</w:t>
                            </w:r>
                            <w:r w:rsidR="00432DD5" w:rsidRPr="00432DD5">
                              <w:rPr>
                                <w:b/>
                                <w:sz w:val="16"/>
                                <w:szCs w:val="16"/>
                              </w:rPr>
                              <w:t>) + 99.</w:t>
                            </w:r>
                            <w:r w:rsidR="00432DD5">
                              <w:rPr>
                                <w:b/>
                                <w:sz w:val="16"/>
                                <w:szCs w:val="16"/>
                              </w:rPr>
                              <w:t>7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D95C5D" id="_x0000_t202" coordsize="21600,21600" o:spt="202" path="m,l,21600r21600,l21600,xe">
                <v:stroke joinstyle="miter"/>
                <v:path gradientshapeok="t" o:connecttype="rect"/>
              </v:shapetype>
              <v:shape id="Text Box 2" o:spid="_x0000_s1038" type="#_x0000_t202" style="position:absolute;margin-left:162.25pt;margin-top:83.8pt;width:144.55pt;height:92.9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" filled="f" stroked="f">
                <v:textbox>
                  <w:txbxContent>
                    <w:p w14:paraId="3DBAB6BC" w14:textId="49D155FF" w:rsidR="00432DD5" w:rsidRPr="00432DD5" w:rsidRDefault="003C355F">
                      <w:pPr>
                        <w:rPr>
                          <w:b/>
                          <w:sz w:val="16"/>
                          <w:szCs w:val="16"/>
                        </w:rPr>
                      </w:pPr>
                      <w:r w:rsidRPr="00432DD5">
                        <w:rPr>
                          <w:b/>
                          <w:sz w:val="16"/>
                          <w:szCs w:val="16"/>
                        </w:rPr>
                        <w:t xml:space="preserve">y = </w:t>
                      </w:r>
                      <w:r w:rsidR="00432DD5" w:rsidRPr="00432DD5">
                        <w:rPr>
                          <w:b/>
                          <w:sz w:val="16"/>
                          <w:szCs w:val="16"/>
                        </w:rPr>
                        <w:t>-99.</w:t>
                      </w:r>
                      <w:r w:rsidR="00432DD5">
                        <w:rPr>
                          <w:b/>
                          <w:sz w:val="16"/>
                          <w:szCs w:val="16"/>
                        </w:rPr>
                        <w:t>88</w:t>
                      </w:r>
                      <w:proofErr w:type="gramStart"/>
                      <w:r w:rsidR="00432DD5" w:rsidRPr="00432DD5">
                        <w:rPr>
                          <w:b/>
                          <w:sz w:val="16"/>
                          <w:szCs w:val="16"/>
                        </w:rPr>
                        <w:t>cos(</w:t>
                      </w:r>
                      <w:proofErr w:type="gramEnd"/>
                      <w:r w:rsidR="00432DD5" w:rsidRPr="00432DD5">
                        <w:rPr>
                          <w:b/>
                          <w:sz w:val="16"/>
                          <w:szCs w:val="16"/>
                        </w:rPr>
                        <w:t>11</w:t>
                      </w:r>
                      <w:r w:rsidR="00432DD5">
                        <w:rPr>
                          <w:b/>
                          <w:sz w:val="16"/>
                          <w:szCs w:val="16"/>
                        </w:rPr>
                        <w:t>4.99</w:t>
                      </w:r>
                      <w:r w:rsidR="00432DD5" w:rsidRPr="00432DD5">
                        <w:rPr>
                          <w:b/>
                          <w:sz w:val="16"/>
                          <w:szCs w:val="16"/>
                        </w:rPr>
                        <w:t>x</w:t>
                      </w:r>
                      <w:r w:rsidR="00432DD5">
                        <w:rPr>
                          <w:b/>
                          <w:sz w:val="16"/>
                          <w:szCs w:val="16"/>
                        </w:rPr>
                        <w:t xml:space="preserve"> – 0.09</w:t>
                      </w:r>
                      <w:r w:rsidR="00432DD5" w:rsidRPr="00432DD5">
                        <w:rPr>
                          <w:b/>
                          <w:sz w:val="16"/>
                          <w:szCs w:val="16"/>
                        </w:rPr>
                        <w:t>) + 99.</w:t>
                      </w:r>
                      <w:r w:rsidR="00432DD5">
                        <w:rPr>
                          <w:b/>
                          <w:sz w:val="16"/>
                          <w:szCs w:val="16"/>
                        </w:rPr>
                        <w:t>79</w:t>
                      </w:r>
                    </w:p>
                  </w:txbxContent>
                </v:textbox>
                <w10:wrap anchorx="margin"/>
              </v:shape>
            </w:pict>
          </mc:Fallback>
        </mc:AlternateContent>
      </w:r>
      <w:r w:rsidR="00E97DE7">
        <w:rPr>
          <w:noProof/>
        </w:rPr>
        <w:drawing>
          <wp:inline distT="0" distB="0" distL="0" distR="0" wp14:anchorId="36FC14FE" wp14:editId="080CA280">
            <wp:extent cx="6202907" cy="4293870"/>
            <wp:effectExtent l="0" t="0" r="7620" b="11430"/>
            <wp:docPr id="18" name="Chart 18">
              <a:extLst xmlns:a="http://schemas.openxmlformats.org/drawingml/2006/main">
                <a:ext uri="{FF2B5EF4-FFF2-40B4-BE49-F238E27FC236}">
                  <a16:creationId xmlns:a16="http://schemas.microsoft.com/office/drawing/2014/main" id="{419799DB-593C-5C49-8263-79E279CE52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C65D117" w14:textId="3FA24DA4" w:rsidR="00441F30" w:rsidRDefault="00441F30" w:rsidP="00E97DE7">
      <w:pPr>
        <w:ind w:firstLine="720"/>
      </w:pPr>
      <w:r>
        <w:t>Graphing the data, we can see two clear periods of a sinusoidal function.</w:t>
      </w:r>
      <w:r w:rsidR="000C0B3D">
        <w:t xml:space="preserve"> The second period has a higher peak but the same </w:t>
      </w:r>
      <w:r w:rsidR="00012F36">
        <w:t>minimum. I believe this difference was caused by imperfections such as scratches and marks in the polarization filter that blocked light no matter its orientation. Many such imperfections are visible on the filters. As the filter rotated, the spot on the filter that light passed through slightly changed so the quantity and size of the imperfections changed.</w:t>
      </w:r>
      <w:r w:rsidR="00E97DE7">
        <w:t xml:space="preserve"> </w:t>
      </w:r>
    </w:p>
    <w:p w14:paraId="69A81AAE" w14:textId="0CF04550" w:rsidR="003C355F" w:rsidRDefault="003C355F" w:rsidP="00E97DE7">
      <w:pPr>
        <w:ind w:firstLine="720"/>
      </w:pPr>
      <w:r>
        <w:t>Due to the different periods having slightly different amplitudes, the sinusoidal model deviates slightly from the experimental data towards the peaks. On the next page are both periods graphed independently with their own unique sinusoidal model that fits the data near perfectly.</w:t>
      </w:r>
    </w:p>
    <w:p w14:paraId="3FC5ADE7" w14:textId="595C5D69" w:rsidR="003C355F" w:rsidRDefault="003C355F" w:rsidP="00E97DE7">
      <w:pPr>
        <w:ind w:firstLine="720"/>
      </w:pPr>
      <w:r>
        <w:t xml:space="preserve">All the sinusoidal models were generated with a python script using gradient </w:t>
      </w:r>
      <w:r w:rsidRPr="00296688">
        <w:rPr>
          <w:noProof/>
        </w:rPr>
        <w:t>de</w:t>
      </w:r>
      <w:r w:rsidR="00296688">
        <w:rPr>
          <w:noProof/>
        </w:rPr>
        <w:t>s</w:t>
      </w:r>
      <w:r w:rsidRPr="00296688">
        <w:rPr>
          <w:noProof/>
        </w:rPr>
        <w:t>cent</w:t>
      </w:r>
      <w:r>
        <w:t xml:space="preserve"> with a mean squared error cost function. I am confident that a technically more accurate and precise model could be developed but any level of precision beyond that presented here would fall victim to overfitting the model to the data.</w:t>
      </w:r>
      <w:r w:rsidR="00562D19">
        <w:t xml:space="preserve"> My choice to include more significant figures in my model was because, especially within the cosine function, rounding away the hundredths place caused a noticeable and significant change in the accuracy of the model.</w:t>
      </w:r>
    </w:p>
    <w:p w14:paraId="3AD6B1D2" w14:textId="345D330B" w:rsidR="006A3796" w:rsidRDefault="003C355F" w:rsidP="00441F30">
      <w:r>
        <w:rPr>
          <w:noProof/>
        </w:rPr>
        <w:lastRenderedPageBreak/>
        <mc:AlternateContent>
          <mc:Choice Requires="wps">
            <w:drawing>
              <wp:anchor distT="45720" distB="45720" distL="114300" distR="114300" simplePos="0" relativeHeight="251683840" behindDoc="0" locked="0" layoutInCell="1" allowOverlap="1" wp14:anchorId="553CF556" wp14:editId="6F7A5110">
                <wp:simplePos x="0" y="0"/>
                <wp:positionH relativeFrom="margin">
                  <wp:posOffset>1781033</wp:posOffset>
                </wp:positionH>
                <wp:positionV relativeFrom="paragraph">
                  <wp:posOffset>1992573</wp:posOffset>
                </wp:positionV>
                <wp:extent cx="1815152" cy="227074"/>
                <wp:effectExtent l="0" t="0" r="0" b="190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5152" cy="227074"/>
                        </a:xfrm>
                        <a:prstGeom prst="rect">
                          <a:avLst/>
                        </a:prstGeom>
                        <a:noFill/>
                        <a:ln w="9525">
                          <a:noFill/>
                          <a:miter lim="800000"/>
                          <a:headEnd/>
                          <a:tailEnd/>
                        </a:ln>
                      </wps:spPr>
                      <wps:txbx>
                        <w:txbxContent>
                          <w:p w14:paraId="0A7B1ED8" w14:textId="51EE1ED0" w:rsidR="003C355F" w:rsidRPr="00562D19" w:rsidRDefault="003C355F" w:rsidP="003C355F">
                            <w:pPr>
                              <w:rPr>
                                <w:b/>
                                <w:sz w:val="16"/>
                                <w:szCs w:val="16"/>
                              </w:rPr>
                            </w:pPr>
                            <w:r w:rsidRPr="00562D19">
                              <w:rPr>
                                <w:b/>
                                <w:sz w:val="16"/>
                                <w:szCs w:val="16"/>
                              </w:rPr>
                              <w:t>y= -</w:t>
                            </w:r>
                            <w:r w:rsidR="00432DD5" w:rsidRPr="00562D19">
                              <w:rPr>
                                <w:b/>
                                <w:sz w:val="16"/>
                                <w:szCs w:val="16"/>
                              </w:rPr>
                              <w:t>94</w:t>
                            </w:r>
                            <w:r w:rsidRPr="00562D19">
                              <w:rPr>
                                <w:b/>
                                <w:sz w:val="16"/>
                                <w:szCs w:val="16"/>
                              </w:rPr>
                              <w:t>.</w:t>
                            </w:r>
                            <w:r w:rsidR="00432DD5" w:rsidRPr="00562D19">
                              <w:rPr>
                                <w:b/>
                                <w:sz w:val="16"/>
                                <w:szCs w:val="16"/>
                              </w:rPr>
                              <w:t>4</w:t>
                            </w:r>
                            <w:proofErr w:type="gramStart"/>
                            <w:r w:rsidRPr="00562D19">
                              <w:rPr>
                                <w:b/>
                                <w:sz w:val="16"/>
                                <w:szCs w:val="16"/>
                              </w:rPr>
                              <w:t>cos(</w:t>
                            </w:r>
                            <w:proofErr w:type="gramEnd"/>
                            <w:r w:rsidR="00432DD5" w:rsidRPr="00562D19">
                              <w:rPr>
                                <w:b/>
                                <w:sz w:val="16"/>
                                <w:szCs w:val="16"/>
                              </w:rPr>
                              <w:t>-112.91</w:t>
                            </w:r>
                            <w:r w:rsidRPr="00562D19">
                              <w:rPr>
                                <w:b/>
                                <w:sz w:val="16"/>
                                <w:szCs w:val="16"/>
                              </w:rPr>
                              <w:t xml:space="preserve">x </w:t>
                            </w:r>
                            <w:r w:rsidR="00432DD5" w:rsidRPr="00562D19">
                              <w:rPr>
                                <w:b/>
                                <w:sz w:val="16"/>
                                <w:szCs w:val="16"/>
                              </w:rPr>
                              <w:t>+0.01</w:t>
                            </w:r>
                            <w:r w:rsidRPr="00562D19">
                              <w:rPr>
                                <w:b/>
                                <w:sz w:val="16"/>
                                <w:szCs w:val="16"/>
                              </w:rPr>
                              <w:t>) +</w:t>
                            </w:r>
                            <w:r w:rsidR="00432DD5" w:rsidRPr="00562D19">
                              <w:rPr>
                                <w:b/>
                                <w:sz w:val="16"/>
                                <w:szCs w:val="16"/>
                              </w:rPr>
                              <w:t xml:space="preserve"> 92.24</w:t>
                            </w:r>
                            <w:r w:rsidRPr="00562D19">
                              <w:rPr>
                                <w:b/>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3CF556" id="_x0000_s1039" type="#_x0000_t202" style="position:absolute;margin-left:140.25pt;margin-top:156.9pt;width:142.95pt;height:17.9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" filled="f" stroked="f">
                <v:textbox>
                  <w:txbxContent>
                    <w:p w14:paraId="0A7B1ED8" w14:textId="51EE1ED0" w:rsidR="003C355F" w:rsidRPr="00562D19" w:rsidRDefault="003C355F" w:rsidP="003C355F">
                      <w:pPr>
                        <w:rPr>
                          <w:b/>
                          <w:sz w:val="16"/>
                          <w:szCs w:val="16"/>
                        </w:rPr>
                      </w:pPr>
                      <w:r w:rsidRPr="00562D19">
                        <w:rPr>
                          <w:b/>
                          <w:sz w:val="16"/>
                          <w:szCs w:val="16"/>
                        </w:rPr>
                        <w:t>y= -</w:t>
                      </w:r>
                      <w:r w:rsidR="00432DD5" w:rsidRPr="00562D19">
                        <w:rPr>
                          <w:b/>
                          <w:sz w:val="16"/>
                          <w:szCs w:val="16"/>
                        </w:rPr>
                        <w:t>94</w:t>
                      </w:r>
                      <w:r w:rsidRPr="00562D19">
                        <w:rPr>
                          <w:b/>
                          <w:sz w:val="16"/>
                          <w:szCs w:val="16"/>
                        </w:rPr>
                        <w:t>.</w:t>
                      </w:r>
                      <w:r w:rsidR="00432DD5" w:rsidRPr="00562D19">
                        <w:rPr>
                          <w:b/>
                          <w:sz w:val="16"/>
                          <w:szCs w:val="16"/>
                        </w:rPr>
                        <w:t>4</w:t>
                      </w:r>
                      <w:proofErr w:type="gramStart"/>
                      <w:r w:rsidRPr="00562D19">
                        <w:rPr>
                          <w:b/>
                          <w:sz w:val="16"/>
                          <w:szCs w:val="16"/>
                        </w:rPr>
                        <w:t>cos(</w:t>
                      </w:r>
                      <w:proofErr w:type="gramEnd"/>
                      <w:r w:rsidR="00432DD5" w:rsidRPr="00562D19">
                        <w:rPr>
                          <w:b/>
                          <w:sz w:val="16"/>
                          <w:szCs w:val="16"/>
                        </w:rPr>
                        <w:t>-112.91</w:t>
                      </w:r>
                      <w:r w:rsidRPr="00562D19">
                        <w:rPr>
                          <w:b/>
                          <w:sz w:val="16"/>
                          <w:szCs w:val="16"/>
                        </w:rPr>
                        <w:t xml:space="preserve">x </w:t>
                      </w:r>
                      <w:r w:rsidR="00432DD5" w:rsidRPr="00562D19">
                        <w:rPr>
                          <w:b/>
                          <w:sz w:val="16"/>
                          <w:szCs w:val="16"/>
                        </w:rPr>
                        <w:t>+0.01</w:t>
                      </w:r>
                      <w:r w:rsidRPr="00562D19">
                        <w:rPr>
                          <w:b/>
                          <w:sz w:val="16"/>
                          <w:szCs w:val="16"/>
                        </w:rPr>
                        <w:t>) +</w:t>
                      </w:r>
                      <w:r w:rsidR="00432DD5" w:rsidRPr="00562D19">
                        <w:rPr>
                          <w:b/>
                          <w:sz w:val="16"/>
                          <w:szCs w:val="16"/>
                        </w:rPr>
                        <w:t xml:space="preserve"> 92.24</w:t>
                      </w:r>
                      <w:r w:rsidRPr="00562D19">
                        <w:rPr>
                          <w:b/>
                          <w:sz w:val="16"/>
                          <w:szCs w:val="16"/>
                        </w:rPr>
                        <w:t xml:space="preserve"> </w:t>
                      </w:r>
                    </w:p>
                  </w:txbxContent>
                </v:textbox>
                <w10:wrap anchorx="margin"/>
              </v:shape>
            </w:pict>
          </mc:Fallback>
        </mc:AlternateContent>
      </w:r>
      <w:r w:rsidR="006A3796">
        <w:rPr>
          <w:noProof/>
        </w:rPr>
        <w:drawing>
          <wp:inline distT="0" distB="0" distL="0" distR="0" wp14:anchorId="025D509A" wp14:editId="6822B29D">
            <wp:extent cx="5840730" cy="3759958"/>
            <wp:effectExtent l="0" t="0" r="7620" b="12065"/>
            <wp:docPr id="16" name="Chart 16">
              <a:extLst xmlns:a="http://schemas.openxmlformats.org/drawingml/2006/main">
                <a:ext uri="{FF2B5EF4-FFF2-40B4-BE49-F238E27FC236}">
                  <a16:creationId xmlns:a16="http://schemas.microsoft.com/office/drawing/2014/main" id="{D2E4946E-4068-438E-BD08-C582FBD041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E9B2134" w14:textId="6D4D5555" w:rsidR="007904B6" w:rsidRDefault="00562D19" w:rsidP="00441F30">
      <w:r>
        <w:rPr>
          <w:noProof/>
        </w:rPr>
        <mc:AlternateContent>
          <mc:Choice Requires="wps">
            <w:drawing>
              <wp:anchor distT="45720" distB="45720" distL="114300" distR="114300" simplePos="0" relativeHeight="251685888" behindDoc="0" locked="0" layoutInCell="1" allowOverlap="1" wp14:anchorId="3DFF8356" wp14:editId="103C5BC5">
                <wp:simplePos x="0" y="0"/>
                <wp:positionH relativeFrom="margin">
                  <wp:posOffset>1796462</wp:posOffset>
                </wp:positionH>
                <wp:positionV relativeFrom="paragraph">
                  <wp:posOffset>2228424</wp:posOffset>
                </wp:positionV>
                <wp:extent cx="1815152" cy="227074"/>
                <wp:effectExtent l="0" t="0" r="0" b="190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5152" cy="227074"/>
                        </a:xfrm>
                        <a:prstGeom prst="rect">
                          <a:avLst/>
                        </a:prstGeom>
                        <a:noFill/>
                        <a:ln w="9525">
                          <a:noFill/>
                          <a:miter lim="800000"/>
                          <a:headEnd/>
                          <a:tailEnd/>
                        </a:ln>
                      </wps:spPr>
                      <wps:txbx>
                        <w:txbxContent>
                          <w:p w14:paraId="2A4B29BE" w14:textId="7F99AD7C" w:rsidR="00562D19" w:rsidRPr="00562D19" w:rsidRDefault="00562D19" w:rsidP="00562D19">
                            <w:pPr>
                              <w:rPr>
                                <w:b/>
                                <w:sz w:val="16"/>
                                <w:szCs w:val="16"/>
                              </w:rPr>
                            </w:pPr>
                            <w:r w:rsidRPr="00562D19">
                              <w:rPr>
                                <w:b/>
                                <w:sz w:val="16"/>
                                <w:szCs w:val="16"/>
                              </w:rPr>
                              <w:t xml:space="preserve">y= </w:t>
                            </w:r>
                            <w:r>
                              <w:rPr>
                                <w:b/>
                                <w:sz w:val="16"/>
                                <w:szCs w:val="16"/>
                              </w:rPr>
                              <w:t>-100.44</w:t>
                            </w:r>
                            <w:proofErr w:type="gramStart"/>
                            <w:r w:rsidRPr="00562D19">
                              <w:rPr>
                                <w:b/>
                                <w:sz w:val="16"/>
                                <w:szCs w:val="16"/>
                              </w:rPr>
                              <w:t>cos(</w:t>
                            </w:r>
                            <w:proofErr w:type="gramEnd"/>
                            <w:r w:rsidRPr="00562D19">
                              <w:rPr>
                                <w:b/>
                                <w:sz w:val="16"/>
                                <w:szCs w:val="16"/>
                              </w:rPr>
                              <w:t>-11</w:t>
                            </w:r>
                            <w:r>
                              <w:rPr>
                                <w:b/>
                                <w:sz w:val="16"/>
                                <w:szCs w:val="16"/>
                              </w:rPr>
                              <w:t>4.59</w:t>
                            </w:r>
                            <w:r w:rsidRPr="00562D19">
                              <w:rPr>
                                <w:b/>
                                <w:sz w:val="16"/>
                                <w:szCs w:val="16"/>
                              </w:rPr>
                              <w:t>x +0.</w:t>
                            </w:r>
                            <w:r>
                              <w:rPr>
                                <w:b/>
                                <w:sz w:val="16"/>
                                <w:szCs w:val="16"/>
                              </w:rPr>
                              <w:t>1</w:t>
                            </w:r>
                            <w:r w:rsidRPr="00562D19">
                              <w:rPr>
                                <w:b/>
                                <w:sz w:val="16"/>
                                <w:szCs w:val="16"/>
                              </w:rPr>
                              <w:t>1) + 9</w:t>
                            </w:r>
                            <w:r>
                              <w:rPr>
                                <w:b/>
                                <w:sz w:val="16"/>
                                <w:szCs w:val="16"/>
                              </w:rPr>
                              <w:t>8</w:t>
                            </w:r>
                            <w:r w:rsidRPr="00562D19">
                              <w:rPr>
                                <w:b/>
                                <w:sz w:val="16"/>
                                <w:szCs w:val="16"/>
                              </w:rPr>
                              <w:t xml:space="preserve">.24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FF8356" id="_x0000_s1040" type="#_x0000_t202" style="position:absolute;margin-left:141.45pt;margin-top:175.45pt;width:142.95pt;height:17.9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" filled="f" stroked="f">
                <v:textbox>
                  <w:txbxContent>
                    <w:p w14:paraId="2A4B29BE" w14:textId="7F99AD7C" w:rsidR="00562D19" w:rsidRPr="00562D19" w:rsidRDefault="00562D19" w:rsidP="00562D19">
                      <w:pPr>
                        <w:rPr>
                          <w:b/>
                          <w:sz w:val="16"/>
                          <w:szCs w:val="16"/>
                        </w:rPr>
                      </w:pPr>
                      <w:r w:rsidRPr="00562D19">
                        <w:rPr>
                          <w:b/>
                          <w:sz w:val="16"/>
                          <w:szCs w:val="16"/>
                        </w:rPr>
                        <w:t xml:space="preserve">y= </w:t>
                      </w:r>
                      <w:r>
                        <w:rPr>
                          <w:b/>
                          <w:sz w:val="16"/>
                          <w:szCs w:val="16"/>
                        </w:rPr>
                        <w:t>-100.44</w:t>
                      </w:r>
                      <w:proofErr w:type="gramStart"/>
                      <w:r w:rsidRPr="00562D19">
                        <w:rPr>
                          <w:b/>
                          <w:sz w:val="16"/>
                          <w:szCs w:val="16"/>
                        </w:rPr>
                        <w:t>cos(</w:t>
                      </w:r>
                      <w:proofErr w:type="gramEnd"/>
                      <w:r w:rsidRPr="00562D19">
                        <w:rPr>
                          <w:b/>
                          <w:sz w:val="16"/>
                          <w:szCs w:val="16"/>
                        </w:rPr>
                        <w:t>-11</w:t>
                      </w:r>
                      <w:r>
                        <w:rPr>
                          <w:b/>
                          <w:sz w:val="16"/>
                          <w:szCs w:val="16"/>
                        </w:rPr>
                        <w:t>4.59</w:t>
                      </w:r>
                      <w:r w:rsidRPr="00562D19">
                        <w:rPr>
                          <w:b/>
                          <w:sz w:val="16"/>
                          <w:szCs w:val="16"/>
                        </w:rPr>
                        <w:t>x +0.</w:t>
                      </w:r>
                      <w:r>
                        <w:rPr>
                          <w:b/>
                          <w:sz w:val="16"/>
                          <w:szCs w:val="16"/>
                        </w:rPr>
                        <w:t>1</w:t>
                      </w:r>
                      <w:r w:rsidRPr="00562D19">
                        <w:rPr>
                          <w:b/>
                          <w:sz w:val="16"/>
                          <w:szCs w:val="16"/>
                        </w:rPr>
                        <w:t>1) + 9</w:t>
                      </w:r>
                      <w:r>
                        <w:rPr>
                          <w:b/>
                          <w:sz w:val="16"/>
                          <w:szCs w:val="16"/>
                        </w:rPr>
                        <w:t>8</w:t>
                      </w:r>
                      <w:r w:rsidRPr="00562D19">
                        <w:rPr>
                          <w:b/>
                          <w:sz w:val="16"/>
                          <w:szCs w:val="16"/>
                        </w:rPr>
                        <w:t xml:space="preserve">.24 </w:t>
                      </w:r>
                    </w:p>
                  </w:txbxContent>
                </v:textbox>
                <w10:wrap anchorx="margin"/>
              </v:shape>
            </w:pict>
          </mc:Fallback>
        </mc:AlternateContent>
      </w:r>
      <w:r w:rsidR="00E97DE7">
        <w:rPr>
          <w:noProof/>
        </w:rPr>
        <w:drawing>
          <wp:inline distT="0" distB="0" distL="0" distR="0" wp14:anchorId="06FE6286" wp14:editId="62BFF49F">
            <wp:extent cx="5847715" cy="3869140"/>
            <wp:effectExtent l="0" t="0" r="635" b="17145"/>
            <wp:docPr id="17" name="Chart 17">
              <a:extLst xmlns:a="http://schemas.openxmlformats.org/drawingml/2006/main">
                <a:ext uri="{FF2B5EF4-FFF2-40B4-BE49-F238E27FC236}">
                  <a16:creationId xmlns:a16="http://schemas.microsoft.com/office/drawing/2014/main" id="{8C18CA5D-6BBB-46AC-895A-B5BAA6BA0E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ACF91B8" w14:textId="77777777" w:rsidR="007904B6" w:rsidRDefault="007904B6">
      <w:r>
        <w:br w:type="page"/>
      </w:r>
    </w:p>
    <w:p w14:paraId="68C51F44" w14:textId="5168CA87" w:rsidR="00E97DE7" w:rsidRDefault="001B4122" w:rsidP="00441F30">
      <w:pPr>
        <w:rPr>
          <w:u w:val="single"/>
        </w:rPr>
      </w:pPr>
      <w:r>
        <w:rPr>
          <w:b/>
          <w:u w:val="single"/>
        </w:rPr>
        <w:lastRenderedPageBreak/>
        <w:t>Conclusion</w:t>
      </w:r>
    </w:p>
    <w:p w14:paraId="66078E6E" w14:textId="5CDC7CCA" w:rsidR="001B4122" w:rsidRDefault="001B4122" w:rsidP="001B4122">
      <w:pPr>
        <w:ind w:firstLine="720"/>
      </w:pPr>
      <w:r>
        <w:t xml:space="preserve">The experimental data follows a sinusoidal pattern with a period of 180 degrees as I predicted in my hypothesis. However, the maximum of light occurred at 90 and </w:t>
      </w:r>
      <w:r w:rsidRPr="00296688">
        <w:rPr>
          <w:noProof/>
        </w:rPr>
        <w:t>270 degree</w:t>
      </w:r>
      <w:r>
        <w:t xml:space="preserve"> offsets where I predicted them to be at 0 and </w:t>
      </w:r>
      <w:r w:rsidRPr="00296688">
        <w:rPr>
          <w:noProof/>
        </w:rPr>
        <w:t>180 degree</w:t>
      </w:r>
      <w:r>
        <w:t xml:space="preserve"> offsets. According to theory, a second polarization filter with the same orientation as a first filter should not block any </w:t>
      </w:r>
      <w:r w:rsidR="009A7224">
        <w:t>additional</w:t>
      </w:r>
      <w:r>
        <w:t xml:space="preserve"> light or reduce its intensity in any way. </w:t>
      </w:r>
      <w:r w:rsidR="00D20B0D">
        <w:t xml:space="preserve">What I don’t have any guarantee of is if the degree markings on the two filters are in the same positions relative to the orientation of their filters. It is entirely possible that when one filter is at 0 degrees and one is at 90 degrees that they are orientated in the same direction. </w:t>
      </w:r>
    </w:p>
    <w:p w14:paraId="1B7C6BC7" w14:textId="7D63A106" w:rsidR="00D20B0D" w:rsidRDefault="00D20B0D" w:rsidP="00D20B0D">
      <w:r>
        <w:tab/>
        <w:t xml:space="preserve">Besides the uncertainty of the initial orientation, the data suggests that the intensity of light let through two differently orientated polarization filters does follow a sinusoidal relationship with a period of 180 degrees, a vertical shift of half the </w:t>
      </w:r>
      <w:r w:rsidRPr="00296688">
        <w:rPr>
          <w:noProof/>
        </w:rPr>
        <w:t>amplitude,</w:t>
      </w:r>
      <w:r>
        <w:t xml:space="preserve"> and that 180 degrees to 360 degrees </w:t>
      </w:r>
      <w:r w:rsidR="00296688" w:rsidRPr="00296688">
        <w:rPr>
          <w:noProof/>
        </w:rPr>
        <w:t>is</w:t>
      </w:r>
      <w:r>
        <w:t xml:space="preserve"> the same as 0 degrees to 180 degrees. The amplitude itself and the phase shift are situationally based and therefore irrelevant to the model.</w:t>
      </w:r>
      <w:r w:rsidR="009A7224">
        <w:t xml:space="preserve"> My hypothesis is supported by this data.</w:t>
      </w:r>
    </w:p>
    <w:p w14:paraId="0EB9035A" w14:textId="53B2C595" w:rsidR="00D20B0D" w:rsidRDefault="00D20B0D" w:rsidP="00D20B0D">
      <w:r>
        <w:rPr>
          <w:b/>
          <w:u w:val="single"/>
        </w:rPr>
        <w:t>Limitations to Conclusion</w:t>
      </w:r>
    </w:p>
    <w:p w14:paraId="0C52B6BB" w14:textId="31853E1E" w:rsidR="00D20B0D" w:rsidRDefault="00D20B0D" w:rsidP="00D20B0D">
      <w:r>
        <w:tab/>
        <w:t xml:space="preserve">The biggest limitation to </w:t>
      </w:r>
      <w:r w:rsidRPr="00296688">
        <w:rPr>
          <w:noProof/>
        </w:rPr>
        <w:t>my certainty</w:t>
      </w:r>
      <w:r>
        <w:t xml:space="preserve"> of my conclusion arises from the suspected interference partway through trial 6; however, even with those trials counted, I am very confident with my results. </w:t>
      </w:r>
      <w:r w:rsidR="009A7224">
        <w:t xml:space="preserve">There is also the potential issue of the light sensor being inaccurate as it reads significantly different light levels in different precision modes and read a negative value </w:t>
      </w:r>
      <w:r w:rsidR="00296688">
        <w:rPr>
          <w:noProof/>
        </w:rPr>
        <w:t>in</w:t>
      </w:r>
      <w:r w:rsidR="009A7224">
        <w:t xml:space="preserve"> many instances. However, since the intensity is only important relative to itself and there is no indication that the light sensor had a non-linear skew, I do not believe it interferes with the conclusion. </w:t>
      </w:r>
      <w:r>
        <w:t xml:space="preserve">My results match what the theory says should happen (when accounting for a </w:t>
      </w:r>
      <w:r w:rsidRPr="00296688">
        <w:rPr>
          <w:noProof/>
        </w:rPr>
        <w:t>90 degree</w:t>
      </w:r>
      <w:r>
        <w:t xml:space="preserve"> difference in labeled orientation between the two filters) and the data is overall very consistent. All sinusoidal models generated fit within the error bars of the graphs, and when the two periods are considered separately to account for </w:t>
      </w:r>
      <w:r w:rsidR="00C63456">
        <w:t xml:space="preserve">local </w:t>
      </w:r>
      <w:r>
        <w:t xml:space="preserve">imperfections in the </w:t>
      </w:r>
      <w:r w:rsidR="00C63456">
        <w:t>filters, the experimental data matches almost exactly with the sinusoidal model.</w:t>
      </w:r>
    </w:p>
    <w:p w14:paraId="14BF4798" w14:textId="092A5C7A" w:rsidR="00C63456" w:rsidRDefault="00C63456" w:rsidP="00D20B0D"/>
    <w:p w14:paraId="4714A46A" w14:textId="77777777" w:rsidR="00C63456" w:rsidRDefault="00C63456" w:rsidP="00C63456"/>
    <w:tbl>
      <w:tblPr>
        <w:tblStyle w:val="TableGrid"/>
        <w:tblW w:w="0" w:type="auto"/>
        <w:tblLook w:val="04A0" w:firstRow="1" w:lastRow="0" w:firstColumn="1" w:lastColumn="0" w:noHBand="0" w:noVBand="1"/>
      </w:tblPr>
      <w:tblGrid>
        <w:gridCol w:w="4675"/>
        <w:gridCol w:w="4675"/>
      </w:tblGrid>
      <w:tr w:rsidR="00C63456" w14:paraId="4DAA9475" w14:textId="77777777" w:rsidTr="0072189D">
        <w:tc>
          <w:tcPr>
            <w:tcW w:w="4675" w:type="dxa"/>
          </w:tcPr>
          <w:p w14:paraId="7DF44242" w14:textId="77777777" w:rsidR="00C63456" w:rsidRPr="00191AAA" w:rsidRDefault="00C63456" w:rsidP="0072189D">
            <w:pPr>
              <w:rPr>
                <w:b/>
              </w:rPr>
            </w:pPr>
            <w:r w:rsidRPr="00191AAA">
              <w:rPr>
                <w:b/>
              </w:rPr>
              <w:t xml:space="preserve">Limitations </w:t>
            </w:r>
            <w:r w:rsidRPr="00296688">
              <w:rPr>
                <w:b/>
                <w:noProof/>
              </w:rPr>
              <w:t>to</w:t>
            </w:r>
            <w:r w:rsidRPr="00191AAA">
              <w:rPr>
                <w:b/>
              </w:rPr>
              <w:t xml:space="preserve"> Procedure</w:t>
            </w:r>
          </w:p>
        </w:tc>
        <w:tc>
          <w:tcPr>
            <w:tcW w:w="4675" w:type="dxa"/>
          </w:tcPr>
          <w:p w14:paraId="1E9ED052" w14:textId="77777777" w:rsidR="00C63456" w:rsidRPr="00191AAA" w:rsidRDefault="00C63456" w:rsidP="0072189D">
            <w:pPr>
              <w:rPr>
                <w:b/>
              </w:rPr>
            </w:pPr>
            <w:r w:rsidRPr="00191AAA">
              <w:rPr>
                <w:b/>
              </w:rPr>
              <w:t>Suggestions for Improvement</w:t>
            </w:r>
          </w:p>
        </w:tc>
      </w:tr>
      <w:tr w:rsidR="00C63456" w14:paraId="74893164" w14:textId="77777777" w:rsidTr="0072189D">
        <w:tc>
          <w:tcPr>
            <w:tcW w:w="4675" w:type="dxa"/>
          </w:tcPr>
          <w:p w14:paraId="240E2EF6" w14:textId="4F1B6AC7" w:rsidR="00C63456" w:rsidRDefault="00C63456" w:rsidP="0072189D">
            <w:r>
              <w:t xml:space="preserve">The biggest limitation </w:t>
            </w:r>
            <w:r w:rsidRPr="00296688">
              <w:rPr>
                <w:noProof/>
              </w:rPr>
              <w:t>to</w:t>
            </w:r>
            <w:r>
              <w:t xml:space="preserve"> this experiment is the source of the discrepancy that occurred starting in trial 6. This discrepancy is </w:t>
            </w:r>
            <w:r w:rsidRPr="00296688">
              <w:rPr>
                <w:noProof/>
              </w:rPr>
              <w:t>unknown</w:t>
            </w:r>
            <w:r>
              <w:t xml:space="preserve"> but has a few likely causes, namely an accidental and unrealized bump of the spotlight or sensor or the holders of the filters. </w:t>
            </w:r>
          </w:p>
        </w:tc>
        <w:tc>
          <w:tcPr>
            <w:tcW w:w="4675" w:type="dxa"/>
          </w:tcPr>
          <w:p w14:paraId="4F2C60C4" w14:textId="13C956E2" w:rsidR="00C63456" w:rsidRDefault="00C63456" w:rsidP="0072189D">
            <w:r>
              <w:t>Screwing in the filter holders would prevent them from being moved. Like I did for the filters, constructing a holding mount that could be firmly attached to the mounting apparatus for both the spotlight and the light sensor would help prevent them from being accidentally moved during the experiment and would allow for the experiment to be conducted over several days allowing for more trials and more data.</w:t>
            </w:r>
          </w:p>
        </w:tc>
      </w:tr>
      <w:tr w:rsidR="00C63456" w14:paraId="10610297" w14:textId="77777777" w:rsidTr="0072189D">
        <w:tc>
          <w:tcPr>
            <w:tcW w:w="4675" w:type="dxa"/>
          </w:tcPr>
          <w:p w14:paraId="4E38C2A3" w14:textId="3B100E21" w:rsidR="00C63456" w:rsidRDefault="00C63456" w:rsidP="0072189D">
            <w:r>
              <w:lastRenderedPageBreak/>
              <w:t>The two periods of the data had slightly different maximums. I believe this to be caused by impurities such as scratches or marks on the filters themselves that are only in the circle of light during some parts of the rotation.</w:t>
            </w:r>
          </w:p>
        </w:tc>
        <w:tc>
          <w:tcPr>
            <w:tcW w:w="4675" w:type="dxa"/>
          </w:tcPr>
          <w:p w14:paraId="728FC40C" w14:textId="629D803E" w:rsidR="00C63456" w:rsidRDefault="00C63456" w:rsidP="0072189D">
            <w:r>
              <w:t>There are two ways to improve this limitation. The first is to use new filters that do not have visible marks. The second to ensure that the spotlight is pointed directly at the center of the filters so that any impurities present will be present for the entire duration of the experiment. A combination of both would likely yield the best results.</w:t>
            </w:r>
          </w:p>
        </w:tc>
      </w:tr>
      <w:tr w:rsidR="00C63456" w14:paraId="5CCC07D1" w14:textId="77777777" w:rsidTr="0072189D">
        <w:tc>
          <w:tcPr>
            <w:tcW w:w="4675" w:type="dxa"/>
          </w:tcPr>
          <w:p w14:paraId="74AD02A4" w14:textId="2CDCC8AD" w:rsidR="00C63456" w:rsidRDefault="009A7224" w:rsidP="0072189D">
            <w:r>
              <w:t xml:space="preserve">A third limitation to the procedure arises from the uncertainty of the validity of the light sensor used. It read a negative value </w:t>
            </w:r>
            <w:r w:rsidR="00296688">
              <w:rPr>
                <w:noProof/>
              </w:rPr>
              <w:t>in</w:t>
            </w:r>
            <w:r>
              <w:t xml:space="preserve"> multiple instances and had </w:t>
            </w:r>
            <w:r w:rsidR="00296688">
              <w:t xml:space="preserve">a </w:t>
            </w:r>
            <w:r w:rsidRPr="00296688">
              <w:rPr>
                <w:noProof/>
              </w:rPr>
              <w:t>significant</w:t>
            </w:r>
            <w:r>
              <w:t xml:space="preserve"> discontinuity between its precision modes.</w:t>
            </w:r>
          </w:p>
        </w:tc>
        <w:tc>
          <w:tcPr>
            <w:tcW w:w="4675" w:type="dxa"/>
          </w:tcPr>
          <w:p w14:paraId="2C4B38BA" w14:textId="17EFA5AC" w:rsidR="00C63456" w:rsidRDefault="009A7224" w:rsidP="0072189D">
            <w:r>
              <w:t xml:space="preserve">The simple answer to this limitation is to use a different light sensor that has been validated to have no non-linear skews. As stated before a bias in the amplitude is irrelevant </w:t>
            </w:r>
            <w:proofErr w:type="gramStart"/>
            <w:r>
              <w:t>as long as</w:t>
            </w:r>
            <w:proofErr w:type="gramEnd"/>
            <w:r>
              <w:t xml:space="preserve"> the data is accurate relative to the other points of data. Using the more accurate sensor mode would also help improve the accuracy of the data but this would require using either a less powerful spotlight or turning down the power supply. Turning down the power supply has the disadvantage that it would be easy for the knob to be turned and it would be much harder to return the knob to its initial position than if the knob was set at the maximum position.</w:t>
            </w:r>
          </w:p>
        </w:tc>
      </w:tr>
    </w:tbl>
    <w:p w14:paraId="392A6806" w14:textId="77777777" w:rsidR="00C63456" w:rsidRDefault="00C63456" w:rsidP="00D20B0D"/>
    <w:p w14:paraId="792D92E1" w14:textId="77777777" w:rsidR="00D20B0D" w:rsidRPr="00D20B0D" w:rsidRDefault="00D20B0D" w:rsidP="00D20B0D"/>
    <w:p w14:paraId="3C2E711D" w14:textId="0244D8BB" w:rsidR="001B4122" w:rsidRPr="001B4122" w:rsidRDefault="001B4122" w:rsidP="00441F30"/>
    <w:sectPr w:rsidR="001B4122" w:rsidRPr="001B41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553B16"/>
    <w:multiLevelType w:val="hybridMultilevel"/>
    <w:tmpl w:val="35486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090878"/>
    <w:multiLevelType w:val="hybridMultilevel"/>
    <w:tmpl w:val="3F24C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yNDcyNzCyNLQwMzJQ0lEKTi0uzszPAykwqgUATMwpYywAAAA="/>
  </w:docVars>
  <w:rsids>
    <w:rsidRoot w:val="00DF35AF"/>
    <w:rsid w:val="0000074B"/>
    <w:rsid w:val="00012F36"/>
    <w:rsid w:val="000408D7"/>
    <w:rsid w:val="000479B3"/>
    <w:rsid w:val="000C0B3D"/>
    <w:rsid w:val="00136003"/>
    <w:rsid w:val="00146A86"/>
    <w:rsid w:val="001B4122"/>
    <w:rsid w:val="001D3B57"/>
    <w:rsid w:val="00274D54"/>
    <w:rsid w:val="00296688"/>
    <w:rsid w:val="002F0F08"/>
    <w:rsid w:val="003C355F"/>
    <w:rsid w:val="003D0C66"/>
    <w:rsid w:val="00427C02"/>
    <w:rsid w:val="00432DD5"/>
    <w:rsid w:val="00441F30"/>
    <w:rsid w:val="004673EF"/>
    <w:rsid w:val="00473927"/>
    <w:rsid w:val="00532DA7"/>
    <w:rsid w:val="00562D19"/>
    <w:rsid w:val="00586527"/>
    <w:rsid w:val="005E4FC0"/>
    <w:rsid w:val="00655E5A"/>
    <w:rsid w:val="006A3796"/>
    <w:rsid w:val="007550AD"/>
    <w:rsid w:val="00776999"/>
    <w:rsid w:val="007904B6"/>
    <w:rsid w:val="007E6574"/>
    <w:rsid w:val="007F2A4C"/>
    <w:rsid w:val="007F3BBD"/>
    <w:rsid w:val="009A7224"/>
    <w:rsid w:val="00A13C9E"/>
    <w:rsid w:val="00A7782B"/>
    <w:rsid w:val="00A81041"/>
    <w:rsid w:val="00AC02C7"/>
    <w:rsid w:val="00AE63A1"/>
    <w:rsid w:val="00B0601D"/>
    <w:rsid w:val="00B33014"/>
    <w:rsid w:val="00B70739"/>
    <w:rsid w:val="00BC6796"/>
    <w:rsid w:val="00C2299E"/>
    <w:rsid w:val="00C63456"/>
    <w:rsid w:val="00CA4152"/>
    <w:rsid w:val="00D20B0D"/>
    <w:rsid w:val="00D77810"/>
    <w:rsid w:val="00DC6CCB"/>
    <w:rsid w:val="00DF35AF"/>
    <w:rsid w:val="00E0762D"/>
    <w:rsid w:val="00E23B67"/>
    <w:rsid w:val="00E50893"/>
    <w:rsid w:val="00E74FB8"/>
    <w:rsid w:val="00E97DE7"/>
    <w:rsid w:val="00EC185A"/>
    <w:rsid w:val="00ED69F5"/>
    <w:rsid w:val="00FB1A23"/>
    <w:rsid w:val="00FB5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2E1E3"/>
  <w15:chartTrackingRefBased/>
  <w15:docId w15:val="{95E75B3B-EED3-49C0-B4EB-C1A9DD8A1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74B"/>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7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1041"/>
    <w:pPr>
      <w:ind w:left="720"/>
      <w:contextualSpacing/>
    </w:pPr>
  </w:style>
  <w:style w:type="paragraph" w:styleId="BalloonText">
    <w:name w:val="Balloon Text"/>
    <w:basedOn w:val="Normal"/>
    <w:link w:val="BalloonTextChar"/>
    <w:uiPriority w:val="99"/>
    <w:semiHidden/>
    <w:unhideWhenUsed/>
    <w:rsid w:val="00CA41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1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704008">
      <w:bodyDiv w:val="1"/>
      <w:marLeft w:val="0"/>
      <w:marRight w:val="0"/>
      <w:marTop w:val="0"/>
      <w:marBottom w:val="0"/>
      <w:divBdr>
        <w:top w:val="none" w:sz="0" w:space="0" w:color="auto"/>
        <w:left w:val="none" w:sz="0" w:space="0" w:color="auto"/>
        <w:bottom w:val="none" w:sz="0" w:space="0" w:color="auto"/>
        <w:right w:val="none" w:sz="0" w:space="0" w:color="auto"/>
      </w:divBdr>
    </w:div>
    <w:div w:id="724987364">
      <w:bodyDiv w:val="1"/>
      <w:marLeft w:val="0"/>
      <w:marRight w:val="0"/>
      <w:marTop w:val="0"/>
      <w:marBottom w:val="0"/>
      <w:divBdr>
        <w:top w:val="none" w:sz="0" w:space="0" w:color="auto"/>
        <w:left w:val="none" w:sz="0" w:space="0" w:color="auto"/>
        <w:bottom w:val="none" w:sz="0" w:space="0" w:color="auto"/>
        <w:right w:val="none" w:sz="0" w:space="0" w:color="auto"/>
      </w:divBdr>
    </w:div>
    <w:div w:id="1255701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D:\Mass%20Storage\School%20Work%20(Current%20Year)\11th%20Grade\Physics%20C%20Mechanics\Polarization_Lab\Polorization%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ass%20Storage\School%20Work%20(Current%20Year)\11th%20Grade\Physics%20C%20Mechanics\Polarization_Lab\Polorization%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ass%20Storage\School%20Work%20(Current%20Year)\11th%20Grade\Physics%20C%20Mechanics\Polarization_Lab\Polorization%20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tensity</a:t>
            </a:r>
            <a:r>
              <a:rPr lang="en-US" baseline="0"/>
              <a:t> of Light Passing Through Two Differently Orientated Polarization Filt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48342651885959"/>
          <c:y val="0.16024844720496895"/>
          <c:w val="0.68998690888454672"/>
          <c:h val="0.70841967735399536"/>
        </c:manualLayout>
      </c:layout>
      <c:lineChart>
        <c:grouping val="standard"/>
        <c:varyColors val="0"/>
        <c:ser>
          <c:idx val="1"/>
          <c:order val="1"/>
          <c:tx>
            <c:v>Sinusoidal Model</c:v>
          </c:tx>
          <c:spPr>
            <a:ln w="28575" cap="rnd">
              <a:solidFill>
                <a:schemeClr val="accent2"/>
              </a:solidFill>
              <a:round/>
            </a:ln>
            <a:effectLst/>
          </c:spPr>
          <c:marker>
            <c:symbol val="none"/>
          </c:marker>
          <c:cat>
            <c:numRef>
              <c:f>Sheet1!$C$53:$C$413</c:f>
              <c:numCache>
                <c:formatCode>0.0</c:formatCode>
                <c:ptCount val="3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numCache>
            </c:numRef>
          </c:cat>
          <c:val>
            <c:numRef>
              <c:f>Sheet1!$E$53:$E$413</c:f>
              <c:numCache>
                <c:formatCode>General</c:formatCode>
                <c:ptCount val="361"/>
                <c:pt idx="0">
                  <c:v>0.36749172937950902</c:v>
                </c:pt>
                <c:pt idx="1">
                  <c:v>9.6123602662487428E-2</c:v>
                </c:pt>
                <c:pt idx="2">
                  <c:v>-5.2937605043183567E-2</c:v>
                </c:pt>
                <c:pt idx="3">
                  <c:v>-7.9509030616591758E-2</c:v>
                </c:pt>
                <c:pt idx="4">
                  <c:v>1.644192284580015E-2</c:v>
                </c:pt>
                <c:pt idx="5">
                  <c:v>0.2347975460413636</c:v>
                </c:pt>
                <c:pt idx="6">
                  <c:v>0.57528996786308539</c:v>
                </c:pt>
                <c:pt idx="7">
                  <c:v>1.0375014840144132</c:v>
                </c:pt>
                <c:pt idx="8">
                  <c:v>1.6208650694345295</c:v>
                </c:pt>
                <c:pt idx="9">
                  <c:v>2.3246650739049954</c:v>
                </c:pt>
                <c:pt idx="10">
                  <c:v>3.148038099984575</c:v>
                </c:pt>
                <c:pt idx="11">
                  <c:v>4.0899740621953242</c:v>
                </c:pt>
                <c:pt idx="12">
                  <c:v>5.1493174261604651</c:v>
                </c:pt>
                <c:pt idx="13">
                  <c:v>6.3247686261737925</c:v>
                </c:pt>
                <c:pt idx="14">
                  <c:v>7.6148856594619332</c:v>
                </c:pt>
                <c:pt idx="15">
                  <c:v>9.0180858551832443</c:v>
                </c:pt>
                <c:pt idx="16">
                  <c:v>10.532647815993599</c:v>
                </c:pt>
                <c:pt idx="17">
                  <c:v>12.156713529796917</c:v>
                </c:pt>
                <c:pt idx="18">
                  <c:v>13.888290649089981</c:v>
                </c:pt>
                <c:pt idx="19">
                  <c:v>15.725254935105283</c:v>
                </c:pt>
                <c:pt idx="20">
                  <c:v>17.665352863753498</c:v>
                </c:pt>
                <c:pt idx="21">
                  <c:v>19.706204390168637</c:v>
                </c:pt>
                <c:pt idx="22">
                  <c:v>21.845305868464678</c:v>
                </c:pt>
                <c:pt idx="23">
                  <c:v>24.080033123121353</c:v>
                </c:pt>
                <c:pt idx="24">
                  <c:v>26.407644668231853</c:v>
                </c:pt>
                <c:pt idx="25">
                  <c:v>28.825285070662559</c:v>
                </c:pt>
                <c:pt idx="26">
                  <c:v>31.329988452999473</c:v>
                </c:pt>
                <c:pt idx="27">
                  <c:v>33.918682131983743</c:v>
                </c:pt>
                <c:pt idx="28">
                  <c:v>36.588190387972944</c:v>
                </c:pt>
                <c:pt idx="29">
                  <c:v>39.335238360803849</c:v>
                </c:pt>
                <c:pt idx="30">
                  <c:v>42.156456067277276</c:v>
                </c:pt>
                <c:pt idx="31">
                  <c:v>45.048382535336685</c:v>
                </c:pt>
                <c:pt idx="32">
                  <c:v>48.007470049868601</c:v>
                </c:pt>
                <c:pt idx="33">
                  <c:v>51.030088504916584</c:v>
                </c:pt>
                <c:pt idx="34">
                  <c:v>54.11252985696926</c:v>
                </c:pt>
                <c:pt idx="35">
                  <c:v>57.251012673859641</c:v>
                </c:pt>
                <c:pt idx="36">
                  <c:v>60.44168677369484</c:v>
                </c:pt>
                <c:pt idx="37">
                  <c:v>63.680637948125813</c:v>
                </c:pt>
                <c:pt idx="38">
                  <c:v>66.963892764162438</c:v>
                </c:pt>
                <c:pt idx="39">
                  <c:v>70.287423438643245</c:v>
                </c:pt>
                <c:pt idx="40">
                  <c:v>73.647152779380264</c:v>
                </c:pt>
                <c:pt idx="41">
                  <c:v>77.038959186916827</c:v>
                </c:pt>
                <c:pt idx="42">
                  <c:v>80.458681710763159</c:v>
                </c:pt>
                <c:pt idx="43">
                  <c:v>83.902125153905885</c:v>
                </c:pt>
                <c:pt idx="44">
                  <c:v>87.365065219330333</c:v>
                </c:pt>
                <c:pt idx="45">
                  <c:v>90.843253692241703</c:v>
                </c:pt>
                <c:pt idx="46">
                  <c:v>94.33242365162765</c:v>
                </c:pt>
                <c:pt idx="47">
                  <c:v>97.828294704768993</c:v>
                </c:pt>
                <c:pt idx="48">
                  <c:v>101.32657823827705</c:v>
                </c:pt>
                <c:pt idx="49">
                  <c:v>104.82298267921594</c:v>
                </c:pt>
                <c:pt idx="50">
                  <c:v>108.31321875985535</c:v>
                </c:pt>
                <c:pt idx="51">
                  <c:v>111.79300477959548</c:v>
                </c:pt>
                <c:pt idx="52">
                  <c:v>115.25807185760888</c:v>
                </c:pt>
                <c:pt idx="53">
                  <c:v>118.70416916975554</c:v>
                </c:pt>
                <c:pt idx="54">
                  <c:v>122.12706916334633</c:v>
                </c:pt>
                <c:pt idx="55">
                  <c:v>125.52257274335818</c:v>
                </c:pt>
                <c:pt idx="56">
                  <c:v>128.88651442373816</c:v>
                </c:pt>
                <c:pt idx="57">
                  <c:v>132.21476743747758</c:v>
                </c:pt>
                <c:pt idx="58">
                  <c:v>135.50324879918634</c:v>
                </c:pt>
                <c:pt idx="59">
                  <c:v>138.74792431395795</c:v>
                </c:pt>
                <c:pt idx="60">
                  <c:v>141.94481352638007</c:v>
                </c:pt>
                <c:pt idx="61">
                  <c:v>145.08999460361906</c:v>
                </c:pt>
                <c:pt idx="62">
                  <c:v>148.17960914658852</c:v>
                </c:pt>
                <c:pt idx="63">
                  <c:v>151.2098669232995</c:v>
                </c:pt>
                <c:pt idx="64">
                  <c:v>154.17705051858576</c:v>
                </c:pt>
                <c:pt idx="65">
                  <c:v>157.07751989449972</c:v>
                </c:pt>
                <c:pt idx="66">
                  <c:v>159.90771685578477</c:v>
                </c:pt>
                <c:pt idx="67">
                  <c:v>162.66416941494589</c:v>
                </c:pt>
                <c:pt idx="68">
                  <c:v>165.34349605156351</c:v>
                </c:pt>
                <c:pt idx="69">
                  <c:v>167.94240986062553</c:v>
                </c:pt>
                <c:pt idx="70">
                  <c:v>170.45772258478831</c:v>
                </c:pt>
                <c:pt idx="71">
                  <c:v>172.88634852562032</c:v>
                </c:pt>
                <c:pt idx="72">
                  <c:v>175.22530832902996</c:v>
                </c:pt>
                <c:pt idx="73">
                  <c:v>177.47173264023382</c:v>
                </c:pt>
                <c:pt idx="74">
                  <c:v>179.62286562378176</c:v>
                </c:pt>
                <c:pt idx="75">
                  <c:v>181.67606834432013</c:v>
                </c:pt>
                <c:pt idx="76">
                  <c:v>183.62882200394603</c:v>
                </c:pt>
                <c:pt idx="77">
                  <c:v>185.47873103218171</c:v>
                </c:pt>
                <c:pt idx="78">
                  <c:v>187.2235260247769</c:v>
                </c:pt>
                <c:pt idx="79">
                  <c:v>188.86106652773543</c:v>
                </c:pt>
                <c:pt idx="80">
                  <c:v>190.38934366315004</c:v>
                </c:pt>
                <c:pt idx="81">
                  <c:v>191.80648259362397</c:v>
                </c:pt>
                <c:pt idx="82">
                  <c:v>193.11074482225666</c:v>
                </c:pt>
                <c:pt idx="83">
                  <c:v>194.30053032537131</c:v>
                </c:pt>
                <c:pt idx="84">
                  <c:v>195.3743795153685</c:v>
                </c:pt>
                <c:pt idx="85">
                  <c:v>196.33097503129767</c:v>
                </c:pt>
                <c:pt idx="86">
                  <c:v>197.16914335494985</c:v>
                </c:pt>
                <c:pt idx="87">
                  <c:v>197.88785625048905</c:v>
                </c:pt>
                <c:pt idx="88">
                  <c:v>198.4862320258564</c:v>
                </c:pt>
                <c:pt idx="89">
                  <c:v>198.96353661439935</c:v>
                </c:pt>
                <c:pt idx="90">
                  <c:v>199.31918447539923</c:v>
                </c:pt>
                <c:pt idx="91">
                  <c:v>199.55273931239225</c:v>
                </c:pt>
                <c:pt idx="92">
                  <c:v>199.66391460840293</c:v>
                </c:pt>
                <c:pt idx="93">
                  <c:v>199.65257397743312</c:v>
                </c:pt>
                <c:pt idx="94">
                  <c:v>199.5187313317756</c:v>
                </c:pt>
                <c:pt idx="95">
                  <c:v>199.26255086494714</c:v>
                </c:pt>
                <c:pt idx="96">
                  <c:v>198.88434685026135</c:v>
                </c:pt>
                <c:pt idx="97">
                  <c:v>198.38458325528924</c:v>
                </c:pt>
                <c:pt idx="98">
                  <c:v>197.76387317267978</c:v>
                </c:pt>
                <c:pt idx="99">
                  <c:v>197.02297806803927</c:v>
                </c:pt>
                <c:pt idx="100">
                  <c:v>196.16280684579141</c:v>
                </c:pt>
                <c:pt idx="101">
                  <c:v>195.18441473416533</c:v>
                </c:pt>
                <c:pt idx="102">
                  <c:v>194.08900199067779</c:v>
                </c:pt>
                <c:pt idx="103">
                  <c:v>192.87791242969905</c:v>
                </c:pt>
                <c:pt idx="104">
                  <c:v>191.55263177390802</c:v>
                </c:pt>
                <c:pt idx="105">
                  <c:v>190.11478583165905</c:v>
                </c:pt>
                <c:pt idx="106">
                  <c:v>188.56613850249676</c:v>
                </c:pt>
                <c:pt idx="107">
                  <c:v>186.90858961326529</c:v>
                </c:pt>
                <c:pt idx="108">
                  <c:v>185.14417258746641</c:v>
                </c:pt>
                <c:pt idx="109">
                  <c:v>183.27505195072621</c:v>
                </c:pt>
                <c:pt idx="110">
                  <c:v>181.30352067543004</c:v>
                </c:pt>
                <c:pt idx="111">
                  <c:v>179.23199736778366</c:v>
                </c:pt>
                <c:pt idx="112">
                  <c:v>177.06302330075067</c:v>
                </c:pt>
                <c:pt idx="113">
                  <c:v>174.79925929650744</c:v>
                </c:pt>
                <c:pt idx="114">
                  <c:v>172.44348246223828</c:v>
                </c:pt>
                <c:pt idx="115">
                  <c:v>169.99858278327702</c:v>
                </c:pt>
                <c:pt idx="116">
                  <c:v>167.4675595777727</c:v>
                </c:pt>
                <c:pt idx="117">
                  <c:v>164.85351781723071</c:v>
                </c:pt>
                <c:pt idx="118">
                  <c:v>162.15966431744107</c:v>
                </c:pt>
                <c:pt idx="119">
                  <c:v>159.38930380446783</c:v>
                </c:pt>
                <c:pt idx="120">
                  <c:v>156.54583486052601</c:v>
                </c:pt>
                <c:pt idx="121">
                  <c:v>153.63274575471877</c:v>
                </c:pt>
                <c:pt idx="122">
                  <c:v>150.65361016374976</c:v>
                </c:pt>
                <c:pt idx="123">
                  <c:v>147.61208278786049</c:v>
                </c:pt>
                <c:pt idx="124">
                  <c:v>144.51189486737061</c:v>
                </c:pt>
                <c:pt idx="125">
                  <c:v>141.35684960532208</c:v>
                </c:pt>
                <c:pt idx="126">
                  <c:v>138.15081750184103</c:v>
                </c:pt>
                <c:pt idx="127">
                  <c:v>134.89773160594299</c:v>
                </c:pt>
                <c:pt idx="128">
                  <c:v>131.60158269060412</c:v>
                </c:pt>
                <c:pt idx="129">
                  <c:v>128.26641435701984</c:v>
                </c:pt>
                <c:pt idx="130">
                  <c:v>124.89631807405485</c:v>
                </c:pt>
                <c:pt idx="131">
                  <c:v>121.49542815897105</c:v>
                </c:pt>
                <c:pt idx="132">
                  <c:v>118.06791670559024</c:v>
                </c:pt>
                <c:pt idx="133">
                  <c:v>114.61798846611451</c:v>
                </c:pt>
                <c:pt idx="134">
                  <c:v>111.14987569288179</c:v>
                </c:pt>
                <c:pt idx="135">
                  <c:v>107.66783294638566</c:v>
                </c:pt>
                <c:pt idx="136">
                  <c:v>104.17613187592727</c:v>
                </c:pt>
                <c:pt idx="137">
                  <c:v>100.67905597930533</c:v>
                </c:pt>
                <c:pt idx="138">
                  <c:v>97.180895347968672</c:v>
                </c:pt>
                <c:pt idx="139">
                  <c:v>93.685941404081177</c:v>
                </c:pt>
                <c:pt idx="140">
                  <c:v>90.198481635953485</c:v>
                </c:pt>
                <c:pt idx="141">
                  <c:v>86.72279433830154</c:v>
                </c:pt>
                <c:pt idx="142">
                  <c:v>83.263143363782646</c:v>
                </c:pt>
                <c:pt idx="143">
                  <c:v>79.823772892248996</c:v>
                </c:pt>
                <c:pt idx="144">
                  <c:v>76.408902224134721</c:v>
                </c:pt>
                <c:pt idx="145">
                  <c:v>73.022720604364906</c:v>
                </c:pt>
                <c:pt idx="146">
                  <c:v>69.669382083134877</c:v>
                </c:pt>
                <c:pt idx="147">
                  <c:v>66.353000419865396</c:v>
                </c:pt>
                <c:pt idx="148">
                  <c:v>63.077644036585319</c:v>
                </c:pt>
                <c:pt idx="149">
                  <c:v>59.847331026932736</c:v>
                </c:pt>
                <c:pt idx="150">
                  <c:v>56.666024226896788</c:v>
                </c:pt>
                <c:pt idx="151">
                  <c:v>53.537626353347989</c:v>
                </c:pt>
                <c:pt idx="152">
                  <c:v>50.46597521632026</c:v>
                </c:pt>
                <c:pt idx="153">
                  <c:v>47.454839010919137</c:v>
                </c:pt>
                <c:pt idx="154">
                  <c:v>44.507911694630174</c:v>
                </c:pt>
                <c:pt idx="155">
                  <c:v>41.628808455700188</c:v>
                </c:pt>
                <c:pt idx="156">
                  <c:v>38.821061278149884</c:v>
                </c:pt>
                <c:pt idx="157">
                  <c:v>36.088114608858021</c:v>
                </c:pt>
                <c:pt idx="158">
                  <c:v>33.433321132033612</c:v>
                </c:pt>
                <c:pt idx="159">
                  <c:v>30.859937656258907</c:v>
                </c:pt>
                <c:pt idx="160">
                  <c:v>28.37112111914999</c:v>
                </c:pt>
                <c:pt idx="161">
                  <c:v>25.969924714534926</c:v>
                </c:pt>
                <c:pt idx="162">
                  <c:v>23.659294146901331</c:v>
                </c:pt>
                <c:pt idx="163">
                  <c:v>21.442064017708375</c:v>
                </c:pt>
                <c:pt idx="164">
                  <c:v>19.320954347996235</c:v>
                </c:pt>
                <c:pt idx="165">
                  <c:v>17.298567241558061</c:v>
                </c:pt>
                <c:pt idx="166">
                  <c:v>15.377383692769982</c:v>
                </c:pt>
                <c:pt idx="167">
                  <c:v>13.559760542992336</c:v>
                </c:pt>
                <c:pt idx="168">
                  <c:v>11.847927589279394</c:v>
                </c:pt>
                <c:pt idx="169">
                  <c:v>10.243984848940798</c:v>
                </c:pt>
                <c:pt idx="170">
                  <c:v>8.7498999833138669</c:v>
                </c:pt>
                <c:pt idx="171">
                  <c:v>7.3675058839041867</c:v>
                </c:pt>
                <c:pt idx="172">
                  <c:v>6.0984984238583877</c:v>
                </c:pt>
                <c:pt idx="173">
                  <c:v>4.9444343775257238</c:v>
                </c:pt>
                <c:pt idx="174">
                  <c:v>3.9067295106609947</c:v>
                </c:pt>
                <c:pt idx="175">
                  <c:v>2.9866568436124794</c:v>
                </c:pt>
                <c:pt idx="176">
                  <c:v>2.1853450896245192</c:v>
                </c:pt>
                <c:pt idx="177">
                  <c:v>1.5037772701715255</c:v>
                </c:pt>
                <c:pt idx="178">
                  <c:v>0.9427895090209546</c:v>
                </c:pt>
                <c:pt idx="179">
                  <c:v>0.50307000650596478</c:v>
                </c:pt>
                <c:pt idx="180">
                  <c:v>0.18515819526494681</c:v>
                </c:pt>
                <c:pt idx="181">
                  <c:v>-1.0555921515631894E-2</c:v>
                </c:pt>
                <c:pt idx="182">
                  <c:v>-8.3832248543714627E-2</c:v>
                </c:pt>
                <c:pt idx="183">
                  <c:v>-3.4580892962154053E-2</c:v>
                </c:pt>
                <c:pt idx="184">
                  <c:v>0.13713772537380464</c:v>
                </c:pt>
                <c:pt idx="185">
                  <c:v>0.43111294801754241</c:v>
                </c:pt>
                <c:pt idx="186">
                  <c:v>0.84698413635950942</c:v>
                </c:pt>
                <c:pt idx="187">
                  <c:v>1.3842411140461905</c:v>
                </c:pt>
                <c:pt idx="188">
                  <c:v>2.0422247928467243</c:v>
                </c:pt>
                <c:pt idx="189">
                  <c:v>2.8201279811995761</c:v>
                </c:pt>
                <c:pt idx="190">
                  <c:v>3.7169963744470351</c:v>
                </c:pt>
                <c:pt idx="191">
                  <c:v>4.7317297255432038</c:v>
                </c:pt>
                <c:pt idx="192">
                  <c:v>5.8630831947988185</c:v>
                </c:pt>
                <c:pt idx="193">
                  <c:v>7.109668877007536</c:v>
                </c:pt>
                <c:pt idx="194">
                  <c:v>8.4699575040797157</c:v>
                </c:pt>
                <c:pt idx="195">
                  <c:v>9.9422803210957369</c:v>
                </c:pt>
                <c:pt idx="196">
                  <c:v>11.524831133476482</c:v>
                </c:pt>
                <c:pt idx="197">
                  <c:v>13.215668522760211</c:v>
                </c:pt>
                <c:pt idx="198">
                  <c:v>15.012718228267616</c:v>
                </c:pt>
                <c:pt idx="199">
                  <c:v>16.913775691732681</c:v>
                </c:pt>
                <c:pt idx="200">
                  <c:v>18.916508761778388</c:v>
                </c:pt>
                <c:pt idx="201">
                  <c:v>21.018460554919059</c:v>
                </c:pt>
                <c:pt idx="202">
                  <c:v>23.217052469580338</c:v>
                </c:pt>
                <c:pt idx="203">
                  <c:v>25.50958734943724</c:v>
                </c:pt>
                <c:pt idx="204">
                  <c:v>27.893252792193024</c:v>
                </c:pt>
                <c:pt idx="205">
                  <c:v>30.365124599735836</c:v>
                </c:pt>
                <c:pt idx="206">
                  <c:v>32.9221703654447</c:v>
                </c:pt>
                <c:pt idx="207">
                  <c:v>35.561253194239526</c:v>
                </c:pt>
                <c:pt idx="208">
                  <c:v>38.279135550816278</c:v>
                </c:pt>
                <c:pt idx="209">
                  <c:v>41.072483231342552</c:v>
                </c:pt>
                <c:pt idx="210">
                  <c:v>43.937869453743069</c:v>
                </c:pt>
                <c:pt idx="211">
                  <c:v>46.87177906155771</c:v>
                </c:pt>
                <c:pt idx="212">
                  <c:v>49.870612836212629</c:v>
                </c:pt>
                <c:pt idx="213">
                  <c:v>52.930691912417885</c:v>
                </c:pt>
                <c:pt idx="214">
                  <c:v>56.048262291270873</c:v>
                </c:pt>
                <c:pt idx="215">
                  <c:v>59.219499445532676</c:v>
                </c:pt>
                <c:pt idx="216">
                  <c:v>62.440513011425267</c:v>
                </c:pt>
                <c:pt idx="217">
                  <c:v>65.707351561194258</c:v>
                </c:pt>
                <c:pt idx="218">
                  <c:v>69.016007450584908</c:v>
                </c:pt>
                <c:pt idx="219">
                  <c:v>72.362421735279383</c:v>
                </c:pt>
                <c:pt idx="220">
                  <c:v>75.742489150270487</c:v>
                </c:pt>
                <c:pt idx="221">
                  <c:v>79.152063146056918</c:v>
                </c:pt>
                <c:pt idx="222">
                  <c:v>82.586960975487969</c:v>
                </c:pt>
                <c:pt idx="223">
                  <c:v>86.042968825011698</c:v>
                </c:pt>
                <c:pt idx="224">
                  <c:v>89.515846984035051</c:v>
                </c:pt>
                <c:pt idx="225">
                  <c:v>93.001335046054848</c:v>
                </c:pt>
                <c:pt idx="226">
                  <c:v>96.495157135175759</c:v>
                </c:pt>
                <c:pt idx="227">
                  <c:v>99.993027151607407</c:v>
                </c:pt>
                <c:pt idx="228">
                  <c:v>103.49065402970191</c:v>
                </c:pt>
                <c:pt idx="229">
                  <c:v>106.98374700208558</c:v>
                </c:pt>
                <c:pt idx="230">
                  <c:v>110.46802086342315</c:v>
                </c:pt>
                <c:pt idx="231">
                  <c:v>113.93920122735857</c:v>
                </c:pt>
                <c:pt idx="232">
                  <c:v>117.39302977018446</c:v>
                </c:pt>
                <c:pt idx="233">
                  <c:v>120.82526945480619</c:v>
                </c:pt>
                <c:pt idx="234">
                  <c:v>124.2317097285915</c:v>
                </c:pt>
                <c:pt idx="235">
                  <c:v>127.60817168873066</c:v>
                </c:pt>
                <c:pt idx="236">
                  <c:v>130.95051320877016</c:v>
                </c:pt>
                <c:pt idx="237">
                  <c:v>134.25463402002873</c:v>
                </c:pt>
                <c:pt idx="238">
                  <c:v>137.51648074166539</c:v>
                </c:pt>
                <c:pt idx="239">
                  <c:v>140.73205185322706</c:v>
                </c:pt>
                <c:pt idx="240">
                  <c:v>143.89740260357337</c:v>
                </c:pt>
                <c:pt idx="241">
                  <c:v>147.00864985016295</c:v>
                </c:pt>
                <c:pt idx="242">
                  <c:v>150.06197682275564</c:v>
                </c:pt>
                <c:pt idx="243">
                  <c:v>153.05363780569581</c:v>
                </c:pt>
                <c:pt idx="244">
                  <c:v>155.97996273302584</c:v>
                </c:pt>
                <c:pt idx="245">
                  <c:v>158.83736169079452</c:v>
                </c:pt>
                <c:pt idx="246">
                  <c:v>161.62232932104132</c:v>
                </c:pt>
                <c:pt idx="247">
                  <c:v>164.33144912204602</c:v>
                </c:pt>
                <c:pt idx="248">
                  <c:v>166.96139763957547</c:v>
                </c:pt>
                <c:pt idx="249">
                  <c:v>169.50894854398183</c:v>
                </c:pt>
                <c:pt idx="250">
                  <c:v>171.97097658815187</c:v>
                </c:pt>
                <c:pt idx="251">
                  <c:v>174.34446144145201</c:v>
                </c:pt>
                <c:pt idx="252">
                  <c:v>176.62649139496472</c:v>
                </c:pt>
                <c:pt idx="253">
                  <c:v>178.81426693347242</c:v>
                </c:pt>
                <c:pt idx="254">
                  <c:v>180.9051041698055</c:v>
                </c:pt>
                <c:pt idx="255">
                  <c:v>182.8964381373425</c:v>
                </c:pt>
                <c:pt idx="256">
                  <c:v>184.78582593662122</c:v>
                </c:pt>
                <c:pt idx="257">
                  <c:v>186.57094973220427</c:v>
                </c:pt>
                <c:pt idx="258">
                  <c:v>188.24961959611829</c:v>
                </c:pt>
                <c:pt idx="259">
                  <c:v>189.81977619438211</c:v>
                </c:pt>
                <c:pt idx="260">
                  <c:v>191.27949331332633</c:v>
                </c:pt>
                <c:pt idx="261">
                  <c:v>192.62698022260489</c:v>
                </c:pt>
                <c:pt idx="262">
                  <c:v>193.86058387200177</c:v>
                </c:pt>
                <c:pt idx="263">
                  <c:v>194.97879091933504</c:v>
                </c:pt>
                <c:pt idx="264">
                  <c:v>195.98022958697285</c:v>
                </c:pt>
                <c:pt idx="265">
                  <c:v>196.86367134468267</c:v>
                </c:pt>
                <c:pt idx="266">
                  <c:v>197.62803241674948</c:v>
                </c:pt>
                <c:pt idx="267">
                  <c:v>198.27237511151424</c:v>
                </c:pt>
                <c:pt idx="268">
                  <c:v>198.79590897170169</c:v>
                </c:pt>
                <c:pt idx="269">
                  <c:v>199.1979917441256</c:v>
                </c:pt>
                <c:pt idx="270">
                  <c:v>199.478130167583</c:v>
                </c:pt>
                <c:pt idx="271">
                  <c:v>199.63598057796989</c:v>
                </c:pt>
                <c:pt idx="272">
                  <c:v>199.67134932987616</c:v>
                </c:pt>
                <c:pt idx="273">
                  <c:v>199.58419303414342</c:v>
                </c:pt>
                <c:pt idx="274">
                  <c:v>199.37461861109313</c:v>
                </c:pt>
                <c:pt idx="275">
                  <c:v>199.04288315936054</c:v>
                </c:pt>
                <c:pt idx="276">
                  <c:v>198.58939364049479</c:v>
                </c:pt>
                <c:pt idx="277">
                  <c:v>198.014706379713</c:v>
                </c:pt>
                <c:pt idx="278">
                  <c:v>197.31952638341937</c:v>
                </c:pt>
                <c:pt idx="279">
                  <c:v>196.50470647432789</c:v>
                </c:pt>
                <c:pt idx="280">
                  <c:v>195.57124624524931</c:v>
                </c:pt>
                <c:pt idx="281">
                  <c:v>194.52029083282486</c:v>
                </c:pt>
                <c:pt idx="282">
                  <c:v>193.35312951271254</c:v>
                </c:pt>
                <c:pt idx="283">
                  <c:v>192.07119411794872</c:v>
                </c:pt>
                <c:pt idx="284">
                  <c:v>190.67605728242432</c:v>
                </c:pt>
                <c:pt idx="285">
                  <c:v>189.16943051163304</c:v>
                </c:pt>
                <c:pt idx="286">
                  <c:v>187.55316208305487</c:v>
                </c:pt>
                <c:pt idx="287">
                  <c:v>185.82923477875389</c:v>
                </c:pt>
                <c:pt idx="288">
                  <c:v>183.99976345296983</c:v>
                </c:pt>
                <c:pt idx="289">
                  <c:v>182.06699243768833</c:v>
                </c:pt>
                <c:pt idx="290">
                  <c:v>180.03329278937181</c:v>
                </c:pt>
                <c:pt idx="291">
                  <c:v>177.90115938023069</c:v>
                </c:pt>
                <c:pt idx="292">
                  <c:v>175.67320783759925</c:v>
                </c:pt>
                <c:pt idx="293">
                  <c:v>173.35217133517591</c:v>
                </c:pt>
                <c:pt idx="294">
                  <c:v>170.94089724005991</c:v>
                </c:pt>
                <c:pt idx="295">
                  <c:v>168.44234361969993</c:v>
                </c:pt>
                <c:pt idx="296">
                  <c:v>165.85957561304053</c:v>
                </c:pt>
                <c:pt idx="297">
                  <c:v>163.19576167031443</c:v>
                </c:pt>
                <c:pt idx="298">
                  <c:v>160.45416966609889</c:v>
                </c:pt>
                <c:pt idx="299">
                  <c:v>157.63816289040014</c:v>
                </c:pt>
                <c:pt idx="300">
                  <c:v>154.7511959226851</c:v>
                </c:pt>
                <c:pt idx="301">
                  <c:v>151.79681039392483</c:v>
                </c:pt>
                <c:pt idx="302">
                  <c:v>148.77863064184217</c:v>
                </c:pt>
                <c:pt idx="303">
                  <c:v>145.70035926470175</c:v>
                </c:pt>
                <c:pt idx="304">
                  <c:v>142.56577257908995</c:v>
                </c:pt>
                <c:pt idx="305">
                  <c:v>139.37871598726107</c:v>
                </c:pt>
                <c:pt idx="306">
                  <c:v>136.14309925973043</c:v>
                </c:pt>
                <c:pt idx="307">
                  <c:v>132.86289173890452</c:v>
                </c:pt>
                <c:pt idx="308">
                  <c:v>129.54211746962881</c:v>
                </c:pt>
                <c:pt idx="309">
                  <c:v>126.18485026262849</c:v>
                </c:pt>
                <c:pt idx="310">
                  <c:v>122.79520869690054</c:v>
                </c:pt>
                <c:pt idx="311">
                  <c:v>119.37735106718128</c:v>
                </c:pt>
                <c:pt idx="312">
                  <c:v>115.93547028269731</c:v>
                </c:pt>
                <c:pt idx="313">
                  <c:v>112.47378872344746</c:v>
                </c:pt>
                <c:pt idx="314">
                  <c:v>108.99655306033442</c:v>
                </c:pt>
                <c:pt idx="315">
                  <c:v>105.50802904549727</c:v>
                </c:pt>
                <c:pt idx="316">
                  <c:v>102.01249627923229</c:v>
                </c:pt>
                <c:pt idx="317">
                  <c:v>98.514242959929689</c:v>
                </c:pt>
                <c:pt idx="318">
                  <c:v>95.017560623459644</c:v>
                </c:pt>
                <c:pt idx="319">
                  <c:v>91.526738878465068</c:v>
                </c:pt>
                <c:pt idx="320">
                  <c:v>88.046060144018455</c:v>
                </c:pt>
                <c:pt idx="321">
                  <c:v>84.579794396098848</c:v>
                </c:pt>
                <c:pt idx="322">
                  <c:v>81.132193929332658</c:v>
                </c:pt>
                <c:pt idx="323">
                  <c:v>77.707488140427159</c:v>
                </c:pt>
                <c:pt idx="324">
                  <c:v>74.309878339692631</c:v>
                </c:pt>
                <c:pt idx="325">
                  <c:v>70.943532597019981</c:v>
                </c:pt>
                <c:pt idx="326">
                  <c:v>67.612580628638938</c:v>
                </c:pt>
                <c:pt idx="327">
                  <c:v>64.321108730923044</c:v>
                </c:pt>
                <c:pt idx="328">
                  <c:v>61.073154767464956</c:v>
                </c:pt>
                <c:pt idx="329">
                  <c:v>57.872703215563718</c:v>
                </c:pt>
                <c:pt idx="330">
                  <c:v>54.723680278208029</c:v>
                </c:pt>
                <c:pt idx="331">
                  <c:v>51.629949067545049</c:v>
                </c:pt>
                <c:pt idx="332">
                  <c:v>48.595304865748702</c:v>
                </c:pt>
                <c:pt idx="333">
                  <c:v>45.623470469099011</c:v>
                </c:pt>
                <c:pt idx="334">
                  <c:v>42.718091620986335</c:v>
                </c:pt>
                <c:pt idx="335">
                  <c:v>39.882732539436894</c:v>
                </c:pt>
                <c:pt idx="336">
                  <c:v>37.12087154465614</c:v>
                </c:pt>
                <c:pt idx="337">
                  <c:v>34.435896791944799</c:v>
                </c:pt>
                <c:pt idx="338">
                  <c:v>31.831102115227566</c:v>
                </c:pt>
                <c:pt idx="339">
                  <c:v>29.309682986293367</c:v>
                </c:pt>
                <c:pt idx="340">
                  <c:v>26.874732594698983</c:v>
                </c:pt>
                <c:pt idx="341">
                  <c:v>24.529238053152781</c:v>
                </c:pt>
                <c:pt idx="342">
                  <c:v>22.276076733028518</c:v>
                </c:pt>
                <c:pt idx="343">
                  <c:v>20.118012734504916</c:v>
                </c:pt>
                <c:pt idx="344">
                  <c:v>18.057693495665134</c:v>
                </c:pt>
                <c:pt idx="345">
                  <c:v>16.097646544709477</c:v>
                </c:pt>
                <c:pt idx="346">
                  <c:v>14.240276399272645</c:v>
                </c:pt>
                <c:pt idx="347">
                  <c:v>12.48786161664475</c:v>
                </c:pt>
                <c:pt idx="348">
                  <c:v>10.842551998516399</c:v>
                </c:pt>
                <c:pt idx="349">
                  <c:v>9.306365953675737</c:v>
                </c:pt>
                <c:pt idx="350">
                  <c:v>7.8811880218954684</c:v>
                </c:pt>
                <c:pt idx="351">
                  <c:v>6.5687665620441607</c:v>
                </c:pt>
                <c:pt idx="352">
                  <c:v>5.3707116072603753</c:v>
                </c:pt>
                <c:pt idx="353">
                  <c:v>4.2884928898204464</c:v>
                </c:pt>
                <c:pt idx="354">
                  <c:v>3.3234380381207558</c:v>
                </c:pt>
                <c:pt idx="355">
                  <c:v>2.4767309479901769</c:v>
                </c:pt>
                <c:pt idx="356">
                  <c:v>1.7494103303272226</c:v>
                </c:pt>
                <c:pt idx="357">
                  <c:v>1.142368436845814</c:v>
                </c:pt>
                <c:pt idx="358">
                  <c:v>0.65634996549179903</c:v>
                </c:pt>
                <c:pt idx="359">
                  <c:v>0.29195114687304624</c:v>
                </c:pt>
                <c:pt idx="360">
                  <c:v>4.9619012824720699E-2</c:v>
                </c:pt>
              </c:numCache>
            </c:numRef>
          </c:val>
          <c:smooth val="0"/>
          <c:extLst>
            <c:ext xmlns:c16="http://schemas.microsoft.com/office/drawing/2014/chart" uri="{C3380CC4-5D6E-409C-BE32-E72D297353CC}">
              <c16:uniqueId val="{00000000-FD5F-4845-B8E5-980E30916BF8}"/>
            </c:ext>
          </c:extLst>
        </c:ser>
        <c:dLbls>
          <c:showLegendKey val="0"/>
          <c:showVal val="0"/>
          <c:showCatName val="0"/>
          <c:showSerName val="0"/>
          <c:showPercent val="0"/>
          <c:showBubbleSize val="0"/>
        </c:dLbls>
        <c:marker val="1"/>
        <c:smooth val="0"/>
        <c:axId val="31503024"/>
        <c:axId val="31646032"/>
      </c:lineChart>
      <c:scatterChart>
        <c:scatterStyle val="lineMarker"/>
        <c:varyColors val="0"/>
        <c:ser>
          <c:idx val="0"/>
          <c:order val="0"/>
          <c:tx>
            <c:v>Experimental Data</c:v>
          </c:tx>
          <c:spPr>
            <a:ln w="25400" cap="rnd">
              <a:no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Sheet1!$L$9:$L$45</c:f>
                <c:numCache>
                  <c:formatCode>General</c:formatCode>
                  <c:ptCount val="37"/>
                  <c:pt idx="0">
                    <c:v>1</c:v>
                  </c:pt>
                  <c:pt idx="1">
                    <c:v>1</c:v>
                  </c:pt>
                  <c:pt idx="2">
                    <c:v>1</c:v>
                  </c:pt>
                  <c:pt idx="3">
                    <c:v>3</c:v>
                  </c:pt>
                  <c:pt idx="4">
                    <c:v>1</c:v>
                  </c:pt>
                  <c:pt idx="5">
                    <c:v>4</c:v>
                  </c:pt>
                  <c:pt idx="6">
                    <c:v>7</c:v>
                  </c:pt>
                  <c:pt idx="7">
                    <c:v>8</c:v>
                  </c:pt>
                  <c:pt idx="8">
                    <c:v>10</c:v>
                  </c:pt>
                  <c:pt idx="9">
                    <c:v>12</c:v>
                  </c:pt>
                  <c:pt idx="10">
                    <c:v>11</c:v>
                  </c:pt>
                  <c:pt idx="11">
                    <c:v>12</c:v>
                  </c:pt>
                  <c:pt idx="12">
                    <c:v>11</c:v>
                  </c:pt>
                  <c:pt idx="13">
                    <c:v>8</c:v>
                  </c:pt>
                  <c:pt idx="14">
                    <c:v>4</c:v>
                  </c:pt>
                  <c:pt idx="15">
                    <c:v>2</c:v>
                  </c:pt>
                  <c:pt idx="16">
                    <c:v>2</c:v>
                  </c:pt>
                  <c:pt idx="17">
                    <c:v>1</c:v>
                  </c:pt>
                  <c:pt idx="18">
                    <c:v>1</c:v>
                  </c:pt>
                  <c:pt idx="19">
                    <c:v>1</c:v>
                  </c:pt>
                  <c:pt idx="20">
                    <c:v>1</c:v>
                  </c:pt>
                  <c:pt idx="21">
                    <c:v>3</c:v>
                  </c:pt>
                  <c:pt idx="22">
                    <c:v>4</c:v>
                  </c:pt>
                  <c:pt idx="23">
                    <c:v>4</c:v>
                  </c:pt>
                  <c:pt idx="24">
                    <c:v>4</c:v>
                  </c:pt>
                  <c:pt idx="25">
                    <c:v>7</c:v>
                  </c:pt>
                  <c:pt idx="26">
                    <c:v>9</c:v>
                  </c:pt>
                  <c:pt idx="27">
                    <c:v>14</c:v>
                  </c:pt>
                  <c:pt idx="28">
                    <c:v>9</c:v>
                  </c:pt>
                  <c:pt idx="29">
                    <c:v>11</c:v>
                  </c:pt>
                  <c:pt idx="30">
                    <c:v>10</c:v>
                  </c:pt>
                  <c:pt idx="31">
                    <c:v>6</c:v>
                  </c:pt>
                  <c:pt idx="32">
                    <c:v>6</c:v>
                  </c:pt>
                  <c:pt idx="33">
                    <c:v>3</c:v>
                  </c:pt>
                  <c:pt idx="34">
                    <c:v>1</c:v>
                  </c:pt>
                  <c:pt idx="35">
                    <c:v>1</c:v>
                  </c:pt>
                  <c:pt idx="36">
                    <c:v>0</c:v>
                  </c:pt>
                </c:numCache>
              </c:numRef>
            </c:plus>
            <c:minus>
              <c:numRef>
                <c:f>Sheet1!$L$9:$L$45</c:f>
                <c:numCache>
                  <c:formatCode>General</c:formatCode>
                  <c:ptCount val="37"/>
                  <c:pt idx="0">
                    <c:v>1</c:v>
                  </c:pt>
                  <c:pt idx="1">
                    <c:v>1</c:v>
                  </c:pt>
                  <c:pt idx="2">
                    <c:v>1</c:v>
                  </c:pt>
                  <c:pt idx="3">
                    <c:v>3</c:v>
                  </c:pt>
                  <c:pt idx="4">
                    <c:v>1</c:v>
                  </c:pt>
                  <c:pt idx="5">
                    <c:v>4</c:v>
                  </c:pt>
                  <c:pt idx="6">
                    <c:v>7</c:v>
                  </c:pt>
                  <c:pt idx="7">
                    <c:v>8</c:v>
                  </c:pt>
                  <c:pt idx="8">
                    <c:v>10</c:v>
                  </c:pt>
                  <c:pt idx="9">
                    <c:v>12</c:v>
                  </c:pt>
                  <c:pt idx="10">
                    <c:v>11</c:v>
                  </c:pt>
                  <c:pt idx="11">
                    <c:v>12</c:v>
                  </c:pt>
                  <c:pt idx="12">
                    <c:v>11</c:v>
                  </c:pt>
                  <c:pt idx="13">
                    <c:v>8</c:v>
                  </c:pt>
                  <c:pt idx="14">
                    <c:v>4</c:v>
                  </c:pt>
                  <c:pt idx="15">
                    <c:v>2</c:v>
                  </c:pt>
                  <c:pt idx="16">
                    <c:v>2</c:v>
                  </c:pt>
                  <c:pt idx="17">
                    <c:v>1</c:v>
                  </c:pt>
                  <c:pt idx="18">
                    <c:v>1</c:v>
                  </c:pt>
                  <c:pt idx="19">
                    <c:v>1</c:v>
                  </c:pt>
                  <c:pt idx="20">
                    <c:v>1</c:v>
                  </c:pt>
                  <c:pt idx="21">
                    <c:v>3</c:v>
                  </c:pt>
                  <c:pt idx="22">
                    <c:v>4</c:v>
                  </c:pt>
                  <c:pt idx="23">
                    <c:v>4</c:v>
                  </c:pt>
                  <c:pt idx="24">
                    <c:v>4</c:v>
                  </c:pt>
                  <c:pt idx="25">
                    <c:v>7</c:v>
                  </c:pt>
                  <c:pt idx="26">
                    <c:v>9</c:v>
                  </c:pt>
                  <c:pt idx="27">
                    <c:v>14</c:v>
                  </c:pt>
                  <c:pt idx="28">
                    <c:v>9</c:v>
                  </c:pt>
                  <c:pt idx="29">
                    <c:v>11</c:v>
                  </c:pt>
                  <c:pt idx="30">
                    <c:v>10</c:v>
                  </c:pt>
                  <c:pt idx="31">
                    <c:v>6</c:v>
                  </c:pt>
                  <c:pt idx="32">
                    <c:v>6</c:v>
                  </c:pt>
                  <c:pt idx="33">
                    <c:v>3</c:v>
                  </c:pt>
                  <c:pt idx="34">
                    <c:v>1</c:v>
                  </c:pt>
                  <c:pt idx="35">
                    <c:v>1</c:v>
                  </c:pt>
                  <c:pt idx="36">
                    <c:v>0</c:v>
                  </c:pt>
                </c:numCache>
              </c:numRef>
            </c:minus>
            <c:spPr>
              <a:noFill/>
              <a:ln w="12700"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1!$C$9:$C$45</c:f>
              <c:numCache>
                <c:formatCode>0.0</c:formatCode>
                <c:ptCount val="37"/>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numCache>
            </c:numRef>
          </c:xVal>
          <c:yVal>
            <c:numRef>
              <c:f>Sheet1!$K$9:$K$45</c:f>
              <c:numCache>
                <c:formatCode>0</c:formatCode>
                <c:ptCount val="37"/>
                <c:pt idx="0">
                  <c:v>-0.8571428571428571</c:v>
                </c:pt>
                <c:pt idx="1">
                  <c:v>2</c:v>
                </c:pt>
                <c:pt idx="2">
                  <c:v>16.714285714285715</c:v>
                </c:pt>
                <c:pt idx="3">
                  <c:v>39.571428571428569</c:v>
                </c:pt>
                <c:pt idx="4">
                  <c:v>70</c:v>
                </c:pt>
                <c:pt idx="5">
                  <c:v>103.71428571428571</c:v>
                </c:pt>
                <c:pt idx="6">
                  <c:v>135.71428571428572</c:v>
                </c:pt>
                <c:pt idx="7">
                  <c:v>160.42857142857142</c:v>
                </c:pt>
                <c:pt idx="8">
                  <c:v>178.14285714285714</c:v>
                </c:pt>
                <c:pt idx="9">
                  <c:v>186.14285714285714</c:v>
                </c:pt>
                <c:pt idx="10">
                  <c:v>182.71428571428572</c:v>
                </c:pt>
                <c:pt idx="11">
                  <c:v>169.28571428571428</c:v>
                </c:pt>
                <c:pt idx="12">
                  <c:v>146.14285714285714</c:v>
                </c:pt>
                <c:pt idx="13">
                  <c:v>115.42857142857143</c:v>
                </c:pt>
                <c:pt idx="14">
                  <c:v>84.571428571428569</c:v>
                </c:pt>
                <c:pt idx="15">
                  <c:v>53</c:v>
                </c:pt>
                <c:pt idx="16">
                  <c:v>25.285714285714285</c:v>
                </c:pt>
                <c:pt idx="17">
                  <c:v>7.1428571428571432</c:v>
                </c:pt>
                <c:pt idx="18">
                  <c:v>-0.8571428571428571</c:v>
                </c:pt>
                <c:pt idx="19">
                  <c:v>1.4285714285714286</c:v>
                </c:pt>
                <c:pt idx="20">
                  <c:v>15.142857142857142</c:v>
                </c:pt>
                <c:pt idx="21">
                  <c:v>39.285714285714285</c:v>
                </c:pt>
                <c:pt idx="22">
                  <c:v>70</c:v>
                </c:pt>
                <c:pt idx="23">
                  <c:v>102.42857142857143</c:v>
                </c:pt>
                <c:pt idx="24">
                  <c:v>137.71428571428572</c:v>
                </c:pt>
                <c:pt idx="25">
                  <c:v>165.42857142857142</c:v>
                </c:pt>
                <c:pt idx="26">
                  <c:v>189.28571428571428</c:v>
                </c:pt>
                <c:pt idx="27">
                  <c:v>202.57142857142858</c:v>
                </c:pt>
                <c:pt idx="28">
                  <c:v>200.57142857142858</c:v>
                </c:pt>
                <c:pt idx="29">
                  <c:v>186.14285714285714</c:v>
                </c:pt>
                <c:pt idx="30">
                  <c:v>160.42857142857142</c:v>
                </c:pt>
                <c:pt idx="31">
                  <c:v>124.28571428571429</c:v>
                </c:pt>
                <c:pt idx="32">
                  <c:v>89.571428571428569</c:v>
                </c:pt>
                <c:pt idx="33">
                  <c:v>54.714285714285715</c:v>
                </c:pt>
                <c:pt idx="34">
                  <c:v>25.571428571428573</c:v>
                </c:pt>
                <c:pt idx="35">
                  <c:v>7.1428571428571432</c:v>
                </c:pt>
                <c:pt idx="36">
                  <c:v>-1</c:v>
                </c:pt>
              </c:numCache>
            </c:numRef>
          </c:yVal>
          <c:smooth val="0"/>
          <c:extLst>
            <c:ext xmlns:c16="http://schemas.microsoft.com/office/drawing/2014/chart" uri="{C3380CC4-5D6E-409C-BE32-E72D297353CC}">
              <c16:uniqueId val="{00000001-FD5F-4845-B8E5-980E30916BF8}"/>
            </c:ext>
          </c:extLst>
        </c:ser>
        <c:dLbls>
          <c:showLegendKey val="0"/>
          <c:showVal val="0"/>
          <c:showCatName val="0"/>
          <c:showSerName val="0"/>
          <c:showPercent val="0"/>
          <c:showBubbleSize val="0"/>
        </c:dLbls>
        <c:axId val="31503024"/>
        <c:axId val="31646032"/>
      </c:scatterChart>
      <c:catAx>
        <c:axId val="3150302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Angle</a:t>
                </a:r>
                <a:r>
                  <a:rPr lang="en-US" sz="1100" baseline="0"/>
                  <a:t> Difference Between Filters (Degree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46032"/>
        <c:crosses val="autoZero"/>
        <c:auto val="1"/>
        <c:lblAlgn val="ctr"/>
        <c:lblOffset val="100"/>
        <c:tickLblSkip val="40"/>
        <c:tickMarkSkip val="40"/>
        <c:noMultiLvlLbl val="1"/>
      </c:catAx>
      <c:valAx>
        <c:axId val="31646032"/>
        <c:scaling>
          <c:orientation val="minMax"/>
          <c:max val="22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Intensity</a:t>
                </a:r>
                <a:r>
                  <a:rPr lang="en-US" sz="1200" baseline="0"/>
                  <a:t> of Light (foot candles)</a:t>
                </a:r>
              </a:p>
              <a:p>
                <a:pPr>
                  <a:defRPr sz="1200"/>
                </a:pPr>
                <a:endParaRPr lang="en-US" sz="1200"/>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503024"/>
        <c:crosses val="autoZero"/>
        <c:crossBetween val="between"/>
        <c:majorUnit val="20"/>
      </c:valAx>
      <c:spPr>
        <a:noFill/>
        <a:ln>
          <a:noFill/>
        </a:ln>
        <a:effectLst/>
      </c:spPr>
    </c:plotArea>
    <c:legend>
      <c:legendPos val="r"/>
      <c:layout>
        <c:manualLayout>
          <c:xMode val="edge"/>
          <c:yMode val="edge"/>
          <c:x val="0.83337299360921413"/>
          <c:y val="0.46590324659579629"/>
          <c:w val="0.15784483481333875"/>
          <c:h val="0.1291536390204060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0" i="0" baseline="0">
                <a:effectLst/>
              </a:rPr>
              <a:t>Intensity of Light Passing Through Two Differently Orientated Polarization Filters (0 to 180 Degrees Only)</a:t>
            </a:r>
            <a:endParaRPr lang="en-US" sz="1200">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357840319947861E-2"/>
          <c:y val="0.16143719971560511"/>
          <c:w val="0.72461251719784536"/>
          <c:h val="0.73960260633773844"/>
        </c:manualLayout>
      </c:layout>
      <c:scatterChart>
        <c:scatterStyle val="smoothMarker"/>
        <c:varyColors val="0"/>
        <c:ser>
          <c:idx val="0"/>
          <c:order val="0"/>
          <c:tx>
            <c:v>Experimental Data</c:v>
          </c:tx>
          <c:spPr>
            <a:ln w="19050" cap="rnd">
              <a:no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Sheet1!$L$9:$L$45</c:f>
                <c:numCache>
                  <c:formatCode>General</c:formatCode>
                  <c:ptCount val="37"/>
                  <c:pt idx="0">
                    <c:v>1</c:v>
                  </c:pt>
                  <c:pt idx="1">
                    <c:v>1</c:v>
                  </c:pt>
                  <c:pt idx="2">
                    <c:v>1</c:v>
                  </c:pt>
                  <c:pt idx="3">
                    <c:v>3</c:v>
                  </c:pt>
                  <c:pt idx="4">
                    <c:v>1</c:v>
                  </c:pt>
                  <c:pt idx="5">
                    <c:v>4</c:v>
                  </c:pt>
                  <c:pt idx="6">
                    <c:v>7</c:v>
                  </c:pt>
                  <c:pt idx="7">
                    <c:v>8</c:v>
                  </c:pt>
                  <c:pt idx="8">
                    <c:v>10</c:v>
                  </c:pt>
                  <c:pt idx="9">
                    <c:v>12</c:v>
                  </c:pt>
                  <c:pt idx="10">
                    <c:v>11</c:v>
                  </c:pt>
                  <c:pt idx="11">
                    <c:v>12</c:v>
                  </c:pt>
                  <c:pt idx="12">
                    <c:v>11</c:v>
                  </c:pt>
                  <c:pt idx="13">
                    <c:v>8</c:v>
                  </c:pt>
                  <c:pt idx="14">
                    <c:v>4</c:v>
                  </c:pt>
                  <c:pt idx="15">
                    <c:v>2</c:v>
                  </c:pt>
                  <c:pt idx="16">
                    <c:v>2</c:v>
                  </c:pt>
                  <c:pt idx="17">
                    <c:v>1</c:v>
                  </c:pt>
                  <c:pt idx="18">
                    <c:v>1</c:v>
                  </c:pt>
                  <c:pt idx="19">
                    <c:v>1</c:v>
                  </c:pt>
                  <c:pt idx="20">
                    <c:v>1</c:v>
                  </c:pt>
                  <c:pt idx="21">
                    <c:v>3</c:v>
                  </c:pt>
                  <c:pt idx="22">
                    <c:v>4</c:v>
                  </c:pt>
                  <c:pt idx="23">
                    <c:v>4</c:v>
                  </c:pt>
                  <c:pt idx="24">
                    <c:v>4</c:v>
                  </c:pt>
                  <c:pt idx="25">
                    <c:v>7</c:v>
                  </c:pt>
                  <c:pt idx="26">
                    <c:v>9</c:v>
                  </c:pt>
                  <c:pt idx="27">
                    <c:v>14</c:v>
                  </c:pt>
                  <c:pt idx="28">
                    <c:v>9</c:v>
                  </c:pt>
                  <c:pt idx="29">
                    <c:v>11</c:v>
                  </c:pt>
                  <c:pt idx="30">
                    <c:v>10</c:v>
                  </c:pt>
                  <c:pt idx="31">
                    <c:v>6</c:v>
                  </c:pt>
                  <c:pt idx="32">
                    <c:v>6</c:v>
                  </c:pt>
                  <c:pt idx="33">
                    <c:v>3</c:v>
                  </c:pt>
                  <c:pt idx="34">
                    <c:v>1</c:v>
                  </c:pt>
                  <c:pt idx="35">
                    <c:v>1</c:v>
                  </c:pt>
                  <c:pt idx="36">
                    <c:v>0</c:v>
                  </c:pt>
                </c:numCache>
              </c:numRef>
            </c:plus>
            <c:minus>
              <c:numRef>
                <c:f>Sheet1!$L$9:$L$45</c:f>
                <c:numCache>
                  <c:formatCode>General</c:formatCode>
                  <c:ptCount val="37"/>
                  <c:pt idx="0">
                    <c:v>1</c:v>
                  </c:pt>
                  <c:pt idx="1">
                    <c:v>1</c:v>
                  </c:pt>
                  <c:pt idx="2">
                    <c:v>1</c:v>
                  </c:pt>
                  <c:pt idx="3">
                    <c:v>3</c:v>
                  </c:pt>
                  <c:pt idx="4">
                    <c:v>1</c:v>
                  </c:pt>
                  <c:pt idx="5">
                    <c:v>4</c:v>
                  </c:pt>
                  <c:pt idx="6">
                    <c:v>7</c:v>
                  </c:pt>
                  <c:pt idx="7">
                    <c:v>8</c:v>
                  </c:pt>
                  <c:pt idx="8">
                    <c:v>10</c:v>
                  </c:pt>
                  <c:pt idx="9">
                    <c:v>12</c:v>
                  </c:pt>
                  <c:pt idx="10">
                    <c:v>11</c:v>
                  </c:pt>
                  <c:pt idx="11">
                    <c:v>12</c:v>
                  </c:pt>
                  <c:pt idx="12">
                    <c:v>11</c:v>
                  </c:pt>
                  <c:pt idx="13">
                    <c:v>8</c:v>
                  </c:pt>
                  <c:pt idx="14">
                    <c:v>4</c:v>
                  </c:pt>
                  <c:pt idx="15">
                    <c:v>2</c:v>
                  </c:pt>
                  <c:pt idx="16">
                    <c:v>2</c:v>
                  </c:pt>
                  <c:pt idx="17">
                    <c:v>1</c:v>
                  </c:pt>
                  <c:pt idx="18">
                    <c:v>1</c:v>
                  </c:pt>
                  <c:pt idx="19">
                    <c:v>1</c:v>
                  </c:pt>
                  <c:pt idx="20">
                    <c:v>1</c:v>
                  </c:pt>
                  <c:pt idx="21">
                    <c:v>3</c:v>
                  </c:pt>
                  <c:pt idx="22">
                    <c:v>4</c:v>
                  </c:pt>
                  <c:pt idx="23">
                    <c:v>4</c:v>
                  </c:pt>
                  <c:pt idx="24">
                    <c:v>4</c:v>
                  </c:pt>
                  <c:pt idx="25">
                    <c:v>7</c:v>
                  </c:pt>
                  <c:pt idx="26">
                    <c:v>9</c:v>
                  </c:pt>
                  <c:pt idx="27">
                    <c:v>14</c:v>
                  </c:pt>
                  <c:pt idx="28">
                    <c:v>9</c:v>
                  </c:pt>
                  <c:pt idx="29">
                    <c:v>11</c:v>
                  </c:pt>
                  <c:pt idx="30">
                    <c:v>10</c:v>
                  </c:pt>
                  <c:pt idx="31">
                    <c:v>6</c:v>
                  </c:pt>
                  <c:pt idx="32">
                    <c:v>6</c:v>
                  </c:pt>
                  <c:pt idx="33">
                    <c:v>3</c:v>
                  </c:pt>
                  <c:pt idx="34">
                    <c:v>1</c:v>
                  </c:pt>
                  <c:pt idx="35">
                    <c:v>1</c:v>
                  </c:pt>
                  <c:pt idx="36">
                    <c:v>0</c:v>
                  </c:pt>
                </c:numCache>
              </c:numRef>
            </c:minus>
            <c:spPr>
              <a:noFill/>
              <a:ln w="12700"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1!$C$9:$C$27</c:f>
              <c:numCache>
                <c:formatCode>0.0</c:formatCode>
                <c:ptCount val="19"/>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numCache>
            </c:numRef>
          </c:xVal>
          <c:yVal>
            <c:numRef>
              <c:f>Sheet1!$K$9:$K$27</c:f>
              <c:numCache>
                <c:formatCode>0</c:formatCode>
                <c:ptCount val="19"/>
                <c:pt idx="0">
                  <c:v>-0.8571428571428571</c:v>
                </c:pt>
                <c:pt idx="1">
                  <c:v>2</c:v>
                </c:pt>
                <c:pt idx="2">
                  <c:v>16.714285714285715</c:v>
                </c:pt>
                <c:pt idx="3">
                  <c:v>39.571428571428569</c:v>
                </c:pt>
                <c:pt idx="4">
                  <c:v>70</c:v>
                </c:pt>
                <c:pt idx="5">
                  <c:v>103.71428571428571</c:v>
                </c:pt>
                <c:pt idx="6">
                  <c:v>135.71428571428572</c:v>
                </c:pt>
                <c:pt idx="7">
                  <c:v>160.42857142857142</c:v>
                </c:pt>
                <c:pt idx="8">
                  <c:v>178.14285714285714</c:v>
                </c:pt>
                <c:pt idx="9">
                  <c:v>186.14285714285714</c:v>
                </c:pt>
                <c:pt idx="10">
                  <c:v>182.71428571428572</c:v>
                </c:pt>
                <c:pt idx="11">
                  <c:v>169.28571428571428</c:v>
                </c:pt>
                <c:pt idx="12">
                  <c:v>146.14285714285714</c:v>
                </c:pt>
                <c:pt idx="13">
                  <c:v>115.42857142857143</c:v>
                </c:pt>
                <c:pt idx="14">
                  <c:v>84.571428571428569</c:v>
                </c:pt>
                <c:pt idx="15">
                  <c:v>53</c:v>
                </c:pt>
                <c:pt idx="16">
                  <c:v>25.285714285714285</c:v>
                </c:pt>
                <c:pt idx="17">
                  <c:v>7.1428571428571432</c:v>
                </c:pt>
                <c:pt idx="18">
                  <c:v>-0.8571428571428571</c:v>
                </c:pt>
              </c:numCache>
            </c:numRef>
          </c:yVal>
          <c:smooth val="1"/>
          <c:extLst>
            <c:ext xmlns:c16="http://schemas.microsoft.com/office/drawing/2014/chart" uri="{C3380CC4-5D6E-409C-BE32-E72D297353CC}">
              <c16:uniqueId val="{00000000-C1AF-4CCB-85D0-935C361E55F2}"/>
            </c:ext>
          </c:extLst>
        </c:ser>
        <c:ser>
          <c:idx val="2"/>
          <c:order val="1"/>
          <c:tx>
            <c:v>Sinusoidal Model</c:v>
          </c:tx>
          <c:spPr>
            <a:ln w="19050" cap="rnd">
              <a:solidFill>
                <a:schemeClr val="accent2"/>
              </a:solidFill>
              <a:round/>
            </a:ln>
            <a:effectLst/>
          </c:spPr>
          <c:marker>
            <c:symbol val="circle"/>
            <c:size val="5"/>
            <c:spPr>
              <a:noFill/>
              <a:ln w="9525">
                <a:noFill/>
              </a:ln>
              <a:effectLst/>
            </c:spPr>
          </c:marker>
          <c:xVal>
            <c:numRef>
              <c:f>Sheet1!$C$53:$C$233</c:f>
              <c:numCache>
                <c:formatCode>0.0</c:formatCode>
                <c:ptCount val="18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numCache>
            </c:numRef>
          </c:xVal>
          <c:yVal>
            <c:numRef>
              <c:f>Sheet1!$F$53:$F$233</c:f>
              <c:numCache>
                <c:formatCode>General</c:formatCode>
                <c:ptCount val="181"/>
                <c:pt idx="0">
                  <c:v>-2.1977734967960458</c:v>
                </c:pt>
                <c:pt idx="1">
                  <c:v>-2.1783359069389263</c:v>
                </c:pt>
                <c:pt idx="2">
                  <c:v>-2.0472234969303571</c:v>
                </c:pt>
                <c:pt idx="3">
                  <c:v>-1.8045913460231446</c:v>
                </c:pt>
                <c:pt idx="4">
                  <c:v>-1.4507264385894416</c:v>
                </c:pt>
                <c:pt idx="5">
                  <c:v>-0.98604732467671852</c:v>
                </c:pt>
                <c:pt idx="6">
                  <c:v>-0.41110362494842434</c:v>
                </c:pt>
                <c:pt idx="7">
                  <c:v>0.27342461940523322</c:v>
                </c:pt>
                <c:pt idx="8">
                  <c:v>1.066727751017396</c:v>
                </c:pt>
                <c:pt idx="9">
                  <c:v>1.9678674540041214</c:v>
                </c:pt>
                <c:pt idx="10">
                  <c:v>2.9757778638008716</c:v>
                </c:pt>
                <c:pt idx="11">
                  <c:v>4.0892668278629003</c:v>
                </c:pt>
                <c:pt idx="12">
                  <c:v>5.3070173157388183</c:v>
                </c:pt>
                <c:pt idx="13">
                  <c:v>6.6275889768489691</c:v>
                </c:pt>
                <c:pt idx="14">
                  <c:v>8.0494198441267031</c:v>
                </c:pt>
                <c:pt idx="15">
                  <c:v>9.5708281815068688</c:v>
                </c:pt>
                <c:pt idx="16">
                  <c:v>11.190014473076801</c:v>
                </c:pt>
                <c:pt idx="17">
                  <c:v>12.905063551536841</c:v>
                </c:pt>
                <c:pt idx="18">
                  <c:v>14.713946863452747</c:v>
                </c:pt>
                <c:pt idx="19">
                  <c:v>16.614524868620904</c:v>
                </c:pt>
                <c:pt idx="20">
                  <c:v>18.60454957070823</c:v>
                </c:pt>
                <c:pt idx="21">
                  <c:v>20.681667176173576</c:v>
                </c:pt>
                <c:pt idx="22">
                  <c:v>22.843420878325659</c:v>
                </c:pt>
                <c:pt idx="23">
                  <c:v>25.087253763224467</c:v>
                </c:pt>
                <c:pt idx="24">
                  <c:v>27.410511833989318</c:v>
                </c:pt>
                <c:pt idx="25">
                  <c:v>29.810447149935989</c:v>
                </c:pt>
                <c:pt idx="26">
                  <c:v>32.284221076830498</c:v>
                </c:pt>
                <c:pt idx="27">
                  <c:v>34.828907644414656</c:v>
                </c:pt>
                <c:pt idx="28">
                  <c:v>37.441497007232364</c:v>
                </c:pt>
                <c:pt idx="29">
                  <c:v>40.118899004663355</c:v>
                </c:pt>
                <c:pt idx="30">
                  <c:v>42.857946815953021</c:v>
                </c:pt>
                <c:pt idx="31">
                  <c:v>45.65540070591603</c:v>
                </c:pt>
                <c:pt idx="32">
                  <c:v>48.507951856882421</c:v>
                </c:pt>
                <c:pt idx="33">
                  <c:v>51.412226282354531</c:v>
                </c:pt>
                <c:pt idx="34">
                  <c:v>54.364788817745072</c:v>
                </c:pt>
                <c:pt idx="35">
                  <c:v>57.362147183476623</c:v>
                </c:pt>
                <c:pt idx="36">
                  <c:v>60.400756115636455</c:v>
                </c:pt>
                <c:pt idx="37">
                  <c:v>63.477021559300958</c:v>
                </c:pt>
                <c:pt idx="38">
                  <c:v>66.587304919570045</c:v>
                </c:pt>
                <c:pt idx="39">
                  <c:v>69.727927365282994</c:v>
                </c:pt>
                <c:pt idx="40">
                  <c:v>72.89517418032591</c:v>
                </c:pt>
                <c:pt idx="41">
                  <c:v>76.085299157383545</c:v>
                </c:pt>
                <c:pt idx="42">
                  <c:v>79.294529028938939</c:v>
                </c:pt>
                <c:pt idx="43">
                  <c:v>82.51906793027949</c:v>
                </c:pt>
                <c:pt idx="44">
                  <c:v>85.755101889231298</c:v>
                </c:pt>
                <c:pt idx="45">
                  <c:v>88.998803337310619</c:v>
                </c:pt>
                <c:pt idx="46">
                  <c:v>92.246335636957241</c:v>
                </c:pt>
                <c:pt idx="47">
                  <c:v>95.493857619494392</c:v>
                </c:pt>
                <c:pt idx="48">
                  <c:v>98.737528128448375</c:v>
                </c:pt>
                <c:pt idx="49">
                  <c:v>101.9735105628536</c:v>
                </c:pt>
                <c:pt idx="50">
                  <c:v>105.1979774151694</c:v>
                </c:pt>
                <c:pt idx="51">
                  <c:v>108.40711479844116</c:v>
                </c:pt>
                <c:pt idx="52">
                  <c:v>111.59712695735107</c:v>
                </c:pt>
                <c:pt idx="53">
                  <c:v>114.76424075782306</c:v>
                </c:pt>
                <c:pt idx="54">
                  <c:v>117.90471014987099</c:v>
                </c:pt>
                <c:pt idx="55">
                  <c:v>121.01482059841223</c:v>
                </c:pt>
                <c:pt idx="56">
                  <c:v>124.09089347680538</c:v>
                </c:pt>
                <c:pt idx="57">
                  <c:v>127.12929041791585</c:v>
                </c:pt>
                <c:pt idx="58">
                  <c:v>130.12641761756223</c:v>
                </c:pt>
                <c:pt idx="59">
                  <c:v>133.07873008525405</c:v>
                </c:pt>
                <c:pt idx="60">
                  <c:v>135.98273583719313</c:v>
                </c:pt>
                <c:pt idx="61">
                  <c:v>138.83500002657814</c:v>
                </c:pt>
                <c:pt idx="62">
                  <c:v>141.63214900632849</c:v>
                </c:pt>
                <c:pt idx="63">
                  <c:v>144.37087431942075</c:v>
                </c:pt>
                <c:pt idx="64">
                  <c:v>147.04793661211932</c:v>
                </c:pt>
                <c:pt idx="65">
                  <c:v>149.66016946547106</c:v>
                </c:pt>
                <c:pt idx="66">
                  <c:v>152.2044831405336</c:v>
                </c:pt>
                <c:pt idx="67">
                  <c:v>154.6778682329068</c:v>
                </c:pt>
                <c:pt idx="68">
                  <c:v>157.07739923224432</c:v>
                </c:pt>
                <c:pt idx="69">
                  <c:v>159.4002379825364</c:v>
                </c:pt>
                <c:pt idx="70">
                  <c:v>161.64363703906946</c:v>
                </c:pt>
                <c:pt idx="71">
                  <c:v>163.80494291809325</c:v>
                </c:pt>
                <c:pt idx="72">
                  <c:v>165.8815992353513</c:v>
                </c:pt>
                <c:pt idx="73">
                  <c:v>167.87114972976224</c:v>
                </c:pt>
                <c:pt idx="74">
                  <c:v>169.77124116867583</c:v>
                </c:pt>
                <c:pt idx="75">
                  <c:v>171.57962613126784</c:v>
                </c:pt>
                <c:pt idx="76">
                  <c:v>173.2941656667802</c:v>
                </c:pt>
                <c:pt idx="77">
                  <c:v>174.91283182446409</c:v>
                </c:pt>
                <c:pt idx="78">
                  <c:v>176.4337100522323</c:v>
                </c:pt>
                <c:pt idx="79">
                  <c:v>177.85500146118369</c:v>
                </c:pt>
                <c:pt idx="80">
                  <c:v>179.17502495332235</c:v>
                </c:pt>
                <c:pt idx="81">
                  <c:v>180.39221920995379</c:v>
                </c:pt>
                <c:pt idx="82">
                  <c:v>181.50514453840651</c:v>
                </c:pt>
                <c:pt idx="83">
                  <c:v>182.51248457489515</c:v>
                </c:pt>
                <c:pt idx="84">
                  <c:v>183.41304784151038</c:v>
                </c:pt>
                <c:pt idx="85">
                  <c:v>184.20576915549424</c:v>
                </c:pt>
                <c:pt idx="86">
                  <c:v>184.88971088913456</c:v>
                </c:pt>
                <c:pt idx="87">
                  <c:v>185.46406407878703</c:v>
                </c:pt>
                <c:pt idx="88">
                  <c:v>185.92814938171449</c:v>
                </c:pt>
                <c:pt idx="89">
                  <c:v>186.28141787961081</c:v>
                </c:pt>
                <c:pt idx="90">
                  <c:v>186.52345172785948</c:v>
                </c:pt>
                <c:pt idx="91">
                  <c:v>186.65396464975834</c:v>
                </c:pt>
                <c:pt idx="92">
                  <c:v>186.67280227512691</c:v>
                </c:pt>
                <c:pt idx="93">
                  <c:v>186.57994232289451</c:v>
                </c:pt>
                <c:pt idx="94">
                  <c:v>186.37549462745443</c:v>
                </c:pt>
                <c:pt idx="95">
                  <c:v>186.0597010087522</c:v>
                </c:pt>
                <c:pt idx="96">
                  <c:v>185.63293498626189</c:v>
                </c:pt>
                <c:pt idx="97">
                  <c:v>185.09570133718861</c:v>
                </c:pt>
                <c:pt idx="98">
                  <c:v>184.44863549942016</c:v>
                </c:pt>
                <c:pt idx="99">
                  <c:v>183.69250281993334</c:v>
                </c:pt>
                <c:pt idx="100">
                  <c:v>182.82819764954476</c:v>
                </c:pt>
                <c:pt idx="101">
                  <c:v>181.85674228507588</c:v>
                </c:pt>
                <c:pt idx="102">
                  <c:v>180.77928576018439</c:v>
                </c:pt>
                <c:pt idx="103">
                  <c:v>179.59710248629176</c:v>
                </c:pt>
                <c:pt idx="104">
                  <c:v>178.311590745214</c:v>
                </c:pt>
                <c:pt idx="105">
                  <c:v>176.92427103527967</c:v>
                </c:pt>
                <c:pt idx="106">
                  <c:v>175.43678427289015</c:v>
                </c:pt>
                <c:pt idx="107">
                  <c:v>173.85088985164998</c:v>
                </c:pt>
                <c:pt idx="108">
                  <c:v>172.16846356136307</c:v>
                </c:pt>
                <c:pt idx="109">
                  <c:v>170.39149536935571</c:v>
                </c:pt>
                <c:pt idx="110">
                  <c:v>168.52208706675071</c:v>
                </c:pt>
                <c:pt idx="111">
                  <c:v>166.56244978247724</c:v>
                </c:pt>
                <c:pt idx="112">
                  <c:v>164.51490136795582</c:v>
                </c:pt>
                <c:pt idx="113">
                  <c:v>162.38186365555282</c:v>
                </c:pt>
                <c:pt idx="114">
                  <c:v>160.16585959404631</c:v>
                </c:pt>
                <c:pt idx="115">
                  <c:v>157.86951026449202</c:v>
                </c:pt>
                <c:pt idx="116">
                  <c:v>155.49553178001884</c:v>
                </c:pt>
                <c:pt idx="117">
                  <c:v>153.0467320732206</c:v>
                </c:pt>
                <c:pt idx="118">
                  <c:v>150.52600757494451</c:v>
                </c:pt>
                <c:pt idx="119">
                  <c:v>147.93633978840325</c:v>
                </c:pt>
                <c:pt idx="120">
                  <c:v>145.28079176266516</c:v>
                </c:pt>
                <c:pt idx="121">
                  <c:v>142.56250446969153</c:v>
                </c:pt>
                <c:pt idx="122">
                  <c:v>139.78469308920663</c:v>
                </c:pt>
                <c:pt idx="123">
                  <c:v>136.95064320579598</c:v>
                </c:pt>
                <c:pt idx="124">
                  <c:v>134.0637069227293</c:v>
                </c:pt>
                <c:pt idx="125">
                  <c:v>131.12729889710613</c:v>
                </c:pt>
                <c:pt idx="126">
                  <c:v>128.14489230101182</c:v>
                </c:pt>
                <c:pt idx="127">
                  <c:v>125.12001471346369</c:v>
                </c:pt>
                <c:pt idx="128">
                  <c:v>122.056243948004</c:v>
                </c:pt>
                <c:pt idx="129">
                  <c:v>118.95720382087563</c:v>
                </c:pt>
                <c:pt idx="130">
                  <c:v>115.82655986478642</c:v>
                </c:pt>
                <c:pt idx="131">
                  <c:v>112.66801499333135</c:v>
                </c:pt>
                <c:pt idx="132">
                  <c:v>109.48530512120033</c:v>
                </c:pt>
                <c:pt idx="133">
                  <c:v>106.28219474535274</c:v>
                </c:pt>
                <c:pt idx="134">
                  <c:v>103.0624724923854</c:v>
                </c:pt>
                <c:pt idx="135">
                  <c:v>99.8299466373591</c:v>
                </c:pt>
                <c:pt idx="136">
                  <c:v>96.588440599385521</c:v>
                </c:pt>
                <c:pt idx="137">
                  <c:v>93.341788419302574</c:v>
                </c:pt>
                <c:pt idx="138">
                  <c:v>90.093830224784895</c:v>
                </c:pt>
                <c:pt idx="139">
                  <c:v>86.848407688256017</c:v>
                </c:pt>
                <c:pt idx="140">
                  <c:v>83.609359482972906</c:v>
                </c:pt>
                <c:pt idx="141">
                  <c:v>80.380516742658415</c:v>
                </c:pt>
                <c:pt idx="142">
                  <c:v>77.165698530050463</c:v>
                </c:pt>
                <c:pt idx="143">
                  <c:v>73.968707319729774</c:v>
                </c:pt>
                <c:pt idx="144">
                  <c:v>70.793324500567749</c:v>
                </c:pt>
                <c:pt idx="145">
                  <c:v>67.643305903113827</c:v>
                </c:pt>
                <c:pt idx="146">
                  <c:v>64.522377357213969</c:v>
                </c:pt>
                <c:pt idx="147">
                  <c:v>61.434230285113308</c:v>
                </c:pt>
                <c:pt idx="148">
                  <c:v>58.382517335256289</c:v>
                </c:pt>
                <c:pt idx="149">
                  <c:v>55.37084806194801</c:v>
                </c:pt>
                <c:pt idx="150">
                  <c:v>52.402784655987631</c:v>
                </c:pt>
                <c:pt idx="151">
                  <c:v>49.4818377313224</c:v>
                </c:pt>
                <c:pt idx="152">
                  <c:v>46.611462172707256</c:v>
                </c:pt>
                <c:pt idx="153">
                  <c:v>43.795053049280718</c:v>
                </c:pt>
                <c:pt idx="154">
                  <c:v>41.035941598889544</c:v>
                </c:pt>
                <c:pt idx="155">
                  <c:v>38.33739128791408</c:v>
                </c:pt>
                <c:pt idx="156">
                  <c:v>35.702593951252496</c:v>
                </c:pt>
                <c:pt idx="157">
                  <c:v>33.134666017031059</c:v>
                </c:pt>
                <c:pt idx="158">
                  <c:v>30.636644820504564</c:v>
                </c:pt>
                <c:pt idx="159">
                  <c:v>28.211485011508131</c:v>
                </c:pt>
                <c:pt idx="160">
                  <c:v>25.862055059708979</c:v>
                </c:pt>
                <c:pt idx="161">
                  <c:v>23.591133861791178</c:v>
                </c:pt>
                <c:pt idx="162">
                  <c:v>21.401407454587456</c:v>
                </c:pt>
                <c:pt idx="163">
                  <c:v>19.295465838045601</c:v>
                </c:pt>
                <c:pt idx="164">
                  <c:v>17.275799911785995</c:v>
                </c:pt>
                <c:pt idx="165">
                  <c:v>15.344798528875231</c:v>
                </c:pt>
                <c:pt idx="166">
                  <c:v>13.504745670300494</c:v>
                </c:pt>
                <c:pt idx="167">
                  <c:v>11.757817743484708</c:v>
                </c:pt>
                <c:pt idx="168">
                  <c:v>10.106081008041116</c:v>
                </c:pt>
                <c:pt idx="169">
                  <c:v>8.5514891318087649</c:v>
                </c:pt>
                <c:pt idx="170">
                  <c:v>7.0958808800621824</c:v>
                </c:pt>
                <c:pt idx="171">
                  <c:v>5.7409779406264647</c:v>
                </c:pt>
                <c:pt idx="172">
                  <c:v>4.4883828874717864</c:v>
                </c:pt>
                <c:pt idx="173">
                  <c:v>3.3395772851953325</c:v>
                </c:pt>
                <c:pt idx="174">
                  <c:v>2.2959199366318472</c:v>
                </c:pt>
                <c:pt idx="175">
                  <c:v>1.3586452756673992</c:v>
                </c:pt>
                <c:pt idx="176">
                  <c:v>0.52886190715541659</c:v>
                </c:pt>
                <c:pt idx="177">
                  <c:v>-0.19244870433662697</c:v>
                </c:pt>
                <c:pt idx="178">
                  <c:v>-0.80443339540001091</c:v>
                </c:pt>
                <c:pt idx="179">
                  <c:v>-1.3063683129027623</c:v>
                </c:pt>
                <c:pt idx="180">
                  <c:v>-1.6976597701607119</c:v>
                </c:pt>
              </c:numCache>
            </c:numRef>
          </c:yVal>
          <c:smooth val="1"/>
          <c:extLst>
            <c:ext xmlns:c16="http://schemas.microsoft.com/office/drawing/2014/chart" uri="{C3380CC4-5D6E-409C-BE32-E72D297353CC}">
              <c16:uniqueId val="{00000001-C1AF-4CCB-85D0-935C361E55F2}"/>
            </c:ext>
          </c:extLst>
        </c:ser>
        <c:dLbls>
          <c:showLegendKey val="0"/>
          <c:showVal val="0"/>
          <c:showCatName val="0"/>
          <c:showSerName val="0"/>
          <c:showPercent val="0"/>
          <c:showBubbleSize val="0"/>
        </c:dLbls>
        <c:axId val="541674568"/>
        <c:axId val="541675224"/>
      </c:scatterChart>
      <c:valAx>
        <c:axId val="541674568"/>
        <c:scaling>
          <c:orientation val="minMax"/>
          <c:max val="18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0" i="0" baseline="0">
                    <a:effectLst/>
                  </a:rPr>
                  <a:t>Angle Difference Between Filters (Degrees)</a:t>
                </a:r>
                <a:endParaRPr lang="en-US" sz="1200">
                  <a:effectLst/>
                </a:endParaRP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41675224"/>
        <c:crosses val="autoZero"/>
        <c:crossBetween val="midCat"/>
      </c:valAx>
      <c:valAx>
        <c:axId val="541675224"/>
        <c:scaling>
          <c:orientation val="minMax"/>
          <c:max val="2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0" i="0" baseline="0">
                    <a:effectLst/>
                  </a:rPr>
                  <a:t>Intensity of Light (foot candles)</a:t>
                </a:r>
                <a:endParaRPr lang="en-US" sz="1200">
                  <a:effectLst/>
                </a:endParaRP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41674568"/>
        <c:crosses val="autoZero"/>
        <c:crossBetween val="midCat"/>
      </c:valAx>
      <c:spPr>
        <a:noFill/>
        <a:ln>
          <a:noFill/>
        </a:ln>
        <a:effectLst/>
      </c:spPr>
    </c:plotArea>
    <c:legend>
      <c:legendPos val="r"/>
      <c:layout>
        <c:manualLayout>
          <c:xMode val="edge"/>
          <c:yMode val="edge"/>
          <c:x val="0.82969032859297231"/>
          <c:y val="0.41556764587293948"/>
          <c:w val="0.16257890544569573"/>
          <c:h val="0.1973996128043368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0" i="0" baseline="0">
                <a:effectLst/>
              </a:rPr>
              <a:t>Intensity of Light Passing Through Two Differently Orientated Polarization Filters (180 to 360 Degrees Only)</a:t>
            </a:r>
            <a:endParaRPr lang="en-US" sz="1200">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357840319947861E-2"/>
          <c:y val="0.16143719971560511"/>
          <c:w val="0.73500426142956887"/>
          <c:h val="0.73960260633773844"/>
        </c:manualLayout>
      </c:layout>
      <c:scatterChart>
        <c:scatterStyle val="smoothMarker"/>
        <c:varyColors val="0"/>
        <c:ser>
          <c:idx val="0"/>
          <c:order val="0"/>
          <c:tx>
            <c:v>Experimental Data</c:v>
          </c:tx>
          <c:spPr>
            <a:ln w="19050" cap="rnd">
              <a:no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Sheet1!$L$9:$L$45</c:f>
                <c:numCache>
                  <c:formatCode>General</c:formatCode>
                  <c:ptCount val="37"/>
                  <c:pt idx="0">
                    <c:v>1</c:v>
                  </c:pt>
                  <c:pt idx="1">
                    <c:v>1</c:v>
                  </c:pt>
                  <c:pt idx="2">
                    <c:v>1</c:v>
                  </c:pt>
                  <c:pt idx="3">
                    <c:v>3</c:v>
                  </c:pt>
                  <c:pt idx="4">
                    <c:v>1</c:v>
                  </c:pt>
                  <c:pt idx="5">
                    <c:v>4</c:v>
                  </c:pt>
                  <c:pt idx="6">
                    <c:v>7</c:v>
                  </c:pt>
                  <c:pt idx="7">
                    <c:v>8</c:v>
                  </c:pt>
                  <c:pt idx="8">
                    <c:v>10</c:v>
                  </c:pt>
                  <c:pt idx="9">
                    <c:v>12</c:v>
                  </c:pt>
                  <c:pt idx="10">
                    <c:v>11</c:v>
                  </c:pt>
                  <c:pt idx="11">
                    <c:v>12</c:v>
                  </c:pt>
                  <c:pt idx="12">
                    <c:v>11</c:v>
                  </c:pt>
                  <c:pt idx="13">
                    <c:v>8</c:v>
                  </c:pt>
                  <c:pt idx="14">
                    <c:v>4</c:v>
                  </c:pt>
                  <c:pt idx="15">
                    <c:v>2</c:v>
                  </c:pt>
                  <c:pt idx="16">
                    <c:v>2</c:v>
                  </c:pt>
                  <c:pt idx="17">
                    <c:v>1</c:v>
                  </c:pt>
                  <c:pt idx="18">
                    <c:v>1</c:v>
                  </c:pt>
                  <c:pt idx="19">
                    <c:v>1</c:v>
                  </c:pt>
                  <c:pt idx="20">
                    <c:v>1</c:v>
                  </c:pt>
                  <c:pt idx="21">
                    <c:v>3</c:v>
                  </c:pt>
                  <c:pt idx="22">
                    <c:v>4</c:v>
                  </c:pt>
                  <c:pt idx="23">
                    <c:v>4</c:v>
                  </c:pt>
                  <c:pt idx="24">
                    <c:v>4</c:v>
                  </c:pt>
                  <c:pt idx="25">
                    <c:v>7</c:v>
                  </c:pt>
                  <c:pt idx="26">
                    <c:v>9</c:v>
                  </c:pt>
                  <c:pt idx="27">
                    <c:v>14</c:v>
                  </c:pt>
                  <c:pt idx="28">
                    <c:v>9</c:v>
                  </c:pt>
                  <c:pt idx="29">
                    <c:v>11</c:v>
                  </c:pt>
                  <c:pt idx="30">
                    <c:v>10</c:v>
                  </c:pt>
                  <c:pt idx="31">
                    <c:v>6</c:v>
                  </c:pt>
                  <c:pt idx="32">
                    <c:v>6</c:v>
                  </c:pt>
                  <c:pt idx="33">
                    <c:v>3</c:v>
                  </c:pt>
                  <c:pt idx="34">
                    <c:v>1</c:v>
                  </c:pt>
                  <c:pt idx="35">
                    <c:v>1</c:v>
                  </c:pt>
                  <c:pt idx="36">
                    <c:v>0</c:v>
                  </c:pt>
                </c:numCache>
              </c:numRef>
            </c:plus>
            <c:minus>
              <c:numRef>
                <c:f>Sheet1!$L$9:$L$45</c:f>
                <c:numCache>
                  <c:formatCode>General</c:formatCode>
                  <c:ptCount val="37"/>
                  <c:pt idx="0">
                    <c:v>1</c:v>
                  </c:pt>
                  <c:pt idx="1">
                    <c:v>1</c:v>
                  </c:pt>
                  <c:pt idx="2">
                    <c:v>1</c:v>
                  </c:pt>
                  <c:pt idx="3">
                    <c:v>3</c:v>
                  </c:pt>
                  <c:pt idx="4">
                    <c:v>1</c:v>
                  </c:pt>
                  <c:pt idx="5">
                    <c:v>4</c:v>
                  </c:pt>
                  <c:pt idx="6">
                    <c:v>7</c:v>
                  </c:pt>
                  <c:pt idx="7">
                    <c:v>8</c:v>
                  </c:pt>
                  <c:pt idx="8">
                    <c:v>10</c:v>
                  </c:pt>
                  <c:pt idx="9">
                    <c:v>12</c:v>
                  </c:pt>
                  <c:pt idx="10">
                    <c:v>11</c:v>
                  </c:pt>
                  <c:pt idx="11">
                    <c:v>12</c:v>
                  </c:pt>
                  <c:pt idx="12">
                    <c:v>11</c:v>
                  </c:pt>
                  <c:pt idx="13">
                    <c:v>8</c:v>
                  </c:pt>
                  <c:pt idx="14">
                    <c:v>4</c:v>
                  </c:pt>
                  <c:pt idx="15">
                    <c:v>2</c:v>
                  </c:pt>
                  <c:pt idx="16">
                    <c:v>2</c:v>
                  </c:pt>
                  <c:pt idx="17">
                    <c:v>1</c:v>
                  </c:pt>
                  <c:pt idx="18">
                    <c:v>1</c:v>
                  </c:pt>
                  <c:pt idx="19">
                    <c:v>1</c:v>
                  </c:pt>
                  <c:pt idx="20">
                    <c:v>1</c:v>
                  </c:pt>
                  <c:pt idx="21">
                    <c:v>3</c:v>
                  </c:pt>
                  <c:pt idx="22">
                    <c:v>4</c:v>
                  </c:pt>
                  <c:pt idx="23">
                    <c:v>4</c:v>
                  </c:pt>
                  <c:pt idx="24">
                    <c:v>4</c:v>
                  </c:pt>
                  <c:pt idx="25">
                    <c:v>7</c:v>
                  </c:pt>
                  <c:pt idx="26">
                    <c:v>9</c:v>
                  </c:pt>
                  <c:pt idx="27">
                    <c:v>14</c:v>
                  </c:pt>
                  <c:pt idx="28">
                    <c:v>9</c:v>
                  </c:pt>
                  <c:pt idx="29">
                    <c:v>11</c:v>
                  </c:pt>
                  <c:pt idx="30">
                    <c:v>10</c:v>
                  </c:pt>
                  <c:pt idx="31">
                    <c:v>6</c:v>
                  </c:pt>
                  <c:pt idx="32">
                    <c:v>6</c:v>
                  </c:pt>
                  <c:pt idx="33">
                    <c:v>3</c:v>
                  </c:pt>
                  <c:pt idx="34">
                    <c:v>1</c:v>
                  </c:pt>
                  <c:pt idx="35">
                    <c:v>1</c:v>
                  </c:pt>
                  <c:pt idx="36">
                    <c:v>0</c:v>
                  </c:pt>
                </c:numCache>
              </c:numRef>
            </c:minus>
            <c:spPr>
              <a:noFill/>
              <a:ln w="12700"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1!$C$27:$C$45</c:f>
              <c:numCache>
                <c:formatCode>0.0</c:formatCode>
                <c:ptCount val="19"/>
                <c:pt idx="0">
                  <c:v>180</c:v>
                </c:pt>
                <c:pt idx="1">
                  <c:v>190</c:v>
                </c:pt>
                <c:pt idx="2">
                  <c:v>200</c:v>
                </c:pt>
                <c:pt idx="3">
                  <c:v>210</c:v>
                </c:pt>
                <c:pt idx="4">
                  <c:v>220</c:v>
                </c:pt>
                <c:pt idx="5">
                  <c:v>230</c:v>
                </c:pt>
                <c:pt idx="6">
                  <c:v>240</c:v>
                </c:pt>
                <c:pt idx="7">
                  <c:v>250</c:v>
                </c:pt>
                <c:pt idx="8">
                  <c:v>260</c:v>
                </c:pt>
                <c:pt idx="9">
                  <c:v>270</c:v>
                </c:pt>
                <c:pt idx="10">
                  <c:v>280</c:v>
                </c:pt>
                <c:pt idx="11">
                  <c:v>290</c:v>
                </c:pt>
                <c:pt idx="12">
                  <c:v>300</c:v>
                </c:pt>
                <c:pt idx="13">
                  <c:v>310</c:v>
                </c:pt>
                <c:pt idx="14">
                  <c:v>320</c:v>
                </c:pt>
                <c:pt idx="15">
                  <c:v>330</c:v>
                </c:pt>
                <c:pt idx="16">
                  <c:v>340</c:v>
                </c:pt>
                <c:pt idx="17">
                  <c:v>350</c:v>
                </c:pt>
                <c:pt idx="18">
                  <c:v>360</c:v>
                </c:pt>
              </c:numCache>
            </c:numRef>
          </c:xVal>
          <c:yVal>
            <c:numRef>
              <c:f>Sheet1!$K$27:$K$45</c:f>
              <c:numCache>
                <c:formatCode>0</c:formatCode>
                <c:ptCount val="19"/>
                <c:pt idx="0">
                  <c:v>-0.8571428571428571</c:v>
                </c:pt>
                <c:pt idx="1">
                  <c:v>1.4285714285714286</c:v>
                </c:pt>
                <c:pt idx="2">
                  <c:v>15.142857142857142</c:v>
                </c:pt>
                <c:pt idx="3">
                  <c:v>39.285714285714285</c:v>
                </c:pt>
                <c:pt idx="4">
                  <c:v>70</c:v>
                </c:pt>
                <c:pt idx="5">
                  <c:v>102.42857142857143</c:v>
                </c:pt>
                <c:pt idx="6">
                  <c:v>137.71428571428572</c:v>
                </c:pt>
                <c:pt idx="7">
                  <c:v>165.42857142857142</c:v>
                </c:pt>
                <c:pt idx="8">
                  <c:v>189.28571428571428</c:v>
                </c:pt>
                <c:pt idx="9">
                  <c:v>202.57142857142858</c:v>
                </c:pt>
                <c:pt idx="10">
                  <c:v>200.57142857142858</c:v>
                </c:pt>
                <c:pt idx="11">
                  <c:v>186.14285714285714</c:v>
                </c:pt>
                <c:pt idx="12">
                  <c:v>160.42857142857142</c:v>
                </c:pt>
                <c:pt idx="13">
                  <c:v>124.28571428571429</c:v>
                </c:pt>
                <c:pt idx="14">
                  <c:v>89.571428571428569</c:v>
                </c:pt>
                <c:pt idx="15">
                  <c:v>54.714285714285715</c:v>
                </c:pt>
                <c:pt idx="16">
                  <c:v>25.571428571428573</c:v>
                </c:pt>
                <c:pt idx="17">
                  <c:v>7.1428571428571432</c:v>
                </c:pt>
                <c:pt idx="18">
                  <c:v>-1</c:v>
                </c:pt>
              </c:numCache>
            </c:numRef>
          </c:yVal>
          <c:smooth val="1"/>
          <c:extLst>
            <c:ext xmlns:c16="http://schemas.microsoft.com/office/drawing/2014/chart" uri="{C3380CC4-5D6E-409C-BE32-E72D297353CC}">
              <c16:uniqueId val="{00000000-1926-4AD1-9E12-96EC11BB3544}"/>
            </c:ext>
          </c:extLst>
        </c:ser>
        <c:ser>
          <c:idx val="2"/>
          <c:order val="1"/>
          <c:tx>
            <c:v>Sinusoidal Model</c:v>
          </c:tx>
          <c:spPr>
            <a:ln w="25400" cap="rnd">
              <a:solidFill>
                <a:schemeClr val="accent2"/>
              </a:solidFill>
              <a:round/>
            </a:ln>
            <a:effectLst/>
          </c:spPr>
          <c:marker>
            <c:symbol val="circle"/>
            <c:size val="5"/>
            <c:spPr>
              <a:noFill/>
              <a:ln w="9525">
                <a:noFill/>
              </a:ln>
              <a:effectLst/>
            </c:spPr>
          </c:marker>
          <c:xVal>
            <c:numRef>
              <c:f>Sheet1!$C$233:$C$413</c:f>
              <c:numCache>
                <c:formatCode>0.0</c:formatCode>
                <c:ptCount val="181"/>
                <c:pt idx="0">
                  <c:v>180</c:v>
                </c:pt>
                <c:pt idx="1">
                  <c:v>181</c:v>
                </c:pt>
                <c:pt idx="2">
                  <c:v>182</c:v>
                </c:pt>
                <c:pt idx="3">
                  <c:v>183</c:v>
                </c:pt>
                <c:pt idx="4">
                  <c:v>184</c:v>
                </c:pt>
                <c:pt idx="5">
                  <c:v>185</c:v>
                </c:pt>
                <c:pt idx="6">
                  <c:v>186</c:v>
                </c:pt>
                <c:pt idx="7">
                  <c:v>187</c:v>
                </c:pt>
                <c:pt idx="8">
                  <c:v>188</c:v>
                </c:pt>
                <c:pt idx="9">
                  <c:v>189</c:v>
                </c:pt>
                <c:pt idx="10">
                  <c:v>190</c:v>
                </c:pt>
                <c:pt idx="11">
                  <c:v>191</c:v>
                </c:pt>
                <c:pt idx="12">
                  <c:v>192</c:v>
                </c:pt>
                <c:pt idx="13">
                  <c:v>193</c:v>
                </c:pt>
                <c:pt idx="14">
                  <c:v>194</c:v>
                </c:pt>
                <c:pt idx="15">
                  <c:v>195</c:v>
                </c:pt>
                <c:pt idx="16">
                  <c:v>196</c:v>
                </c:pt>
                <c:pt idx="17">
                  <c:v>197</c:v>
                </c:pt>
                <c:pt idx="18">
                  <c:v>198</c:v>
                </c:pt>
                <c:pt idx="19">
                  <c:v>199</c:v>
                </c:pt>
                <c:pt idx="20">
                  <c:v>200</c:v>
                </c:pt>
                <c:pt idx="21">
                  <c:v>201</c:v>
                </c:pt>
                <c:pt idx="22">
                  <c:v>202</c:v>
                </c:pt>
                <c:pt idx="23">
                  <c:v>203</c:v>
                </c:pt>
                <c:pt idx="24">
                  <c:v>204</c:v>
                </c:pt>
                <c:pt idx="25">
                  <c:v>205</c:v>
                </c:pt>
                <c:pt idx="26">
                  <c:v>206</c:v>
                </c:pt>
                <c:pt idx="27">
                  <c:v>207</c:v>
                </c:pt>
                <c:pt idx="28">
                  <c:v>208</c:v>
                </c:pt>
                <c:pt idx="29">
                  <c:v>209</c:v>
                </c:pt>
                <c:pt idx="30">
                  <c:v>210</c:v>
                </c:pt>
                <c:pt idx="31">
                  <c:v>211</c:v>
                </c:pt>
                <c:pt idx="32">
                  <c:v>212</c:v>
                </c:pt>
                <c:pt idx="33">
                  <c:v>213</c:v>
                </c:pt>
                <c:pt idx="34">
                  <c:v>214</c:v>
                </c:pt>
                <c:pt idx="35">
                  <c:v>215</c:v>
                </c:pt>
                <c:pt idx="36">
                  <c:v>216</c:v>
                </c:pt>
                <c:pt idx="37">
                  <c:v>217</c:v>
                </c:pt>
                <c:pt idx="38">
                  <c:v>218</c:v>
                </c:pt>
                <c:pt idx="39">
                  <c:v>219</c:v>
                </c:pt>
                <c:pt idx="40">
                  <c:v>220</c:v>
                </c:pt>
                <c:pt idx="41">
                  <c:v>221</c:v>
                </c:pt>
                <c:pt idx="42">
                  <c:v>222</c:v>
                </c:pt>
                <c:pt idx="43">
                  <c:v>223</c:v>
                </c:pt>
                <c:pt idx="44">
                  <c:v>224</c:v>
                </c:pt>
                <c:pt idx="45">
                  <c:v>225</c:v>
                </c:pt>
                <c:pt idx="46">
                  <c:v>226</c:v>
                </c:pt>
                <c:pt idx="47">
                  <c:v>227</c:v>
                </c:pt>
                <c:pt idx="48">
                  <c:v>228</c:v>
                </c:pt>
                <c:pt idx="49">
                  <c:v>229</c:v>
                </c:pt>
                <c:pt idx="50">
                  <c:v>230</c:v>
                </c:pt>
                <c:pt idx="51">
                  <c:v>231</c:v>
                </c:pt>
                <c:pt idx="52">
                  <c:v>232</c:v>
                </c:pt>
                <c:pt idx="53">
                  <c:v>233</c:v>
                </c:pt>
                <c:pt idx="54">
                  <c:v>234</c:v>
                </c:pt>
                <c:pt idx="55">
                  <c:v>235</c:v>
                </c:pt>
                <c:pt idx="56">
                  <c:v>236</c:v>
                </c:pt>
                <c:pt idx="57">
                  <c:v>237</c:v>
                </c:pt>
                <c:pt idx="58">
                  <c:v>238</c:v>
                </c:pt>
                <c:pt idx="59">
                  <c:v>239</c:v>
                </c:pt>
                <c:pt idx="60">
                  <c:v>240</c:v>
                </c:pt>
                <c:pt idx="61">
                  <c:v>241</c:v>
                </c:pt>
                <c:pt idx="62">
                  <c:v>242</c:v>
                </c:pt>
                <c:pt idx="63">
                  <c:v>243</c:v>
                </c:pt>
                <c:pt idx="64">
                  <c:v>244</c:v>
                </c:pt>
                <c:pt idx="65">
                  <c:v>245</c:v>
                </c:pt>
                <c:pt idx="66">
                  <c:v>246</c:v>
                </c:pt>
                <c:pt idx="67">
                  <c:v>247</c:v>
                </c:pt>
                <c:pt idx="68">
                  <c:v>248</c:v>
                </c:pt>
                <c:pt idx="69">
                  <c:v>249</c:v>
                </c:pt>
                <c:pt idx="70">
                  <c:v>250</c:v>
                </c:pt>
                <c:pt idx="71">
                  <c:v>251</c:v>
                </c:pt>
                <c:pt idx="72">
                  <c:v>252</c:v>
                </c:pt>
                <c:pt idx="73">
                  <c:v>253</c:v>
                </c:pt>
                <c:pt idx="74">
                  <c:v>254</c:v>
                </c:pt>
                <c:pt idx="75">
                  <c:v>255</c:v>
                </c:pt>
                <c:pt idx="76">
                  <c:v>256</c:v>
                </c:pt>
                <c:pt idx="77">
                  <c:v>257</c:v>
                </c:pt>
                <c:pt idx="78">
                  <c:v>258</c:v>
                </c:pt>
                <c:pt idx="79">
                  <c:v>259</c:v>
                </c:pt>
                <c:pt idx="80">
                  <c:v>260</c:v>
                </c:pt>
                <c:pt idx="81">
                  <c:v>261</c:v>
                </c:pt>
                <c:pt idx="82">
                  <c:v>262</c:v>
                </c:pt>
                <c:pt idx="83">
                  <c:v>263</c:v>
                </c:pt>
                <c:pt idx="84">
                  <c:v>264</c:v>
                </c:pt>
                <c:pt idx="85">
                  <c:v>265</c:v>
                </c:pt>
                <c:pt idx="86">
                  <c:v>266</c:v>
                </c:pt>
                <c:pt idx="87">
                  <c:v>267</c:v>
                </c:pt>
                <c:pt idx="88">
                  <c:v>268</c:v>
                </c:pt>
                <c:pt idx="89">
                  <c:v>269</c:v>
                </c:pt>
                <c:pt idx="90">
                  <c:v>270</c:v>
                </c:pt>
                <c:pt idx="91">
                  <c:v>271</c:v>
                </c:pt>
                <c:pt idx="92">
                  <c:v>272</c:v>
                </c:pt>
                <c:pt idx="93">
                  <c:v>273</c:v>
                </c:pt>
                <c:pt idx="94">
                  <c:v>274</c:v>
                </c:pt>
                <c:pt idx="95">
                  <c:v>275</c:v>
                </c:pt>
                <c:pt idx="96">
                  <c:v>276</c:v>
                </c:pt>
                <c:pt idx="97">
                  <c:v>277</c:v>
                </c:pt>
                <c:pt idx="98">
                  <c:v>278</c:v>
                </c:pt>
                <c:pt idx="99">
                  <c:v>279</c:v>
                </c:pt>
                <c:pt idx="100">
                  <c:v>280</c:v>
                </c:pt>
                <c:pt idx="101">
                  <c:v>281</c:v>
                </c:pt>
                <c:pt idx="102">
                  <c:v>282</c:v>
                </c:pt>
                <c:pt idx="103">
                  <c:v>283</c:v>
                </c:pt>
                <c:pt idx="104">
                  <c:v>284</c:v>
                </c:pt>
                <c:pt idx="105">
                  <c:v>285</c:v>
                </c:pt>
                <c:pt idx="106">
                  <c:v>286</c:v>
                </c:pt>
                <c:pt idx="107">
                  <c:v>287</c:v>
                </c:pt>
                <c:pt idx="108">
                  <c:v>288</c:v>
                </c:pt>
                <c:pt idx="109">
                  <c:v>289</c:v>
                </c:pt>
                <c:pt idx="110">
                  <c:v>290</c:v>
                </c:pt>
                <c:pt idx="111">
                  <c:v>291</c:v>
                </c:pt>
                <c:pt idx="112">
                  <c:v>292</c:v>
                </c:pt>
                <c:pt idx="113">
                  <c:v>293</c:v>
                </c:pt>
                <c:pt idx="114">
                  <c:v>294</c:v>
                </c:pt>
                <c:pt idx="115">
                  <c:v>295</c:v>
                </c:pt>
                <c:pt idx="116">
                  <c:v>296</c:v>
                </c:pt>
                <c:pt idx="117">
                  <c:v>297</c:v>
                </c:pt>
                <c:pt idx="118">
                  <c:v>298</c:v>
                </c:pt>
                <c:pt idx="119">
                  <c:v>299</c:v>
                </c:pt>
                <c:pt idx="120">
                  <c:v>300</c:v>
                </c:pt>
                <c:pt idx="121">
                  <c:v>301</c:v>
                </c:pt>
                <c:pt idx="122">
                  <c:v>302</c:v>
                </c:pt>
                <c:pt idx="123">
                  <c:v>303</c:v>
                </c:pt>
                <c:pt idx="124">
                  <c:v>304</c:v>
                </c:pt>
                <c:pt idx="125">
                  <c:v>305</c:v>
                </c:pt>
                <c:pt idx="126">
                  <c:v>306</c:v>
                </c:pt>
                <c:pt idx="127">
                  <c:v>307</c:v>
                </c:pt>
                <c:pt idx="128">
                  <c:v>308</c:v>
                </c:pt>
                <c:pt idx="129">
                  <c:v>309</c:v>
                </c:pt>
                <c:pt idx="130">
                  <c:v>310</c:v>
                </c:pt>
                <c:pt idx="131">
                  <c:v>311</c:v>
                </c:pt>
                <c:pt idx="132">
                  <c:v>312</c:v>
                </c:pt>
                <c:pt idx="133">
                  <c:v>313</c:v>
                </c:pt>
                <c:pt idx="134">
                  <c:v>314</c:v>
                </c:pt>
                <c:pt idx="135">
                  <c:v>315</c:v>
                </c:pt>
                <c:pt idx="136">
                  <c:v>316</c:v>
                </c:pt>
                <c:pt idx="137">
                  <c:v>317</c:v>
                </c:pt>
                <c:pt idx="138">
                  <c:v>318</c:v>
                </c:pt>
                <c:pt idx="139">
                  <c:v>319</c:v>
                </c:pt>
                <c:pt idx="140">
                  <c:v>320</c:v>
                </c:pt>
                <c:pt idx="141">
                  <c:v>321</c:v>
                </c:pt>
                <c:pt idx="142">
                  <c:v>322</c:v>
                </c:pt>
                <c:pt idx="143">
                  <c:v>323</c:v>
                </c:pt>
                <c:pt idx="144">
                  <c:v>324</c:v>
                </c:pt>
                <c:pt idx="145">
                  <c:v>325</c:v>
                </c:pt>
                <c:pt idx="146">
                  <c:v>326</c:v>
                </c:pt>
                <c:pt idx="147">
                  <c:v>327</c:v>
                </c:pt>
                <c:pt idx="148">
                  <c:v>328</c:v>
                </c:pt>
                <c:pt idx="149">
                  <c:v>329</c:v>
                </c:pt>
                <c:pt idx="150">
                  <c:v>330</c:v>
                </c:pt>
                <c:pt idx="151">
                  <c:v>331</c:v>
                </c:pt>
                <c:pt idx="152">
                  <c:v>332</c:v>
                </c:pt>
                <c:pt idx="153">
                  <c:v>333</c:v>
                </c:pt>
                <c:pt idx="154">
                  <c:v>334</c:v>
                </c:pt>
                <c:pt idx="155">
                  <c:v>335</c:v>
                </c:pt>
                <c:pt idx="156">
                  <c:v>336</c:v>
                </c:pt>
                <c:pt idx="157">
                  <c:v>337</c:v>
                </c:pt>
                <c:pt idx="158">
                  <c:v>338</c:v>
                </c:pt>
                <c:pt idx="159">
                  <c:v>339</c:v>
                </c:pt>
                <c:pt idx="160">
                  <c:v>340</c:v>
                </c:pt>
                <c:pt idx="161">
                  <c:v>341</c:v>
                </c:pt>
                <c:pt idx="162">
                  <c:v>342</c:v>
                </c:pt>
                <c:pt idx="163">
                  <c:v>343</c:v>
                </c:pt>
                <c:pt idx="164">
                  <c:v>344</c:v>
                </c:pt>
                <c:pt idx="165">
                  <c:v>345</c:v>
                </c:pt>
                <c:pt idx="166">
                  <c:v>346</c:v>
                </c:pt>
                <c:pt idx="167">
                  <c:v>347</c:v>
                </c:pt>
                <c:pt idx="168">
                  <c:v>348</c:v>
                </c:pt>
                <c:pt idx="169">
                  <c:v>349</c:v>
                </c:pt>
                <c:pt idx="170">
                  <c:v>350</c:v>
                </c:pt>
                <c:pt idx="171">
                  <c:v>351</c:v>
                </c:pt>
                <c:pt idx="172">
                  <c:v>352</c:v>
                </c:pt>
                <c:pt idx="173">
                  <c:v>353</c:v>
                </c:pt>
                <c:pt idx="174">
                  <c:v>354</c:v>
                </c:pt>
                <c:pt idx="175">
                  <c:v>355</c:v>
                </c:pt>
                <c:pt idx="176">
                  <c:v>356</c:v>
                </c:pt>
                <c:pt idx="177">
                  <c:v>357</c:v>
                </c:pt>
                <c:pt idx="178">
                  <c:v>358</c:v>
                </c:pt>
                <c:pt idx="179">
                  <c:v>359</c:v>
                </c:pt>
                <c:pt idx="180">
                  <c:v>360</c:v>
                </c:pt>
              </c:numCache>
            </c:numRef>
          </c:xVal>
          <c:yVal>
            <c:numRef>
              <c:f>Sheet1!$G$233:$G$413</c:f>
              <c:numCache>
                <c:formatCode>General</c:formatCode>
                <c:ptCount val="181"/>
                <c:pt idx="0">
                  <c:v>-1.5971039809793979</c:v>
                </c:pt>
                <c:pt idx="1">
                  <c:v>-1.9211174835172784</c:v>
                </c:pt>
                <c:pt idx="2">
                  <c:v>-2.1231038323653593</c:v>
                </c:pt>
                <c:pt idx="3">
                  <c:v>-2.2028169386868655</c:v>
                </c:pt>
                <c:pt idx="4">
                  <c:v>-2.1601596845046487</c:v>
                </c:pt>
                <c:pt idx="5">
                  <c:v>-1.9951840410243022</c:v>
                </c:pt>
                <c:pt idx="6">
                  <c:v>-1.7080910053153389</c:v>
                </c:pt>
                <c:pt idx="7">
                  <c:v>-1.299230355427639</c:v>
                </c:pt>
                <c:pt idx="8">
                  <c:v>-0.76910022424151236</c:v>
                </c:pt>
                <c:pt idx="9">
                  <c:v>-0.11834649257053798</c:v>
                </c:pt>
                <c:pt idx="10">
                  <c:v>0.65223799774339852</c:v>
                </c:pt>
                <c:pt idx="11">
                  <c:v>1.5417144097841629</c:v>
                </c:pt>
                <c:pt idx="12">
                  <c:v>2.5489990553874975</c:v>
                </c:pt>
                <c:pt idx="13">
                  <c:v>3.6728647154460958</c:v>
                </c:pt>
                <c:pt idx="14">
                  <c:v>4.9119421350841748</c:v>
                </c:pt>
                <c:pt idx="15">
                  <c:v>6.2647216918812347</c:v>
                </c:pt>
                <c:pt idx="16">
                  <c:v>7.7295552351109933</c:v>
                </c:pt>
                <c:pt idx="17">
                  <c:v>9.3046580937559327</c:v>
                </c:pt>
                <c:pt idx="18">
                  <c:v>10.988111250850309</c:v>
                </c:pt>
                <c:pt idx="19">
                  <c:v>12.77786368150278</c:v>
                </c:pt>
                <c:pt idx="20">
                  <c:v>14.671734851750102</c:v>
                </c:pt>
                <c:pt idx="21">
                  <c:v>16.667417375197303</c:v>
                </c:pt>
                <c:pt idx="22">
                  <c:v>18.762479824208114</c:v>
                </c:pt>
                <c:pt idx="23">
                  <c:v>20.954369692219416</c:v>
                </c:pt>
                <c:pt idx="24">
                  <c:v>23.24041650357286</c:v>
                </c:pt>
                <c:pt idx="25">
                  <c:v>25.617835067071752</c:v>
                </c:pt>
                <c:pt idx="26">
                  <c:v>28.083728869302618</c:v>
                </c:pt>
                <c:pt idx="27">
                  <c:v>30.635093603583755</c:v>
                </c:pt>
                <c:pt idx="28">
                  <c:v>33.26882083024482</c:v>
                </c:pt>
                <c:pt idx="29">
                  <c:v>35.981701763775</c:v>
                </c:pt>
                <c:pt idx="30">
                  <c:v>38.770431182226844</c:v>
                </c:pt>
                <c:pt idx="31">
                  <c:v>41.631611454114193</c:v>
                </c:pt>
                <c:pt idx="32">
                  <c:v>44.561756677894756</c:v>
                </c:pt>
                <c:pt idx="33">
                  <c:v>47.557296928998092</c:v>
                </c:pt>
                <c:pt idx="34">
                  <c:v>50.614582609220271</c:v>
                </c:pt>
                <c:pt idx="35">
                  <c:v>53.729888893190669</c:v>
                </c:pt>
                <c:pt idx="36">
                  <c:v>56.899420266489813</c:v>
                </c:pt>
                <c:pt idx="37">
                  <c:v>60.11931514989071</c:v>
                </c:pt>
                <c:pt idx="38">
                  <c:v>63.385650604091509</c:v>
                </c:pt>
                <c:pt idx="39">
                  <c:v>66.694447109203395</c:v>
                </c:pt>
                <c:pt idx="40">
                  <c:v>70.041673413175644</c:v>
                </c:pt>
                <c:pt idx="41">
                  <c:v>73.423251443245761</c:v>
                </c:pt>
                <c:pt idx="42">
                  <c:v>76.835061274435617</c:v>
                </c:pt>
                <c:pt idx="43">
                  <c:v>80.272946149036542</c:v>
                </c:pt>
                <c:pt idx="44">
                  <c:v>83.732717540969134</c:v>
                </c:pt>
                <c:pt idx="45">
                  <c:v>87.210160258849697</c:v>
                </c:pt>
                <c:pt idx="46">
                  <c:v>90.701037581541669</c:v>
                </c:pt>
                <c:pt idx="47">
                  <c:v>94.201096419940242</c:v>
                </c:pt>
                <c:pt idx="48">
                  <c:v>97.706072498696244</c:v>
                </c:pt>
                <c:pt idx="49">
                  <c:v>101.21169555157124</c:v>
                </c:pt>
                <c:pt idx="50">
                  <c:v>104.71369452408977</c:v>
                </c:pt>
                <c:pt idx="51">
                  <c:v>108.20780277715212</c:v>
                </c:pt>
                <c:pt idx="52">
                  <c:v>111.68976328526917</c:v>
                </c:pt>
                <c:pt idx="53">
                  <c:v>115.1553338230822</c:v>
                </c:pt>
                <c:pt idx="54">
                  <c:v>118.60029213385336</c:v>
                </c:pt>
                <c:pt idx="55">
                  <c:v>122.02044107362548</c:v>
                </c:pt>
                <c:pt idx="56">
                  <c:v>125.41161372478777</c:v>
                </c:pt>
                <c:pt idx="57">
                  <c:v>128.76967847281404</c:v>
                </c:pt>
                <c:pt idx="58">
                  <c:v>132.09054403998945</c:v>
                </c:pt>
                <c:pt idx="59">
                  <c:v>135.37016446999519</c:v>
                </c:pt>
                <c:pt idx="60">
                  <c:v>138.60454405727313</c:v>
                </c:pt>
                <c:pt idx="61">
                  <c:v>141.78974221517069</c:v>
                </c:pt>
                <c:pt idx="62">
                  <c:v>144.92187827692948</c:v>
                </c:pt>
                <c:pt idx="63">
                  <c:v>147.99713622367278</c:v>
                </c:pt>
                <c:pt idx="64">
                  <c:v>151.01176933362859</c:v>
                </c:pt>
                <c:pt idx="65">
                  <c:v>153.96210474692487</c:v>
                </c:pt>
                <c:pt idx="66">
                  <c:v>156.84454794039681</c:v>
                </c:pt>
                <c:pt idx="67">
                  <c:v>159.65558710695123</c:v>
                </c:pt>
                <c:pt idx="68">
                  <c:v>162.39179743415639</c:v>
                </c:pt>
                <c:pt idx="69">
                  <c:v>165.0498452768403</c:v>
                </c:pt>
                <c:pt idx="70">
                  <c:v>167.62649221861784</c:v>
                </c:pt>
                <c:pt idx="71">
                  <c:v>170.1185990173953</c:v>
                </c:pt>
                <c:pt idx="72">
                  <c:v>172.52312943004637</c:v>
                </c:pt>
                <c:pt idx="73">
                  <c:v>174.8371539116016</c:v>
                </c:pt>
                <c:pt idx="74">
                  <c:v>177.05785318444021</c:v>
                </c:pt>
                <c:pt idx="75">
                  <c:v>179.18252167314114</c:v>
                </c:pt>
                <c:pt idx="76">
                  <c:v>181.20857080080333</c:v>
                </c:pt>
                <c:pt idx="77">
                  <c:v>183.13353214282336</c:v>
                </c:pt>
                <c:pt idx="78">
                  <c:v>184.95506043428509</c:v>
                </c:pt>
                <c:pt idx="79">
                  <c:v>186.67093642729881</c:v>
                </c:pt>
                <c:pt idx="80">
                  <c:v>188.27906959480887</c:v>
                </c:pt>
                <c:pt idx="81">
                  <c:v>189.77750067757393</c:v>
                </c:pt>
                <c:pt idx="82">
                  <c:v>191.16440407121911</c:v>
                </c:pt>
                <c:pt idx="83">
                  <c:v>192.43809005044946</c:v>
                </c:pt>
                <c:pt idx="84">
                  <c:v>193.59700682771688</c:v>
                </c:pt>
                <c:pt idx="85">
                  <c:v>194.63974244383064</c:v>
                </c:pt>
                <c:pt idx="86">
                  <c:v>195.56502648820964</c:v>
                </c:pt>
                <c:pt idx="87">
                  <c:v>196.371731646679</c:v>
                </c:pt>
                <c:pt idx="88">
                  <c:v>197.05887507492676</c:v>
                </c:pt>
                <c:pt idx="89">
                  <c:v>197.62561959594603</c:v>
                </c:pt>
                <c:pt idx="90">
                  <c:v>198.07127472000465</c:v>
                </c:pt>
                <c:pt idx="91">
                  <c:v>198.39529748589896</c:v>
                </c:pt>
                <c:pt idx="92">
                  <c:v>198.59729312246745</c:v>
                </c:pt>
                <c:pt idx="93">
                  <c:v>198.67701552955771</c:v>
                </c:pt>
                <c:pt idx="94">
                  <c:v>198.63436757786104</c:v>
                </c:pt>
                <c:pt idx="95">
                  <c:v>198.46940122724942</c:v>
                </c:pt>
                <c:pt idx="96">
                  <c:v>198.18231746347044</c:v>
                </c:pt>
                <c:pt idx="97">
                  <c:v>197.77346605327762</c:v>
                </c:pt>
                <c:pt idx="98">
                  <c:v>197.24334511829409</c:v>
                </c:pt>
                <c:pt idx="99">
                  <c:v>196.59260052812931</c:v>
                </c:pt>
                <c:pt idx="100">
                  <c:v>195.82202511348771</c:v>
                </c:pt>
                <c:pt idx="101">
                  <c:v>194.93255770022805</c:v>
                </c:pt>
                <c:pt idx="102">
                  <c:v>193.92528196555105</c:v>
                </c:pt>
                <c:pt idx="103">
                  <c:v>192.80142511770748</c:v>
                </c:pt>
                <c:pt idx="104">
                  <c:v>191.56235640083662</c:v>
                </c:pt>
                <c:pt idx="105">
                  <c:v>190.20958542675626</c:v>
                </c:pt>
                <c:pt idx="106">
                  <c:v>188.74476033573578</c:v>
                </c:pt>
                <c:pt idx="107">
                  <c:v>187.16966578849517</c:v>
                </c:pt>
                <c:pt idx="108">
                  <c:v>185.48622079187385</c:v>
                </c:pt>
                <c:pt idx="109">
                  <c:v>183.69647636082107</c:v>
                </c:pt>
                <c:pt idx="110">
                  <c:v>181.80261301955363</c:v>
                </c:pt>
                <c:pt idx="111">
                  <c:v>179.80693814492827</c:v>
                </c:pt>
                <c:pt idx="112">
                  <c:v>177.7118831552624</c:v>
                </c:pt>
                <c:pt idx="113">
                  <c:v>175.52000054803079</c:v>
                </c:pt>
                <c:pt idx="114">
                  <c:v>173.23396079004607</c:v>
                </c:pt>
                <c:pt idx="115">
                  <c:v>170.85654906391107</c:v>
                </c:pt>
                <c:pt idx="116">
                  <c:v>168.39066187470951</c:v>
                </c:pt>
                <c:pt idx="117">
                  <c:v>165.83930352106557</c:v>
                </c:pt>
                <c:pt idx="118">
                  <c:v>163.20558243487625</c:v>
                </c:pt>
                <c:pt idx="119">
                  <c:v>160.49270739417113</c:v>
                </c:pt>
                <c:pt idx="120">
                  <c:v>157.70398361371778</c:v>
                </c:pt>
                <c:pt idx="121">
                  <c:v>154.84280871813385</c:v>
                </c:pt>
                <c:pt idx="122">
                  <c:v>151.91266860241092</c:v>
                </c:pt>
                <c:pt idx="123">
                  <c:v>148.91713318489661</c:v>
                </c:pt>
                <c:pt idx="124">
                  <c:v>145.8598520579053</c:v>
                </c:pt>
                <c:pt idx="125">
                  <c:v>142.74455004126065</c:v>
                </c:pt>
                <c:pt idx="126">
                  <c:v>139.57502264418309</c:v>
                </c:pt>
                <c:pt idx="127">
                  <c:v>136.35513144105474</c:v>
                </c:pt>
                <c:pt idx="128">
                  <c:v>133.08879936669422</c:v>
                </c:pt>
                <c:pt idx="129">
                  <c:v>129.7800059368719</c:v>
                </c:pt>
                <c:pt idx="130">
                  <c:v>126.43278239989239</c:v>
                </c:pt>
                <c:pt idx="131">
                  <c:v>123.05120682514639</c:v>
                </c:pt>
                <c:pt idx="132">
                  <c:v>119.63939913462112</c:v>
                </c:pt>
                <c:pt idx="133">
                  <c:v>116.20151608341715</c:v>
                </c:pt>
                <c:pt idx="134">
                  <c:v>112.74174619539187</c:v>
                </c:pt>
                <c:pt idx="135">
                  <c:v>109.26430466009735</c:v>
                </c:pt>
                <c:pt idx="136">
                  <c:v>105.77342819722872</c:v>
                </c:pt>
                <c:pt idx="137">
                  <c:v>102.27336989484388</c:v>
                </c:pt>
                <c:pt idx="138">
                  <c:v>98.768394027638266</c:v>
                </c:pt>
                <c:pt idx="139">
                  <c:v>95.262770861593111</c:v>
                </c:pt>
                <c:pt idx="140">
                  <c:v>91.760771451321546</c:v>
                </c:pt>
                <c:pt idx="141">
                  <c:v>88.266662436456656</c:v>
                </c:pt>
                <c:pt idx="142">
                  <c:v>84.784700843415862</c:v>
                </c:pt>
                <c:pt idx="143">
                  <c:v>81.319128898879228</c:v>
                </c:pt>
                <c:pt idx="144">
                  <c:v>77.874168861299054</c:v>
                </c:pt>
                <c:pt idx="145">
                  <c:v>74.454017876735705</c:v>
                </c:pt>
                <c:pt idx="146">
                  <c:v>71.062842865291756</c:v>
                </c:pt>
                <c:pt idx="147">
                  <c:v>67.704775444369062</c:v>
                </c:pt>
                <c:pt idx="148">
                  <c:v>64.383906894938576</c:v>
                </c:pt>
                <c:pt idx="149">
                  <c:v>61.10428317695257</c:v>
                </c:pt>
                <c:pt idx="150">
                  <c:v>57.869899999975402</c:v>
                </c:pt>
                <c:pt idx="151">
                  <c:v>54.684697955033059</c:v>
                </c:pt>
                <c:pt idx="152">
                  <c:v>51.552557713619471</c:v>
                </c:pt>
                <c:pt idx="153">
                  <c:v>48.477295299703407</c:v>
                </c:pt>
                <c:pt idx="154">
                  <c:v>45.462657440500173</c:v>
                </c:pt>
                <c:pt idx="155">
                  <c:v>42.512317001667483</c:v>
                </c:pt>
                <c:pt idx="156">
                  <c:v>39.629868512493196</c:v>
                </c:pt>
                <c:pt idx="157">
                  <c:v>36.818823786522245</c:v>
                </c:pt>
                <c:pt idx="158">
                  <c:v>34.082607642959616</c:v>
                </c:pt>
                <c:pt idx="159">
                  <c:v>31.424553734063949</c:v>
                </c:pt>
                <c:pt idx="160">
                  <c:v>28.847900483610928</c:v>
                </c:pt>
                <c:pt idx="161">
                  <c:v>26.355787141380546</c:v>
                </c:pt>
                <c:pt idx="162">
                  <c:v>23.951249958470939</c:v>
                </c:pt>
                <c:pt idx="163">
                  <c:v>21.637218488100245</c:v>
                </c:pt>
                <c:pt idx="164">
                  <c:v>19.416512016404099</c:v>
                </c:pt>
                <c:pt idx="165">
                  <c:v>17.291836127574314</c:v>
                </c:pt>
                <c:pt idx="166">
                  <c:v>15.265779407527603</c:v>
                </c:pt>
                <c:pt idx="167">
                  <c:v>13.340810290117503</c:v>
                </c:pt>
                <c:pt idx="168">
                  <c:v>11.519274049733653</c:v>
                </c:pt>
                <c:pt idx="169">
                  <c:v>9.8033899439499237</c:v>
                </c:pt>
                <c:pt idx="170">
                  <c:v>8.1952485097063175</c:v>
                </c:pt>
                <c:pt idx="171">
                  <c:v>6.6968090163157115</c:v>
                </c:pt>
                <c:pt idx="172">
                  <c:v>5.309897078400013</c:v>
                </c:pt>
                <c:pt idx="173">
                  <c:v>4.036202431664222</c:v>
                </c:pt>
                <c:pt idx="174">
                  <c:v>2.8772768742163919</c:v>
                </c:pt>
                <c:pt idx="175">
                  <c:v>1.8345323759444199</c:v>
                </c:pt>
                <c:pt idx="176">
                  <c:v>0.90923935825098567</c:v>
                </c:pt>
                <c:pt idx="177">
                  <c:v>0.10252514624353637</c:v>
                </c:pt>
                <c:pt idx="178">
                  <c:v>-0.58462740473559904</c:v>
                </c:pt>
                <c:pt idx="179">
                  <c:v>-1.1513811065649406</c:v>
                </c:pt>
                <c:pt idx="180">
                  <c:v>-1.5970454583269316</c:v>
                </c:pt>
              </c:numCache>
            </c:numRef>
          </c:yVal>
          <c:smooth val="1"/>
          <c:extLst>
            <c:ext xmlns:c16="http://schemas.microsoft.com/office/drawing/2014/chart" uri="{C3380CC4-5D6E-409C-BE32-E72D297353CC}">
              <c16:uniqueId val="{00000001-1926-4AD1-9E12-96EC11BB3544}"/>
            </c:ext>
          </c:extLst>
        </c:ser>
        <c:dLbls>
          <c:showLegendKey val="0"/>
          <c:showVal val="0"/>
          <c:showCatName val="0"/>
          <c:showSerName val="0"/>
          <c:showPercent val="0"/>
          <c:showBubbleSize val="0"/>
        </c:dLbls>
        <c:axId val="541674568"/>
        <c:axId val="541675224"/>
      </c:scatterChart>
      <c:valAx>
        <c:axId val="541674568"/>
        <c:scaling>
          <c:orientation val="minMax"/>
          <c:max val="360"/>
          <c:min val="18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0" i="0" baseline="0">
                    <a:effectLst/>
                  </a:rPr>
                  <a:t>Angle Difference Between Filters (Degrees)</a:t>
                </a:r>
                <a:endParaRPr lang="en-US" sz="1200">
                  <a:effectLst/>
                </a:endParaRP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41675224"/>
        <c:crosses val="autoZero"/>
        <c:crossBetween val="midCat"/>
      </c:valAx>
      <c:valAx>
        <c:axId val="541675224"/>
        <c:scaling>
          <c:orientation val="minMax"/>
          <c:max val="22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0" i="0" baseline="0">
                    <a:effectLst/>
                  </a:rPr>
                  <a:t>Intensity of Light (foot candles)</a:t>
                </a:r>
                <a:endParaRPr lang="en-US" sz="1200">
                  <a:effectLst/>
                </a:endParaRP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41674568"/>
        <c:crosses val="autoZero"/>
        <c:crossBetween val="midCat"/>
        <c:majorUnit val="20"/>
      </c:valAx>
      <c:spPr>
        <a:noFill/>
        <a:ln>
          <a:noFill/>
        </a:ln>
        <a:effectLst/>
      </c:spPr>
    </c:plotArea>
    <c:legend>
      <c:legendPos val="r"/>
      <c:layout>
        <c:manualLayout>
          <c:xMode val="edge"/>
          <c:yMode val="edge"/>
          <c:x val="0.8368805743004688"/>
          <c:y val="0.41556764587293948"/>
          <c:w val="0.16311942569953117"/>
          <c:h val="0.1602835277242357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8</TotalTime>
  <Pages>1</Pages>
  <Words>3020</Words>
  <Characters>1721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 Marking</dc:creator>
  <cp:keywords/>
  <dc:description/>
  <cp:lastModifiedBy>Ty Marking</cp:lastModifiedBy>
  <cp:revision>21</cp:revision>
  <cp:lastPrinted>2018-06-01T03:58:00Z</cp:lastPrinted>
  <dcterms:created xsi:type="dcterms:W3CDTF">2018-05-29T22:24:00Z</dcterms:created>
  <dcterms:modified xsi:type="dcterms:W3CDTF">2018-06-01T05:08:00Z</dcterms:modified>
</cp:coreProperties>
</file>